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1F4D89" w:rsidR="001F4D89" w:rsidP="001F4D89" w:rsidRDefault="001F4D89" w14:paraId="61CD997C" w14:textId="5E62C44A">
      <w:pPr>
        <w:jc w:val="center"/>
        <w:rPr>
          <w:rFonts w:asciiTheme="minorHAnsi" w:hAnsiTheme="minorHAnsi" w:cstheme="minorHAnsi"/>
        </w:rPr>
      </w:pPr>
      <w:r w:rsidRPr="001F4D89">
        <w:rPr>
          <w:rFonts w:asciiTheme="minorHAnsi" w:hAnsiTheme="minorHAnsi" w:cstheme="minorHAnsi"/>
        </w:rPr>
        <w:t>Attachment D</w:t>
      </w:r>
    </w:p>
    <w:p w:rsidRPr="001F4D89" w:rsidR="001F4D89" w:rsidP="001F4D89" w:rsidRDefault="000A01BC" w14:paraId="2786277B" w14:textId="51770CB0">
      <w:pPr>
        <w:jc w:val="center"/>
        <w:rPr>
          <w:rFonts w:asciiTheme="minorHAnsi" w:hAnsiTheme="minorHAnsi" w:cstheme="minorHAnsi"/>
        </w:rPr>
      </w:pPr>
      <w:r>
        <w:rPr>
          <w:rFonts w:asciiTheme="minorHAnsi" w:hAnsiTheme="minorHAnsi" w:cstheme="minorHAnsi"/>
        </w:rPr>
        <w:t xml:space="preserve">Focus Group </w:t>
      </w:r>
      <w:r w:rsidRPr="000A01BC">
        <w:rPr>
          <w:rFonts w:asciiTheme="minorHAnsi" w:hAnsiTheme="minorHAnsi" w:cstheme="minorHAnsi"/>
        </w:rPr>
        <w:t>Facilitator’s Guide</w:t>
      </w:r>
    </w:p>
    <w:p w:rsidR="00342943" w:rsidRDefault="00342943" w14:paraId="0EB2955A" w14:textId="60A54FB5">
      <w:pPr>
        <w:rPr>
          <w:rFonts w:asciiTheme="minorHAnsi" w:hAnsiTheme="minorHAnsi" w:eastAsiaTheme="minorHAnsi" w:cstheme="minorHAnsi"/>
          <w:b/>
        </w:rPr>
      </w:pPr>
    </w:p>
    <w:p w:rsidR="001F4D89" w:rsidRDefault="001F4D89" w14:paraId="05B76681" w14:textId="77777777">
      <w:pPr>
        <w:rPr>
          <w:rFonts w:asciiTheme="minorHAnsi" w:hAnsiTheme="minorHAnsi" w:eastAsiaTheme="minorHAnsi" w:cstheme="minorHAnsi"/>
          <w:b/>
        </w:rPr>
      </w:pPr>
    </w:p>
    <w:p w:rsidR="001F4D89" w:rsidRDefault="001F4D89" w14:paraId="35B26856" w14:textId="77777777">
      <w:pPr>
        <w:rPr>
          <w:rFonts w:asciiTheme="minorHAnsi" w:hAnsiTheme="minorHAnsi" w:eastAsiaTheme="minorHAnsi" w:cstheme="minorHAnsi"/>
          <w:b/>
        </w:rPr>
      </w:pPr>
    </w:p>
    <w:p w:rsidR="001F4D89" w:rsidRDefault="001F4D89" w14:paraId="3CD7ADDD" w14:textId="77777777">
      <w:pPr>
        <w:rPr>
          <w:rFonts w:asciiTheme="minorHAnsi" w:hAnsiTheme="minorHAnsi" w:eastAsiaTheme="minorHAnsi" w:cstheme="minorHAnsi"/>
          <w:b/>
        </w:rPr>
      </w:pPr>
      <w:r>
        <w:rPr>
          <w:rFonts w:asciiTheme="minorHAnsi" w:hAnsiTheme="minorHAnsi" w:cstheme="minorHAnsi"/>
          <w:b/>
        </w:rPr>
        <w:br w:type="page"/>
      </w:r>
    </w:p>
    <w:p w:rsidRPr="007A4152" w:rsidR="00D70B60" w:rsidP="797195A2" w:rsidRDefault="64446FC8" w14:paraId="172FCF70" w14:textId="5C30D3E1">
      <w:pPr>
        <w:rPr>
          <w:rFonts w:asciiTheme="minorHAnsi" w:hAnsiTheme="minorHAnsi" w:cstheme="minorHAnsi"/>
          <w:b/>
          <w:bCs/>
        </w:rPr>
      </w:pPr>
      <w:r w:rsidRPr="007A4152">
        <w:rPr>
          <w:rFonts w:asciiTheme="minorHAnsi" w:hAnsiTheme="minorHAnsi" w:cstheme="minorHAnsi"/>
          <w:b/>
          <w:bCs/>
        </w:rPr>
        <w:lastRenderedPageBreak/>
        <w:t>INTRODUCTION [10 minutes]</w:t>
      </w:r>
    </w:p>
    <w:p w:rsidRPr="007A4152" w:rsidR="00D70B60" w:rsidP="00D70B60" w:rsidRDefault="006B721C" w14:paraId="2035B409" w14:textId="5AE25D62">
      <w:pPr>
        <w:pStyle w:val="PlainText"/>
        <w:numPr>
          <w:ilvl w:val="0"/>
          <w:numId w:val="11"/>
        </w:numPr>
        <w:spacing w:line="271" w:lineRule="auto"/>
        <w:ind w:left="907"/>
        <w:rPr>
          <w:rFonts w:asciiTheme="minorHAnsi" w:hAnsiTheme="minorHAnsi" w:cstheme="minorHAnsi"/>
          <w:sz w:val="24"/>
          <w:szCs w:val="24"/>
        </w:rPr>
      </w:pPr>
      <w:r w:rsidRPr="007A4152">
        <w:rPr>
          <w:rFonts w:asciiTheme="minorHAnsi" w:hAnsiTheme="minorHAnsi" w:cstheme="minorHAnsi"/>
          <w:sz w:val="24"/>
          <w:szCs w:val="24"/>
        </w:rPr>
        <w:t>Hello</w:t>
      </w:r>
      <w:r w:rsidRPr="007A4152" w:rsidR="00D70B60">
        <w:rPr>
          <w:rFonts w:asciiTheme="minorHAnsi" w:hAnsiTheme="minorHAnsi" w:cstheme="minorHAnsi"/>
          <w:sz w:val="24"/>
          <w:szCs w:val="24"/>
        </w:rPr>
        <w:t>. Welcome! Thank you for taking time from your day to come here to talk with us.</w:t>
      </w:r>
    </w:p>
    <w:p w:rsidRPr="007A4152" w:rsidR="00D70B60" w:rsidP="00D70B60" w:rsidRDefault="64446FC8" w14:paraId="47488786" w14:textId="433331D1">
      <w:pPr>
        <w:pStyle w:val="PlainText"/>
        <w:numPr>
          <w:ilvl w:val="0"/>
          <w:numId w:val="11"/>
        </w:numPr>
        <w:spacing w:line="271" w:lineRule="auto"/>
        <w:ind w:left="907"/>
        <w:rPr>
          <w:rFonts w:asciiTheme="minorHAnsi" w:hAnsiTheme="minorHAnsi" w:cstheme="minorHAnsi"/>
          <w:sz w:val="24"/>
          <w:szCs w:val="24"/>
        </w:rPr>
      </w:pPr>
      <w:r w:rsidRPr="007A4152">
        <w:rPr>
          <w:rFonts w:asciiTheme="minorHAnsi" w:hAnsiTheme="minorHAnsi" w:cstheme="minorHAnsi"/>
          <w:sz w:val="24"/>
          <w:szCs w:val="24"/>
        </w:rPr>
        <w:t>My name is _______________, and I will facilitate our conversation today.</w:t>
      </w:r>
    </w:p>
    <w:p w:rsidRPr="000B2EF9" w:rsidR="00D70B60" w:rsidP="6F44B4C1" w:rsidRDefault="232F5D41" w14:paraId="4483F9BE" w14:textId="32FCFD49">
      <w:pPr>
        <w:pStyle w:val="PlainText"/>
        <w:numPr>
          <w:ilvl w:val="0"/>
          <w:numId w:val="11"/>
        </w:numPr>
        <w:spacing w:line="271" w:lineRule="auto"/>
        <w:ind w:left="907"/>
        <w:rPr>
          <w:rFonts w:asciiTheme="minorHAnsi" w:hAnsiTheme="minorHAnsi"/>
          <w:sz w:val="24"/>
          <w:szCs w:val="24"/>
        </w:rPr>
      </w:pPr>
      <w:r w:rsidRPr="6F44B4C1">
        <w:rPr>
          <w:rFonts w:asciiTheme="minorHAnsi" w:hAnsiTheme="minorHAnsi"/>
          <w:sz w:val="24"/>
          <w:szCs w:val="24"/>
        </w:rPr>
        <w:t xml:space="preserve">The </w:t>
      </w:r>
      <w:r w:rsidRPr="6F44B4C1" w:rsidR="518B01F0">
        <w:rPr>
          <w:rFonts w:asciiTheme="minorHAnsi" w:hAnsiTheme="minorHAnsi"/>
          <w:sz w:val="24"/>
          <w:szCs w:val="24"/>
        </w:rPr>
        <w:t>sponsor of</w:t>
      </w:r>
      <w:r w:rsidRPr="6F44B4C1" w:rsidR="00935F66">
        <w:rPr>
          <w:rFonts w:asciiTheme="minorHAnsi" w:hAnsiTheme="minorHAnsi"/>
          <w:sz w:val="24"/>
          <w:szCs w:val="24"/>
        </w:rPr>
        <w:t xml:space="preserve"> today’s focus group</w:t>
      </w:r>
      <w:r w:rsidRPr="6F44B4C1" w:rsidR="64446FC8">
        <w:rPr>
          <w:rFonts w:asciiTheme="minorHAnsi" w:hAnsiTheme="minorHAnsi"/>
          <w:sz w:val="24"/>
          <w:szCs w:val="24"/>
        </w:rPr>
        <w:t xml:space="preserve"> value</w:t>
      </w:r>
      <w:r w:rsidRPr="6F44B4C1" w:rsidR="00935F66">
        <w:rPr>
          <w:rFonts w:asciiTheme="minorHAnsi" w:hAnsiTheme="minorHAnsi"/>
          <w:sz w:val="24"/>
          <w:szCs w:val="24"/>
        </w:rPr>
        <w:t>s</w:t>
      </w:r>
      <w:r w:rsidRPr="6F44B4C1" w:rsidR="64446FC8">
        <w:rPr>
          <w:rFonts w:asciiTheme="minorHAnsi" w:hAnsiTheme="minorHAnsi"/>
          <w:sz w:val="24"/>
          <w:szCs w:val="24"/>
        </w:rPr>
        <w:t xml:space="preserve"> your opinions, ideas, suggestions, and concerns about living a life in recovery and accessing resources related to recovery. parenting with today’s challenges</w:t>
      </w:r>
      <w:r w:rsidRPr="6F44B4C1" w:rsidR="6364E240">
        <w:rPr>
          <w:rFonts w:asciiTheme="minorHAnsi" w:hAnsiTheme="minorHAnsi"/>
          <w:sz w:val="24"/>
          <w:szCs w:val="24"/>
        </w:rPr>
        <w:t xml:space="preserve"> and we will evaluate </w:t>
      </w:r>
      <w:r w:rsidRPr="6F44B4C1" w:rsidR="00E1057B">
        <w:rPr>
          <w:rFonts w:asciiTheme="minorHAnsi" w:hAnsiTheme="minorHAnsi"/>
          <w:sz w:val="24"/>
          <w:szCs w:val="24"/>
        </w:rPr>
        <w:t>an</w:t>
      </w:r>
      <w:r w:rsidRPr="6F44B4C1" w:rsidR="6364E240">
        <w:rPr>
          <w:rFonts w:asciiTheme="minorHAnsi" w:hAnsiTheme="minorHAnsi"/>
          <w:sz w:val="24"/>
          <w:szCs w:val="24"/>
        </w:rPr>
        <w:t xml:space="preserve"> idea </w:t>
      </w:r>
      <w:r w:rsidRPr="6F44B4C1" w:rsidR="00E1057B">
        <w:rPr>
          <w:rFonts w:asciiTheme="minorHAnsi" w:hAnsiTheme="minorHAnsi"/>
          <w:sz w:val="24"/>
          <w:szCs w:val="24"/>
        </w:rPr>
        <w:t>they</w:t>
      </w:r>
      <w:r w:rsidRPr="6F44B4C1" w:rsidR="6364E240">
        <w:rPr>
          <w:rFonts w:asciiTheme="minorHAnsi" w:hAnsiTheme="minorHAnsi"/>
          <w:sz w:val="24"/>
          <w:szCs w:val="24"/>
        </w:rPr>
        <w:t xml:space="preserve"> ha</w:t>
      </w:r>
      <w:r w:rsidRPr="6F44B4C1" w:rsidR="00E1057B">
        <w:rPr>
          <w:rFonts w:asciiTheme="minorHAnsi" w:hAnsiTheme="minorHAnsi"/>
          <w:sz w:val="24"/>
          <w:szCs w:val="24"/>
        </w:rPr>
        <w:t>ve</w:t>
      </w:r>
      <w:r w:rsidRPr="6F44B4C1" w:rsidR="6364E240">
        <w:rPr>
          <w:rFonts w:asciiTheme="minorHAnsi" w:hAnsiTheme="minorHAnsi"/>
          <w:sz w:val="24"/>
          <w:szCs w:val="24"/>
        </w:rPr>
        <w:t xml:space="preserve"> to address </w:t>
      </w:r>
      <w:r w:rsidRPr="6F44B4C1" w:rsidR="00E1057B">
        <w:rPr>
          <w:rFonts w:asciiTheme="minorHAnsi" w:hAnsiTheme="minorHAnsi"/>
          <w:sz w:val="24"/>
          <w:szCs w:val="24"/>
        </w:rPr>
        <w:t>some</w:t>
      </w:r>
      <w:r w:rsidRPr="6F44B4C1" w:rsidR="6364E240">
        <w:rPr>
          <w:rFonts w:asciiTheme="minorHAnsi" w:hAnsiTheme="minorHAnsi"/>
          <w:sz w:val="24"/>
          <w:szCs w:val="24"/>
        </w:rPr>
        <w:t xml:space="preserve"> of those challenges</w:t>
      </w:r>
      <w:r w:rsidRPr="6F44B4C1" w:rsidR="64446FC8">
        <w:rPr>
          <w:rFonts w:asciiTheme="minorHAnsi" w:hAnsiTheme="minorHAnsi"/>
          <w:sz w:val="24"/>
          <w:szCs w:val="24"/>
        </w:rPr>
        <w:t>.</w:t>
      </w:r>
      <w:r w:rsidRPr="6F44B4C1" w:rsidR="0050230E">
        <w:rPr>
          <w:rFonts w:asciiTheme="minorHAnsi" w:hAnsiTheme="minorHAnsi"/>
          <w:sz w:val="24"/>
          <w:szCs w:val="24"/>
        </w:rPr>
        <w:t xml:space="preserve"> </w:t>
      </w:r>
      <w:r w:rsidRPr="6F44B4C1" w:rsidR="64446FC8">
        <w:rPr>
          <w:rFonts w:asciiTheme="minorHAnsi" w:hAnsiTheme="minorHAnsi"/>
          <w:sz w:val="24"/>
          <w:szCs w:val="24"/>
        </w:rPr>
        <w:t>Your participation in this discussion is of great importance</w:t>
      </w:r>
      <w:r w:rsidRPr="6F44B4C1" w:rsidR="00E74520">
        <w:rPr>
          <w:rFonts w:asciiTheme="minorHAnsi" w:hAnsiTheme="minorHAnsi"/>
          <w:sz w:val="24"/>
          <w:szCs w:val="24"/>
        </w:rPr>
        <w:t xml:space="preserve"> to the </w:t>
      </w:r>
      <w:r w:rsidRPr="6F44B4C1" w:rsidR="330BC594">
        <w:rPr>
          <w:rFonts w:asciiTheme="minorHAnsi" w:hAnsiTheme="minorHAnsi"/>
          <w:sz w:val="24"/>
          <w:szCs w:val="24"/>
        </w:rPr>
        <w:t>sponsor</w:t>
      </w:r>
      <w:r w:rsidRPr="6F44B4C1" w:rsidR="64446FC8">
        <w:rPr>
          <w:rFonts w:asciiTheme="minorHAnsi" w:hAnsiTheme="minorHAnsi"/>
          <w:sz w:val="24"/>
          <w:szCs w:val="24"/>
        </w:rPr>
        <w:t xml:space="preserve"> because based on your suggestions </w:t>
      </w:r>
      <w:r w:rsidRPr="6F44B4C1" w:rsidR="00E74520">
        <w:rPr>
          <w:rFonts w:asciiTheme="minorHAnsi" w:hAnsiTheme="minorHAnsi"/>
          <w:sz w:val="24"/>
          <w:szCs w:val="24"/>
        </w:rPr>
        <w:t>they</w:t>
      </w:r>
      <w:r w:rsidRPr="6F44B4C1" w:rsidR="64446FC8">
        <w:rPr>
          <w:rFonts w:asciiTheme="minorHAnsi" w:hAnsiTheme="minorHAnsi"/>
          <w:sz w:val="24"/>
          <w:szCs w:val="24"/>
        </w:rPr>
        <w:t xml:space="preserve"> will be able to </w:t>
      </w:r>
      <w:r w:rsidRPr="6F44B4C1" w:rsidR="6364E240">
        <w:rPr>
          <w:rFonts w:asciiTheme="minorHAnsi" w:hAnsiTheme="minorHAnsi"/>
          <w:sz w:val="24"/>
          <w:szCs w:val="24"/>
        </w:rPr>
        <w:t>improve on the ideas you see.</w:t>
      </w:r>
    </w:p>
    <w:p w:rsidRPr="000B2EF9" w:rsidR="00E74520" w:rsidP="5C38DA3E" w:rsidRDefault="00E74520" w14:paraId="1CD1EAEA" w14:textId="67BD6AE9">
      <w:pPr>
        <w:pStyle w:val="PlainText"/>
        <w:numPr>
          <w:ilvl w:val="0"/>
          <w:numId w:val="11"/>
        </w:numPr>
        <w:spacing w:line="271" w:lineRule="auto"/>
        <w:ind w:left="907"/>
        <w:rPr>
          <w:rFonts w:asciiTheme="minorHAnsi" w:hAnsiTheme="minorHAnsi"/>
          <w:sz w:val="24"/>
          <w:szCs w:val="24"/>
        </w:rPr>
      </w:pPr>
      <w:r w:rsidRPr="000B2EF9">
        <w:rPr>
          <w:rFonts w:asciiTheme="minorHAnsi" w:hAnsiTheme="minorHAnsi"/>
          <w:sz w:val="24"/>
          <w:szCs w:val="24"/>
        </w:rPr>
        <w:t>Even though I will be facilitat</w:t>
      </w:r>
      <w:r w:rsidRPr="000B2EF9" w:rsidR="007B37F4">
        <w:rPr>
          <w:rFonts w:asciiTheme="minorHAnsi" w:hAnsiTheme="minorHAnsi"/>
          <w:sz w:val="24"/>
          <w:szCs w:val="24"/>
        </w:rPr>
        <w:t xml:space="preserve">ing today’s conversation, </w:t>
      </w:r>
      <w:r w:rsidRPr="000B2EF9">
        <w:rPr>
          <w:rFonts w:asciiTheme="minorHAnsi" w:hAnsiTheme="minorHAnsi"/>
          <w:sz w:val="24"/>
          <w:szCs w:val="24"/>
        </w:rPr>
        <w:t xml:space="preserve">I have nothing invested in </w:t>
      </w:r>
      <w:r w:rsidRPr="000B2EF9" w:rsidR="000D0170">
        <w:rPr>
          <w:rFonts w:asciiTheme="minorHAnsi" w:hAnsiTheme="minorHAnsi"/>
          <w:sz w:val="24"/>
          <w:szCs w:val="24"/>
        </w:rPr>
        <w:t xml:space="preserve">this </w:t>
      </w:r>
      <w:r w:rsidRPr="000B2EF9" w:rsidR="677D5A8D">
        <w:rPr>
          <w:rFonts w:asciiTheme="minorHAnsi" w:hAnsiTheme="minorHAnsi"/>
          <w:sz w:val="24"/>
          <w:szCs w:val="24"/>
        </w:rPr>
        <w:t>sponsor</w:t>
      </w:r>
      <w:r w:rsidRPr="000B2EF9" w:rsidR="000D0170">
        <w:rPr>
          <w:rFonts w:asciiTheme="minorHAnsi" w:hAnsiTheme="minorHAnsi"/>
          <w:sz w:val="24"/>
          <w:szCs w:val="24"/>
        </w:rPr>
        <w:t xml:space="preserve"> or the </w:t>
      </w:r>
      <w:r w:rsidRPr="000B2EF9" w:rsidR="00C17F40">
        <w:rPr>
          <w:rFonts w:asciiTheme="minorHAnsi" w:hAnsiTheme="minorHAnsi"/>
          <w:sz w:val="24"/>
          <w:szCs w:val="24"/>
        </w:rPr>
        <w:t xml:space="preserve">specific </w:t>
      </w:r>
      <w:r w:rsidRPr="000B2EF9" w:rsidR="000D0170">
        <w:rPr>
          <w:rFonts w:asciiTheme="minorHAnsi" w:hAnsiTheme="minorHAnsi"/>
          <w:sz w:val="24"/>
          <w:szCs w:val="24"/>
        </w:rPr>
        <w:t xml:space="preserve">ideas </w:t>
      </w:r>
      <w:r w:rsidRPr="000B2EF9" w:rsidR="00B576B7">
        <w:rPr>
          <w:rFonts w:asciiTheme="minorHAnsi" w:hAnsiTheme="minorHAnsi"/>
          <w:sz w:val="24"/>
          <w:szCs w:val="24"/>
        </w:rPr>
        <w:t xml:space="preserve">we will be discussing. </w:t>
      </w:r>
      <w:r w:rsidRPr="000B2EF9">
        <w:rPr>
          <w:rFonts w:asciiTheme="minorHAnsi" w:hAnsiTheme="minorHAnsi"/>
          <w:sz w:val="24"/>
          <w:szCs w:val="24"/>
        </w:rPr>
        <w:t>I</w:t>
      </w:r>
      <w:r w:rsidRPr="000B2EF9" w:rsidR="00B576B7">
        <w:rPr>
          <w:rFonts w:asciiTheme="minorHAnsi" w:hAnsiTheme="minorHAnsi"/>
          <w:sz w:val="24"/>
          <w:szCs w:val="24"/>
        </w:rPr>
        <w:t xml:space="preserve"> am</w:t>
      </w:r>
      <w:r w:rsidRPr="000B2EF9">
        <w:rPr>
          <w:rFonts w:asciiTheme="minorHAnsi" w:hAnsiTheme="minorHAnsi"/>
          <w:sz w:val="24"/>
          <w:szCs w:val="24"/>
        </w:rPr>
        <w:t xml:space="preserve"> only interested in capturing your honest feedback</w:t>
      </w:r>
      <w:r w:rsidRPr="000B2EF9" w:rsidR="00A4185B">
        <w:rPr>
          <w:rFonts w:asciiTheme="minorHAnsi" w:hAnsiTheme="minorHAnsi"/>
          <w:sz w:val="24"/>
          <w:szCs w:val="24"/>
        </w:rPr>
        <w:t xml:space="preserve"> to better inform the </w:t>
      </w:r>
      <w:r w:rsidRPr="000B2EF9" w:rsidR="5D1C21BC">
        <w:rPr>
          <w:rFonts w:asciiTheme="minorHAnsi" w:hAnsiTheme="minorHAnsi"/>
          <w:sz w:val="24"/>
          <w:szCs w:val="24"/>
        </w:rPr>
        <w:t>sponsor</w:t>
      </w:r>
      <w:r w:rsidRPr="000B2EF9" w:rsidR="00BA7717">
        <w:rPr>
          <w:rFonts w:asciiTheme="minorHAnsi" w:hAnsiTheme="minorHAnsi"/>
          <w:sz w:val="24"/>
          <w:szCs w:val="24"/>
        </w:rPr>
        <w:t xml:space="preserve">’s messaging and materials </w:t>
      </w:r>
      <w:r w:rsidRPr="000B2EF9" w:rsidR="00A4185B">
        <w:rPr>
          <w:rFonts w:asciiTheme="minorHAnsi" w:hAnsiTheme="minorHAnsi"/>
          <w:sz w:val="24"/>
          <w:szCs w:val="24"/>
        </w:rPr>
        <w:t>development process.</w:t>
      </w:r>
    </w:p>
    <w:p w:rsidR="00D70B60" w:rsidP="00D70B60" w:rsidRDefault="00D70B60" w14:paraId="1EB8E4F9" w14:textId="77777777">
      <w:pPr>
        <w:rPr>
          <w:rFonts w:asciiTheme="minorHAnsi" w:hAnsiTheme="minorHAnsi" w:cstheme="minorHAnsi"/>
        </w:rPr>
      </w:pPr>
    </w:p>
    <w:p w:rsidRPr="007A4152" w:rsidR="0064429C" w:rsidP="00D70B60" w:rsidRDefault="0064429C" w14:paraId="5995C984" w14:textId="77777777">
      <w:pPr>
        <w:rPr>
          <w:rFonts w:asciiTheme="minorHAnsi" w:hAnsiTheme="minorHAnsi" w:cstheme="minorHAnsi"/>
        </w:rPr>
      </w:pPr>
    </w:p>
    <w:p w:rsidRPr="007A4152" w:rsidR="00D70B60" w:rsidP="00D70B60" w:rsidRDefault="00D70B60" w14:paraId="3634F3CF" w14:textId="77777777">
      <w:pPr>
        <w:rPr>
          <w:rFonts w:asciiTheme="minorHAnsi" w:hAnsiTheme="minorHAnsi" w:cstheme="minorHAnsi"/>
          <w:b/>
        </w:rPr>
      </w:pPr>
      <w:r w:rsidRPr="007A4152">
        <w:rPr>
          <w:rFonts w:asciiTheme="minorHAnsi" w:hAnsiTheme="minorHAnsi" w:cstheme="minorHAnsi"/>
          <w:b/>
        </w:rPr>
        <w:t>DISCLOSURES AND GUIDELINES</w:t>
      </w:r>
    </w:p>
    <w:p w:rsidRPr="007A4152" w:rsidR="00D70B60" w:rsidP="12901443" w:rsidRDefault="409148EC" w14:paraId="6D6069DA" w14:textId="2E6B87C6">
      <w:pPr>
        <w:rPr>
          <w:rFonts w:asciiTheme="minorHAnsi" w:hAnsiTheme="minorHAnsi" w:cstheme="minorBidi"/>
        </w:rPr>
      </w:pPr>
      <w:r w:rsidRPr="12901443">
        <w:rPr>
          <w:rFonts w:asciiTheme="minorHAnsi" w:hAnsiTheme="minorHAnsi" w:cstheme="minorBidi"/>
        </w:rPr>
        <w:t xml:space="preserve">The session will last approximately 90 </w:t>
      </w:r>
      <w:r w:rsidRPr="12901443" w:rsidR="0AC68172">
        <w:rPr>
          <w:rFonts w:asciiTheme="minorHAnsi" w:hAnsiTheme="minorHAnsi" w:cstheme="minorBidi"/>
        </w:rPr>
        <w:t xml:space="preserve">minutes (about 1 </w:t>
      </w:r>
      <w:r w:rsidRPr="12901443" w:rsidR="7907684B">
        <w:rPr>
          <w:rFonts w:asciiTheme="minorHAnsi" w:hAnsiTheme="minorHAnsi" w:cstheme="minorBidi"/>
        </w:rPr>
        <w:t>hour and 30 minutes</w:t>
      </w:r>
      <w:r w:rsidRPr="12901443" w:rsidR="0AC68172">
        <w:rPr>
          <w:rFonts w:asciiTheme="minorHAnsi" w:hAnsiTheme="minorHAnsi" w:cstheme="minorBidi"/>
        </w:rPr>
        <w:t>)</w:t>
      </w:r>
      <w:r w:rsidRPr="12901443">
        <w:rPr>
          <w:rFonts w:asciiTheme="minorHAnsi" w:hAnsiTheme="minorHAnsi" w:cstheme="minorBidi"/>
        </w:rPr>
        <w:t>.</w:t>
      </w:r>
    </w:p>
    <w:p w:rsidRPr="007A4152" w:rsidR="00D70B60" w:rsidP="00D70B60" w:rsidRDefault="00D70B60" w14:paraId="26C9B6B3" w14:textId="77777777">
      <w:pPr>
        <w:rPr>
          <w:rFonts w:asciiTheme="minorHAnsi" w:hAnsiTheme="minorHAnsi" w:cstheme="minorHAnsi"/>
        </w:rPr>
      </w:pPr>
    </w:p>
    <w:p w:rsidRPr="007A4152" w:rsidR="00D70B60" w:rsidP="00D70B60" w:rsidRDefault="64446FC8" w14:paraId="63C0880B" w14:textId="3B281436">
      <w:pPr>
        <w:rPr>
          <w:rFonts w:asciiTheme="minorHAnsi" w:hAnsiTheme="minorHAnsi" w:cstheme="minorHAnsi"/>
        </w:rPr>
      </w:pPr>
      <w:r w:rsidRPr="007A4152">
        <w:rPr>
          <w:rFonts w:asciiTheme="minorHAnsi" w:hAnsiTheme="minorHAnsi" w:cstheme="minorHAnsi"/>
        </w:rPr>
        <w:t>You have signed a Release and Consent Form telling you that we are digitally recording this session so that the information can be used to accurately reconstruct our conversation and to assure that we capture all of your ideas</w:t>
      </w:r>
      <w:r w:rsidRPr="007A4152" w:rsidR="37E1BB35">
        <w:rPr>
          <w:rFonts w:asciiTheme="minorHAnsi" w:hAnsiTheme="minorHAnsi" w:cstheme="minorHAnsi"/>
        </w:rPr>
        <w:t>.</w:t>
      </w:r>
    </w:p>
    <w:p w:rsidRPr="007A4152" w:rsidR="00D70B60" w:rsidP="00D70B60" w:rsidRDefault="00D70B60" w14:paraId="6C2FEC68" w14:textId="77777777">
      <w:pPr>
        <w:rPr>
          <w:rFonts w:asciiTheme="minorHAnsi" w:hAnsiTheme="minorHAnsi" w:cstheme="minorHAnsi"/>
        </w:rPr>
      </w:pPr>
    </w:p>
    <w:p w:rsidRPr="007A4152" w:rsidR="00D70B60" w:rsidP="5C38DA3E" w:rsidRDefault="00D70B60" w14:paraId="058D3D88" w14:textId="10BEAF82">
      <w:pPr>
        <w:rPr>
          <w:rFonts w:asciiTheme="minorHAnsi" w:hAnsiTheme="minorHAnsi" w:cstheme="minorBidi"/>
        </w:rPr>
      </w:pPr>
      <w:r w:rsidRPr="5C38DA3E">
        <w:rPr>
          <w:rFonts w:asciiTheme="minorHAnsi" w:hAnsiTheme="minorHAnsi" w:cstheme="minorBidi"/>
        </w:rPr>
        <w:t>Your privacy is important to us</w:t>
      </w:r>
      <w:r w:rsidRPr="5C38DA3E" w:rsidR="16E04FD1">
        <w:rPr>
          <w:rFonts w:asciiTheme="minorHAnsi" w:hAnsiTheme="minorHAnsi" w:cstheme="minorBidi"/>
        </w:rPr>
        <w:t xml:space="preserve">. </w:t>
      </w:r>
      <w:r w:rsidRPr="5C38DA3E">
        <w:rPr>
          <w:rFonts w:asciiTheme="minorHAnsi" w:hAnsiTheme="minorHAnsi" w:cstheme="minorBidi"/>
        </w:rPr>
        <w:t>Your names will not be used in reports and nothing you say will be attributed to you. A report will be written and only your opinions, suggestions, feelings, or experiences will be included. We are most interested in what was said, not who said it.</w:t>
      </w:r>
    </w:p>
    <w:p w:rsidRPr="007A4152" w:rsidR="00D70B60" w:rsidP="00D70B60" w:rsidRDefault="00D70B60" w14:paraId="167E45AD" w14:textId="77777777">
      <w:pPr>
        <w:rPr>
          <w:rFonts w:asciiTheme="minorHAnsi" w:hAnsiTheme="minorHAnsi" w:cstheme="minorHAnsi"/>
        </w:rPr>
      </w:pPr>
    </w:p>
    <w:p w:rsidRPr="007A4152" w:rsidR="00D70B60" w:rsidP="5C38DA3E" w:rsidRDefault="64446FC8" w14:paraId="0543CB54" w14:textId="1300E4D1">
      <w:pPr>
        <w:rPr>
          <w:rFonts w:asciiTheme="minorHAnsi" w:hAnsiTheme="minorHAnsi" w:cstheme="minorBidi"/>
        </w:rPr>
      </w:pPr>
      <w:r w:rsidRPr="5C38DA3E">
        <w:rPr>
          <w:rFonts w:asciiTheme="minorHAnsi" w:hAnsiTheme="minorHAnsi" w:cstheme="minorBidi"/>
        </w:rPr>
        <w:t xml:space="preserve">We want to hear about your opinions, comments, and experiences. On this very personal topic there are no good or bad answers, only comments. So please feel free to add a different </w:t>
      </w:r>
      <w:r w:rsidRPr="5C38DA3E" w:rsidR="00C95115">
        <w:rPr>
          <w:rFonts w:asciiTheme="minorHAnsi" w:hAnsiTheme="minorHAnsi" w:cstheme="minorBidi"/>
        </w:rPr>
        <w:t>perspective</w:t>
      </w:r>
      <w:r w:rsidRPr="5C38DA3E">
        <w:rPr>
          <w:rFonts w:asciiTheme="minorHAnsi" w:hAnsiTheme="minorHAnsi" w:cstheme="minorBidi"/>
        </w:rPr>
        <w:t xml:space="preserve"> to what someone else said; we want to have several points of view.</w:t>
      </w:r>
    </w:p>
    <w:p w:rsidRPr="007A4152" w:rsidR="00D70B60" w:rsidP="00D70B60" w:rsidRDefault="00D70B60" w14:paraId="14DC01F3" w14:textId="77777777">
      <w:pPr>
        <w:rPr>
          <w:rFonts w:asciiTheme="minorHAnsi" w:hAnsiTheme="minorHAnsi" w:cstheme="minorHAnsi"/>
        </w:rPr>
      </w:pPr>
    </w:p>
    <w:p w:rsidRPr="007A4152" w:rsidR="00D70B60" w:rsidP="00D70B60" w:rsidRDefault="00D70B60" w14:paraId="5743961A" w14:textId="77777777">
      <w:pPr>
        <w:rPr>
          <w:rFonts w:asciiTheme="minorHAnsi" w:hAnsiTheme="minorHAnsi" w:cstheme="minorHAnsi"/>
        </w:rPr>
      </w:pPr>
      <w:r w:rsidRPr="007A4152">
        <w:rPr>
          <w:rFonts w:asciiTheme="minorHAnsi" w:hAnsiTheme="minorHAnsi" w:cstheme="minorHAnsi"/>
        </w:rPr>
        <w:t>Please speak one at a time, and loud enough to be heard.</w:t>
      </w:r>
    </w:p>
    <w:p w:rsidRPr="007A4152" w:rsidR="00D70B60" w:rsidP="00D70B60" w:rsidRDefault="00D70B60" w14:paraId="56E24095" w14:textId="77777777">
      <w:pPr>
        <w:rPr>
          <w:rFonts w:asciiTheme="minorHAnsi" w:hAnsiTheme="minorHAnsi" w:cstheme="minorHAnsi"/>
        </w:rPr>
      </w:pPr>
    </w:p>
    <w:p w:rsidRPr="007A4152" w:rsidR="00D70B60" w:rsidP="00D70B60" w:rsidRDefault="00D70B60" w14:paraId="40D46580" w14:textId="2A76DF42">
      <w:pPr>
        <w:rPr>
          <w:rFonts w:asciiTheme="minorHAnsi" w:hAnsiTheme="minorHAnsi" w:cstheme="minorHAnsi"/>
        </w:rPr>
      </w:pPr>
      <w:r w:rsidRPr="007A4152">
        <w:rPr>
          <w:rFonts w:asciiTheme="minorHAnsi" w:hAnsiTheme="minorHAnsi" w:cstheme="minorHAnsi"/>
        </w:rPr>
        <w:t xml:space="preserve">I will move quickly, sometimes, from one topic to another to make sure that we touch on the </w:t>
      </w:r>
      <w:r w:rsidRPr="007A4152" w:rsidR="00E6737F">
        <w:rPr>
          <w:rFonts w:asciiTheme="minorHAnsi" w:hAnsiTheme="minorHAnsi" w:cstheme="minorHAnsi"/>
        </w:rPr>
        <w:t xml:space="preserve">many </w:t>
      </w:r>
      <w:r w:rsidRPr="007A4152">
        <w:rPr>
          <w:rFonts w:asciiTheme="minorHAnsi" w:hAnsiTheme="minorHAnsi" w:cstheme="minorHAnsi"/>
        </w:rPr>
        <w:t>topics we need to cover.</w:t>
      </w:r>
    </w:p>
    <w:p w:rsidRPr="007A4152" w:rsidR="00D70B60" w:rsidP="00D70B60" w:rsidRDefault="00D70B60" w14:paraId="2F46C361" w14:textId="77777777">
      <w:pPr>
        <w:rPr>
          <w:rFonts w:asciiTheme="minorHAnsi" w:hAnsiTheme="minorHAnsi" w:cstheme="minorHAnsi"/>
        </w:rPr>
      </w:pPr>
    </w:p>
    <w:p w:rsidRPr="007A4152" w:rsidR="00D70B60" w:rsidP="00D70B60" w:rsidRDefault="00F30B97" w14:paraId="48C23EF3" w14:textId="6C6E1010">
      <w:pPr>
        <w:rPr>
          <w:rFonts w:asciiTheme="minorHAnsi" w:hAnsiTheme="minorHAnsi" w:cstheme="minorHAnsi"/>
        </w:rPr>
      </w:pPr>
      <w:r w:rsidRPr="007A4152">
        <w:rPr>
          <w:rFonts w:asciiTheme="minorHAnsi" w:hAnsiTheme="minorHAnsi" w:cstheme="minorHAnsi"/>
        </w:rPr>
        <w:t xml:space="preserve">Please take this time now to shut off or silence your cell phones. </w:t>
      </w:r>
      <w:r w:rsidRPr="007A4152" w:rsidR="00D70B60">
        <w:rPr>
          <w:rFonts w:asciiTheme="minorHAnsi" w:hAnsiTheme="minorHAnsi" w:cstheme="minorHAnsi"/>
        </w:rPr>
        <w:t>We cannot have the distraction of cell phones during the discussion.</w:t>
      </w:r>
    </w:p>
    <w:p w:rsidRPr="007A4152" w:rsidR="00D70B60" w:rsidP="00D70B60" w:rsidRDefault="00D70B60" w14:paraId="5EF5BA88" w14:textId="77777777">
      <w:pPr>
        <w:rPr>
          <w:rFonts w:asciiTheme="minorHAnsi" w:hAnsiTheme="minorHAnsi" w:cstheme="minorHAnsi"/>
        </w:rPr>
      </w:pPr>
    </w:p>
    <w:p w:rsidRPr="007A4152" w:rsidR="00D70B60" w:rsidP="00D70B60" w:rsidRDefault="00D70B60" w14:paraId="1401CD79" w14:textId="77777777">
      <w:pPr>
        <w:rPr>
          <w:rFonts w:asciiTheme="minorHAnsi" w:hAnsiTheme="minorHAnsi" w:cstheme="minorHAnsi"/>
        </w:rPr>
      </w:pPr>
      <w:r w:rsidRPr="007A4152">
        <w:rPr>
          <w:rFonts w:asciiTheme="minorHAnsi" w:hAnsiTheme="minorHAnsi" w:cstheme="minorHAnsi"/>
        </w:rPr>
        <w:t>Any questions?</w:t>
      </w:r>
    </w:p>
    <w:p w:rsidR="00D70B60" w:rsidP="00D70B60" w:rsidRDefault="00D70B60" w14:paraId="24345B2C" w14:textId="77777777">
      <w:pPr>
        <w:rPr>
          <w:rFonts w:asciiTheme="minorHAnsi" w:hAnsiTheme="minorHAnsi" w:cstheme="minorHAnsi"/>
        </w:rPr>
      </w:pPr>
    </w:p>
    <w:p w:rsidRPr="007A4152" w:rsidR="0064429C" w:rsidP="00D70B60" w:rsidRDefault="0064429C" w14:paraId="0F64A99E" w14:textId="77777777">
      <w:pPr>
        <w:rPr>
          <w:rFonts w:asciiTheme="minorHAnsi" w:hAnsiTheme="minorHAnsi" w:cstheme="minorHAnsi"/>
        </w:rPr>
      </w:pPr>
    </w:p>
    <w:p w:rsidRPr="007A4152" w:rsidR="00D70B60" w:rsidP="797195A2" w:rsidRDefault="64446FC8" w14:paraId="079A7404" w14:textId="7E47BE51">
      <w:pPr>
        <w:rPr>
          <w:rFonts w:asciiTheme="minorHAnsi" w:hAnsiTheme="minorHAnsi" w:cstheme="minorHAnsi"/>
          <w:b/>
          <w:bCs/>
        </w:rPr>
      </w:pPr>
      <w:r w:rsidRPr="007A4152">
        <w:rPr>
          <w:rFonts w:asciiTheme="minorHAnsi" w:hAnsiTheme="minorHAnsi" w:cstheme="minorHAnsi"/>
          <w:b/>
          <w:bCs/>
        </w:rPr>
        <w:lastRenderedPageBreak/>
        <w:t>RESPONDENT INTRODUCTIONS [</w:t>
      </w:r>
      <w:r w:rsidRPr="007A4152" w:rsidR="49517385">
        <w:rPr>
          <w:rFonts w:asciiTheme="minorHAnsi" w:hAnsiTheme="minorHAnsi" w:cstheme="minorHAnsi"/>
          <w:b/>
          <w:bCs/>
        </w:rPr>
        <w:t>5</w:t>
      </w:r>
      <w:r w:rsidRPr="007A4152">
        <w:rPr>
          <w:rFonts w:asciiTheme="minorHAnsi" w:hAnsiTheme="minorHAnsi" w:cstheme="minorHAnsi"/>
          <w:b/>
          <w:bCs/>
        </w:rPr>
        <w:t xml:space="preserve"> minutes]</w:t>
      </w:r>
    </w:p>
    <w:p w:rsidRPr="007A4152" w:rsidR="00D70B60" w:rsidP="00D70B60" w:rsidRDefault="00D70B60" w14:paraId="0EC6050D" w14:textId="77777777">
      <w:pPr>
        <w:rPr>
          <w:rFonts w:asciiTheme="minorHAnsi" w:hAnsiTheme="minorHAnsi" w:cstheme="minorHAnsi"/>
        </w:rPr>
      </w:pPr>
      <w:r w:rsidRPr="007A4152">
        <w:rPr>
          <w:rFonts w:asciiTheme="minorHAnsi" w:hAnsiTheme="minorHAnsi" w:cstheme="minorHAnsi"/>
        </w:rPr>
        <w:t>So, I am asking each of you to share:</w:t>
      </w:r>
    </w:p>
    <w:p w:rsidRPr="007A4152" w:rsidR="00D70B60" w:rsidP="00D70B60" w:rsidRDefault="00D70B60" w14:paraId="5DBC83EF" w14:textId="77777777">
      <w:pPr>
        <w:pStyle w:val="ListParagraph"/>
        <w:numPr>
          <w:ilvl w:val="0"/>
          <w:numId w:val="12"/>
        </w:numPr>
        <w:spacing w:after="160" w:line="259" w:lineRule="auto"/>
        <w:rPr>
          <w:rFonts w:asciiTheme="minorHAnsi" w:hAnsiTheme="minorHAnsi" w:cstheme="minorHAnsi"/>
        </w:rPr>
      </w:pPr>
      <w:r w:rsidRPr="007A4152">
        <w:rPr>
          <w:rFonts w:asciiTheme="minorHAnsi" w:hAnsiTheme="minorHAnsi" w:cstheme="minorHAnsi"/>
        </w:rPr>
        <w:t>First name only</w:t>
      </w:r>
    </w:p>
    <w:p w:rsidRPr="007A4152" w:rsidR="00D70B60" w:rsidP="12901443" w:rsidRDefault="1CA2FA42" w14:paraId="3BB1AA11" w14:textId="6867001E">
      <w:pPr>
        <w:pStyle w:val="ListParagraph"/>
        <w:numPr>
          <w:ilvl w:val="0"/>
          <w:numId w:val="12"/>
        </w:numPr>
        <w:spacing w:after="160" w:line="259" w:lineRule="auto"/>
        <w:rPr>
          <w:rFonts w:asciiTheme="minorHAnsi" w:hAnsiTheme="minorHAnsi" w:cstheme="minorBidi"/>
        </w:rPr>
      </w:pPr>
      <w:r w:rsidRPr="12901443">
        <w:rPr>
          <w:rFonts w:asciiTheme="minorHAnsi" w:hAnsiTheme="minorHAnsi" w:cstheme="minorBidi"/>
        </w:rPr>
        <w:t xml:space="preserve">One topic related to </w:t>
      </w:r>
      <w:r w:rsidRPr="12901443" w:rsidR="41B2DE58">
        <w:rPr>
          <w:rFonts w:asciiTheme="minorHAnsi" w:hAnsiTheme="minorHAnsi" w:cstheme="minorBidi"/>
        </w:rPr>
        <w:t>recovery resources</w:t>
      </w:r>
      <w:r w:rsidRPr="12901443">
        <w:rPr>
          <w:rFonts w:asciiTheme="minorHAnsi" w:hAnsiTheme="minorHAnsi" w:cstheme="minorBidi"/>
        </w:rPr>
        <w:t xml:space="preserve"> you hope we will address in </w:t>
      </w:r>
      <w:r w:rsidRPr="12901443" w:rsidR="0D28B70A">
        <w:rPr>
          <w:rFonts w:asciiTheme="minorHAnsi" w:hAnsiTheme="minorHAnsi" w:cstheme="minorBidi"/>
        </w:rPr>
        <w:t>our</w:t>
      </w:r>
      <w:r w:rsidRPr="12901443">
        <w:rPr>
          <w:rFonts w:asciiTheme="minorHAnsi" w:hAnsiTheme="minorHAnsi" w:cstheme="minorBidi"/>
        </w:rPr>
        <w:t xml:space="preserve"> conversation</w:t>
      </w:r>
      <w:r w:rsidRPr="12901443" w:rsidR="0D28B70A">
        <w:rPr>
          <w:rFonts w:asciiTheme="minorHAnsi" w:hAnsiTheme="minorHAnsi" w:cstheme="minorBidi"/>
        </w:rPr>
        <w:t xml:space="preserve"> </w:t>
      </w:r>
      <w:r w:rsidRPr="12901443">
        <w:rPr>
          <w:rFonts w:asciiTheme="minorHAnsi" w:hAnsiTheme="minorHAnsi" w:cstheme="minorBidi"/>
        </w:rPr>
        <w:t>today.</w:t>
      </w:r>
    </w:p>
    <w:p w:rsidR="00D70B60" w:rsidP="00D70B60" w:rsidRDefault="00D70B60" w14:paraId="29D62911" w14:textId="77777777">
      <w:pPr>
        <w:rPr>
          <w:rFonts w:asciiTheme="minorHAnsi" w:hAnsiTheme="minorHAnsi" w:cstheme="minorHAnsi"/>
        </w:rPr>
      </w:pPr>
    </w:p>
    <w:p w:rsidRPr="007A4152" w:rsidR="0064429C" w:rsidP="00D70B60" w:rsidRDefault="0064429C" w14:paraId="41232FCA" w14:textId="77777777">
      <w:pPr>
        <w:rPr>
          <w:rFonts w:asciiTheme="minorHAnsi" w:hAnsiTheme="minorHAnsi" w:cstheme="minorHAnsi"/>
        </w:rPr>
      </w:pPr>
    </w:p>
    <w:p w:rsidRPr="007A4152" w:rsidR="00D70B60" w:rsidP="4FAAE2BE" w:rsidRDefault="409148EC" w14:paraId="17F23151" w14:textId="616CFF16">
      <w:pPr>
        <w:rPr>
          <w:rFonts w:asciiTheme="minorHAnsi" w:hAnsiTheme="minorHAnsi" w:cstheme="minorBidi"/>
          <w:b/>
          <w:bCs/>
        </w:rPr>
      </w:pPr>
      <w:r w:rsidRPr="4FAAE2BE">
        <w:rPr>
          <w:rFonts w:asciiTheme="minorHAnsi" w:hAnsiTheme="minorHAnsi" w:cstheme="minorBidi"/>
          <w:b/>
          <w:bCs/>
        </w:rPr>
        <w:t>BACKGROUND – Recovery [</w:t>
      </w:r>
      <w:r w:rsidRPr="4FAAE2BE" w:rsidR="1CCBBAE0">
        <w:rPr>
          <w:rFonts w:asciiTheme="minorHAnsi" w:hAnsiTheme="minorHAnsi" w:cstheme="minorBidi"/>
          <w:b/>
          <w:bCs/>
        </w:rPr>
        <w:t>15</w:t>
      </w:r>
      <w:r w:rsidRPr="4FAAE2BE">
        <w:rPr>
          <w:rFonts w:asciiTheme="minorHAnsi" w:hAnsiTheme="minorHAnsi" w:cstheme="minorBidi"/>
          <w:b/>
          <w:bCs/>
        </w:rPr>
        <w:t xml:space="preserve"> minutes]</w:t>
      </w:r>
    </w:p>
    <w:p w:rsidR="000B2EF9" w:rsidP="4FAAE2BE" w:rsidRDefault="1CA2FA42" w14:paraId="0D90D57D" w14:textId="3E3D094B">
      <w:pPr>
        <w:rPr>
          <w:rFonts w:asciiTheme="minorHAnsi" w:hAnsiTheme="minorHAnsi" w:cstheme="minorBidi"/>
        </w:rPr>
      </w:pPr>
      <w:r w:rsidRPr="4FAAE2BE">
        <w:rPr>
          <w:rFonts w:asciiTheme="minorHAnsi" w:hAnsiTheme="minorHAnsi" w:cstheme="minorBidi"/>
        </w:rPr>
        <w:t xml:space="preserve">Let’s talk for a moment about the concept of recovery. </w:t>
      </w:r>
    </w:p>
    <w:p w:rsidR="000B2EF9" w:rsidP="4FAAE2BE" w:rsidRDefault="000B2EF9" w14:paraId="1DF49401" w14:textId="77777777">
      <w:pPr>
        <w:rPr>
          <w:rFonts w:asciiTheme="minorHAnsi" w:hAnsiTheme="minorHAnsi" w:cstheme="minorBidi"/>
        </w:rPr>
      </w:pPr>
    </w:p>
    <w:p w:rsidRPr="000B2EF9" w:rsidR="00D70B60" w:rsidP="000B2EF9" w:rsidRDefault="1CA2FA42" w14:paraId="3BF62FE4" w14:textId="085AC998">
      <w:pPr>
        <w:pStyle w:val="ListParagraph"/>
        <w:numPr>
          <w:ilvl w:val="0"/>
          <w:numId w:val="13"/>
        </w:numPr>
        <w:rPr>
          <w:rFonts w:asciiTheme="minorHAnsi" w:hAnsiTheme="minorHAnsi" w:cstheme="minorBidi"/>
        </w:rPr>
      </w:pPr>
      <w:r w:rsidRPr="000B2EF9">
        <w:rPr>
          <w:rFonts w:asciiTheme="minorHAnsi" w:hAnsiTheme="minorHAnsi" w:cstheme="minorBidi"/>
        </w:rPr>
        <w:t xml:space="preserve">What does the term recovery mean to you? </w:t>
      </w:r>
    </w:p>
    <w:p w:rsidRPr="007A4152" w:rsidR="00D70B60" w:rsidP="4FAAE2BE" w:rsidRDefault="00D70B60" w14:paraId="3178CE0E" w14:textId="4C7575EF">
      <w:pPr>
        <w:rPr>
          <w:rFonts w:asciiTheme="minorHAnsi" w:hAnsiTheme="minorHAnsi" w:cstheme="minorBidi"/>
        </w:rPr>
      </w:pPr>
    </w:p>
    <w:p w:rsidRPr="000B2EF9" w:rsidR="00D70B60" w:rsidP="000B2EF9" w:rsidRDefault="1CA2FA42" w14:paraId="7FDE559C" w14:textId="56F4484D">
      <w:pPr>
        <w:pStyle w:val="ListParagraph"/>
        <w:numPr>
          <w:ilvl w:val="0"/>
          <w:numId w:val="13"/>
        </w:numPr>
        <w:rPr>
          <w:rFonts w:asciiTheme="minorHAnsi" w:hAnsiTheme="minorHAnsi" w:cstheme="minorBidi"/>
        </w:rPr>
      </w:pPr>
      <w:r w:rsidRPr="000B2EF9">
        <w:rPr>
          <w:rFonts w:asciiTheme="minorHAnsi" w:hAnsiTheme="minorHAnsi" w:cstheme="minorBidi"/>
        </w:rPr>
        <w:t xml:space="preserve">What do you think the process of recovery looks like? </w:t>
      </w:r>
    </w:p>
    <w:p w:rsidRPr="007A4152" w:rsidR="00D70B60" w:rsidP="4FAAE2BE" w:rsidRDefault="00D70B60" w14:paraId="3ABC1EE8" w14:textId="03B9C1D3"/>
    <w:p w:rsidRPr="007A4152" w:rsidR="00D70B60" w:rsidP="000B2EF9" w:rsidRDefault="4FAAE2BE" w14:paraId="1842BD6E" w14:textId="2E417715">
      <w:pPr>
        <w:pStyle w:val="ListParagraph"/>
        <w:numPr>
          <w:ilvl w:val="0"/>
          <w:numId w:val="13"/>
        </w:numPr>
      </w:pPr>
      <w:r w:rsidRPr="000B2EF9">
        <w:rPr>
          <w:rFonts w:asciiTheme="minorHAnsi" w:hAnsiTheme="minorHAnsi" w:cstheme="minorBidi"/>
        </w:rPr>
        <w:t>What are the most difficult aspects of recovery?</w:t>
      </w:r>
    </w:p>
    <w:p w:rsidR="00517213" w:rsidP="008560D3" w:rsidRDefault="00517213" w14:paraId="5E40153C" w14:textId="77777777">
      <w:pPr>
        <w:pStyle w:val="ListParagraph"/>
      </w:pPr>
    </w:p>
    <w:p w:rsidRPr="008560D3" w:rsidR="00517213" w:rsidP="008560D3" w:rsidRDefault="00517213" w14:paraId="06FC5D10" w14:textId="39BA0670">
      <w:pPr>
        <w:pStyle w:val="ListParagraph"/>
        <w:numPr>
          <w:ilvl w:val="1"/>
          <w:numId w:val="13"/>
        </w:numPr>
        <w:rPr>
          <w:rFonts w:asciiTheme="minorHAnsi" w:hAnsiTheme="minorHAnsi" w:cstheme="minorHAnsi"/>
        </w:rPr>
      </w:pPr>
      <w:r w:rsidRPr="008560D3">
        <w:rPr>
          <w:rFonts w:asciiTheme="minorHAnsi" w:hAnsiTheme="minorHAnsi" w:cstheme="minorHAnsi"/>
        </w:rPr>
        <w:t xml:space="preserve">Prompt: This could be about the process of recovery </w:t>
      </w:r>
      <w:r w:rsidR="000C49D8">
        <w:rPr>
          <w:rFonts w:asciiTheme="minorHAnsi" w:hAnsiTheme="minorHAnsi" w:cstheme="minorHAnsi"/>
        </w:rPr>
        <w:t>itself or how you live</w:t>
      </w:r>
      <w:r w:rsidRPr="008560D3">
        <w:rPr>
          <w:rFonts w:asciiTheme="minorHAnsi" w:hAnsiTheme="minorHAnsi" w:cstheme="minorHAnsi"/>
        </w:rPr>
        <w:t xml:space="preserve"> life in recovery?</w:t>
      </w:r>
    </w:p>
    <w:p w:rsidRPr="007A4152" w:rsidR="00D70B60" w:rsidP="4FAAE2BE" w:rsidRDefault="00D70B60" w14:paraId="4A7CE170" w14:textId="309C5559"/>
    <w:p w:rsidRPr="000B2EF9" w:rsidR="00D70B60" w:rsidP="12901443" w:rsidRDefault="4FAAE2BE" w14:paraId="78197197" w14:textId="229660EC">
      <w:pPr>
        <w:pStyle w:val="ListParagraph"/>
        <w:numPr>
          <w:ilvl w:val="0"/>
          <w:numId w:val="13"/>
        </w:numPr>
        <w:rPr>
          <w:rFonts w:asciiTheme="minorHAnsi" w:hAnsiTheme="minorHAnsi" w:eastAsiaTheme="minorEastAsia" w:cstheme="minorBidi"/>
        </w:rPr>
      </w:pPr>
      <w:r w:rsidRPr="12901443">
        <w:rPr>
          <w:rFonts w:asciiTheme="minorHAnsi" w:hAnsiTheme="minorHAnsi" w:eastAsiaTheme="minorEastAsia" w:cstheme="minorBidi"/>
        </w:rPr>
        <w:t xml:space="preserve">Who are people you </w:t>
      </w:r>
      <w:r w:rsidRPr="7D79BC01">
        <w:rPr>
          <w:rFonts w:asciiTheme="minorHAnsi" w:hAnsiTheme="minorHAnsi" w:eastAsiaTheme="minorEastAsia" w:cstheme="minorBidi"/>
        </w:rPr>
        <w:t>can</w:t>
      </w:r>
      <w:r w:rsidR="004874C9">
        <w:rPr>
          <w:rFonts w:asciiTheme="minorHAnsi" w:hAnsiTheme="minorHAnsi" w:eastAsiaTheme="minorEastAsia" w:cstheme="minorBidi"/>
        </w:rPr>
        <w:t xml:space="preserve"> </w:t>
      </w:r>
      <w:r w:rsidR="00517213">
        <w:rPr>
          <w:rFonts w:asciiTheme="minorHAnsi" w:hAnsiTheme="minorHAnsi" w:eastAsiaTheme="minorEastAsia" w:cstheme="minorBidi"/>
        </w:rPr>
        <w:t>talk</w:t>
      </w:r>
      <w:r w:rsidRPr="12901443">
        <w:rPr>
          <w:rFonts w:asciiTheme="minorHAnsi" w:hAnsiTheme="minorHAnsi" w:eastAsiaTheme="minorEastAsia" w:cstheme="minorBidi"/>
        </w:rPr>
        <w:t xml:space="preserve"> to </w:t>
      </w:r>
      <w:r w:rsidR="00A55EB3">
        <w:rPr>
          <w:rFonts w:asciiTheme="minorHAnsi" w:hAnsiTheme="minorHAnsi" w:eastAsiaTheme="minorEastAsia" w:cstheme="minorBidi"/>
        </w:rPr>
        <w:t>about</w:t>
      </w:r>
      <w:r w:rsidRPr="12901443">
        <w:rPr>
          <w:rFonts w:asciiTheme="minorHAnsi" w:hAnsiTheme="minorHAnsi" w:eastAsiaTheme="minorEastAsia" w:cstheme="minorBidi"/>
        </w:rPr>
        <w:t xml:space="preserve"> substance use and </w:t>
      </w:r>
      <w:r w:rsidRPr="7D79BC01">
        <w:rPr>
          <w:rFonts w:asciiTheme="minorHAnsi" w:hAnsiTheme="minorHAnsi" w:eastAsiaTheme="minorEastAsia" w:cstheme="minorBidi"/>
        </w:rPr>
        <w:t>recover</w:t>
      </w:r>
      <w:r w:rsidRPr="7D79BC01" w:rsidR="00D74C7E">
        <w:rPr>
          <w:rFonts w:asciiTheme="minorHAnsi" w:hAnsiTheme="minorHAnsi" w:eastAsiaTheme="minorEastAsia" w:cstheme="minorBidi"/>
        </w:rPr>
        <w:t>ing</w:t>
      </w:r>
      <w:r w:rsidRPr="12901443">
        <w:rPr>
          <w:rFonts w:asciiTheme="minorHAnsi" w:hAnsiTheme="minorHAnsi" w:eastAsiaTheme="minorEastAsia" w:cstheme="minorBidi"/>
        </w:rPr>
        <w:t xml:space="preserve"> from addiction? </w:t>
      </w:r>
    </w:p>
    <w:p w:rsidR="00A55EB3" w:rsidRDefault="00A55EB3" w14:paraId="04B8D572" w14:textId="77777777"/>
    <w:p w:rsidRPr="00EC4706" w:rsidR="00C13114" w:rsidRDefault="00C13114" w14:paraId="2CAF86BA" w14:textId="77777777">
      <w:pPr>
        <w:rPr>
          <w:rFonts w:asciiTheme="minorHAnsi" w:hAnsiTheme="minorHAnsi" w:cstheme="minorHAnsi"/>
          <w:b/>
        </w:rPr>
      </w:pPr>
      <w:r w:rsidRPr="00EC4706">
        <w:rPr>
          <w:rFonts w:asciiTheme="minorHAnsi" w:hAnsiTheme="minorHAnsi" w:cstheme="minorHAnsi"/>
          <w:b/>
        </w:rPr>
        <w:t>Feelings of Stigma or Discrimination</w:t>
      </w:r>
    </w:p>
    <w:p w:rsidRPr="00EC4706" w:rsidR="00D70B60" w:rsidP="00EC4706" w:rsidRDefault="00C13114" w14:paraId="314B7500" w14:textId="45931315">
      <w:pPr>
        <w:pStyle w:val="ListParagraph"/>
        <w:numPr>
          <w:ilvl w:val="0"/>
          <w:numId w:val="13"/>
        </w:numPr>
        <w:rPr>
          <w:rFonts w:asciiTheme="minorHAnsi" w:hAnsiTheme="minorHAnsi" w:cstheme="minorHAnsi"/>
        </w:rPr>
      </w:pPr>
      <w:r w:rsidRPr="00EC4706">
        <w:rPr>
          <w:rStyle w:val="cf01"/>
          <w:rFonts w:asciiTheme="minorHAnsi" w:hAnsiTheme="minorHAnsi" w:cstheme="minorHAnsi"/>
          <w:sz w:val="24"/>
          <w:szCs w:val="24"/>
        </w:rPr>
        <w:t>What types of discrimination have you experienced during the recovery process? In what ways have you experienced stigma while in recovery</w:t>
      </w:r>
    </w:p>
    <w:p w:rsidRPr="008560D3" w:rsidR="001A1144" w:rsidP="4FAAE2BE" w:rsidRDefault="001A1144" w14:paraId="25E0E053" w14:textId="4C2C7CB8">
      <w:pPr>
        <w:rPr>
          <w:rFonts w:asciiTheme="minorHAnsi" w:hAnsiTheme="minorHAnsi" w:cstheme="minorBidi"/>
          <w:b/>
          <w:bCs/>
        </w:rPr>
      </w:pPr>
      <w:r>
        <w:rPr>
          <w:rFonts w:asciiTheme="minorHAnsi" w:hAnsiTheme="minorHAnsi" w:cstheme="minorBidi"/>
          <w:b/>
          <w:bCs/>
        </w:rPr>
        <w:t>Resources</w:t>
      </w:r>
    </w:p>
    <w:p w:rsidR="001A1144" w:rsidP="12901443" w:rsidRDefault="001A1144" w14:paraId="242699F0" w14:textId="3D5738F7">
      <w:pPr>
        <w:pStyle w:val="ListParagraph"/>
        <w:numPr>
          <w:ilvl w:val="0"/>
          <w:numId w:val="13"/>
        </w:numPr>
        <w:rPr>
          <w:rFonts w:asciiTheme="minorHAnsi" w:hAnsiTheme="minorHAnsi" w:cstheme="minorBidi"/>
        </w:rPr>
      </w:pPr>
      <w:r>
        <w:rPr>
          <w:rFonts w:asciiTheme="minorHAnsi" w:hAnsiTheme="minorHAnsi" w:cstheme="minorBidi"/>
        </w:rPr>
        <w:t xml:space="preserve">Describe how you felt when you began recovery? Did someone help you? Did you use online resources? </w:t>
      </w:r>
    </w:p>
    <w:p w:rsidR="004C4994" w:rsidP="12901443" w:rsidRDefault="004C4994" w14:paraId="300441E8" w14:textId="30D1022B">
      <w:pPr>
        <w:pStyle w:val="ListParagraph"/>
        <w:numPr>
          <w:ilvl w:val="0"/>
          <w:numId w:val="13"/>
        </w:numPr>
        <w:rPr>
          <w:rFonts w:asciiTheme="minorHAnsi" w:hAnsiTheme="minorHAnsi" w:cstheme="minorBidi"/>
        </w:rPr>
      </w:pPr>
      <w:r>
        <w:rPr>
          <w:rFonts w:asciiTheme="minorHAnsi" w:hAnsiTheme="minorHAnsi" w:cstheme="minorBidi"/>
        </w:rPr>
        <w:t xml:space="preserve">What type of information do you feel might have helped you during this process? </w:t>
      </w:r>
    </w:p>
    <w:p w:rsidRPr="00A84CFC" w:rsidR="00027EA4" w:rsidP="00A84CFC" w:rsidRDefault="00027EA4" w14:paraId="67EFCE9F" w14:textId="77777777">
      <w:pPr>
        <w:pStyle w:val="ListParagraph"/>
        <w:rPr>
          <w:rFonts w:asciiTheme="minorHAnsi" w:hAnsiTheme="minorHAnsi" w:cstheme="minorBidi"/>
        </w:rPr>
      </w:pPr>
    </w:p>
    <w:p w:rsidR="00027EA4" w:rsidP="12901443" w:rsidRDefault="00027EA4" w14:paraId="206EC3BA" w14:textId="77777777">
      <w:pPr>
        <w:pStyle w:val="ListParagraph"/>
        <w:numPr>
          <w:ilvl w:val="1"/>
          <w:numId w:val="13"/>
        </w:numPr>
        <w:rPr>
          <w:rFonts w:asciiTheme="minorHAnsi" w:hAnsiTheme="minorHAnsi" w:cstheme="minorBidi"/>
        </w:rPr>
      </w:pPr>
      <w:r w:rsidRPr="12901443">
        <w:rPr>
          <w:rFonts w:asciiTheme="minorHAnsi" w:hAnsiTheme="minorHAnsi" w:cstheme="minorBidi"/>
        </w:rPr>
        <w:t>Prompts:</w:t>
      </w:r>
    </w:p>
    <w:p w:rsidR="00027EA4" w:rsidP="6F44B4C1" w:rsidRDefault="409148EC" w14:paraId="38B45E39" w14:textId="0AFA4D5E">
      <w:pPr>
        <w:pStyle w:val="ListParagraph"/>
        <w:numPr>
          <w:ilvl w:val="2"/>
          <w:numId w:val="13"/>
        </w:numPr>
        <w:rPr>
          <w:rFonts w:asciiTheme="minorHAnsi" w:hAnsiTheme="minorHAnsi" w:cstheme="minorBidi"/>
        </w:rPr>
      </w:pPr>
      <w:r w:rsidRPr="6F44B4C1">
        <w:rPr>
          <w:rFonts w:asciiTheme="minorHAnsi" w:hAnsiTheme="minorHAnsi" w:cstheme="minorBidi"/>
        </w:rPr>
        <w:t>Who</w:t>
      </w:r>
      <w:r w:rsidRPr="6F44B4C1" w:rsidR="00742B24">
        <w:rPr>
          <w:rFonts w:asciiTheme="minorHAnsi" w:hAnsiTheme="minorHAnsi" w:cstheme="minorBidi"/>
        </w:rPr>
        <w:t xml:space="preserve"> informed </w:t>
      </w:r>
      <w:r w:rsidRPr="6F44B4C1" w:rsidR="006B66B8">
        <w:rPr>
          <w:rFonts w:asciiTheme="minorHAnsi" w:hAnsiTheme="minorHAnsi" w:cstheme="minorBidi"/>
        </w:rPr>
        <w:t xml:space="preserve">you </w:t>
      </w:r>
      <w:r w:rsidRPr="6F44B4C1" w:rsidR="00742B24">
        <w:rPr>
          <w:rFonts w:asciiTheme="minorHAnsi" w:hAnsiTheme="minorHAnsi" w:cstheme="minorBidi"/>
        </w:rPr>
        <w:t xml:space="preserve">about </w:t>
      </w:r>
      <w:r w:rsidRPr="6F44B4C1" w:rsidR="006B66B8">
        <w:rPr>
          <w:rFonts w:asciiTheme="minorHAnsi" w:hAnsiTheme="minorHAnsi" w:cstheme="minorBidi"/>
        </w:rPr>
        <w:t>the</w:t>
      </w:r>
      <w:r w:rsidRPr="6F44B4C1" w:rsidR="00742B24">
        <w:rPr>
          <w:rFonts w:asciiTheme="minorHAnsi" w:hAnsiTheme="minorHAnsi" w:cstheme="minorBidi"/>
        </w:rPr>
        <w:t xml:space="preserve"> recovery</w:t>
      </w:r>
      <w:r w:rsidRPr="6F44B4C1" w:rsidR="006B66B8">
        <w:rPr>
          <w:rFonts w:asciiTheme="minorHAnsi" w:hAnsiTheme="minorHAnsi" w:cstheme="minorBidi"/>
        </w:rPr>
        <w:t xml:space="preserve"> process</w:t>
      </w:r>
      <w:r w:rsidRPr="6F44B4C1" w:rsidR="2841C6D7">
        <w:rPr>
          <w:rFonts w:asciiTheme="minorHAnsi" w:hAnsiTheme="minorHAnsi" w:cstheme="minorBidi"/>
        </w:rPr>
        <w:t xml:space="preserve">? </w:t>
      </w:r>
    </w:p>
    <w:p w:rsidR="00027EA4" w:rsidP="12901443" w:rsidRDefault="409148EC" w14:paraId="39EF5A9F" w14:textId="606FD512">
      <w:pPr>
        <w:pStyle w:val="ListParagraph"/>
        <w:numPr>
          <w:ilvl w:val="2"/>
          <w:numId w:val="13"/>
        </w:numPr>
        <w:rPr>
          <w:rFonts w:asciiTheme="minorHAnsi" w:hAnsiTheme="minorHAnsi" w:cstheme="minorBidi"/>
        </w:rPr>
      </w:pPr>
      <w:r w:rsidRPr="12901443">
        <w:rPr>
          <w:rFonts w:asciiTheme="minorHAnsi" w:hAnsiTheme="minorHAnsi" w:cstheme="minorBidi"/>
        </w:rPr>
        <w:t xml:space="preserve">How did you use </w:t>
      </w:r>
      <w:r w:rsidR="00124AE4">
        <w:rPr>
          <w:rFonts w:asciiTheme="minorHAnsi" w:hAnsiTheme="minorHAnsi" w:cstheme="minorBidi"/>
        </w:rPr>
        <w:t xml:space="preserve">the </w:t>
      </w:r>
      <w:r w:rsidRPr="7D79BC01" w:rsidR="00124AE4">
        <w:rPr>
          <w:rFonts w:asciiTheme="minorHAnsi" w:hAnsiTheme="minorHAnsi" w:cstheme="minorBidi"/>
        </w:rPr>
        <w:t>information</w:t>
      </w:r>
      <w:r w:rsidRPr="12901443">
        <w:rPr>
          <w:rFonts w:asciiTheme="minorHAnsi" w:hAnsiTheme="minorHAnsi" w:cstheme="minorBidi"/>
        </w:rPr>
        <w:t xml:space="preserve">? </w:t>
      </w:r>
    </w:p>
    <w:p w:rsidRPr="000B2EF9" w:rsidR="00D70B60" w:rsidP="12901443" w:rsidRDefault="409148EC" w14:paraId="76EDD4E3" w14:textId="6BA87DCF">
      <w:pPr>
        <w:pStyle w:val="ListParagraph"/>
        <w:numPr>
          <w:ilvl w:val="2"/>
          <w:numId w:val="13"/>
        </w:numPr>
        <w:rPr>
          <w:rFonts w:asciiTheme="minorHAnsi" w:hAnsiTheme="minorHAnsi" w:cstheme="minorBidi"/>
        </w:rPr>
      </w:pPr>
      <w:r w:rsidRPr="12901443">
        <w:rPr>
          <w:rFonts w:asciiTheme="minorHAnsi" w:hAnsiTheme="minorHAnsi" w:cstheme="minorBidi"/>
        </w:rPr>
        <w:t>Did that change as you became more informed?</w:t>
      </w:r>
    </w:p>
    <w:p w:rsidRPr="007A4152" w:rsidR="00D70B60" w:rsidP="4FAAE2BE" w:rsidRDefault="00D70B60" w14:paraId="1F1C9D19" w14:textId="27B75155"/>
    <w:p w:rsidR="00027EA4" w:rsidP="12901443" w:rsidRDefault="1CA2FA42" w14:paraId="3433E4EA" w14:textId="5EF8B4F9">
      <w:pPr>
        <w:pStyle w:val="ListParagraph"/>
        <w:numPr>
          <w:ilvl w:val="0"/>
          <w:numId w:val="13"/>
        </w:numPr>
        <w:rPr>
          <w:rFonts w:asciiTheme="minorHAnsi" w:hAnsiTheme="minorHAnsi" w:cstheme="minorBidi"/>
        </w:rPr>
      </w:pPr>
      <w:r w:rsidRPr="12901443">
        <w:rPr>
          <w:rFonts w:asciiTheme="minorHAnsi" w:hAnsiTheme="minorHAnsi" w:cstheme="minorBidi"/>
        </w:rPr>
        <w:t>From those</w:t>
      </w:r>
      <w:r w:rsidR="00124AE4">
        <w:rPr>
          <w:rFonts w:asciiTheme="minorHAnsi" w:hAnsiTheme="minorHAnsi" w:cstheme="minorBidi"/>
        </w:rPr>
        <w:t xml:space="preserve"> resources</w:t>
      </w:r>
      <w:r w:rsidRPr="12901443" w:rsidDel="00124AE4">
        <w:rPr>
          <w:rFonts w:asciiTheme="minorHAnsi" w:hAnsiTheme="minorHAnsi" w:cstheme="minorBidi"/>
        </w:rPr>
        <w:t xml:space="preserve"> </w:t>
      </w:r>
      <w:r w:rsidR="00742B24">
        <w:rPr>
          <w:rFonts w:asciiTheme="minorHAnsi" w:hAnsiTheme="minorHAnsi" w:cstheme="minorBidi"/>
        </w:rPr>
        <w:t>you</w:t>
      </w:r>
      <w:r w:rsidRPr="12901443">
        <w:rPr>
          <w:rFonts w:asciiTheme="minorHAnsi" w:hAnsiTheme="minorHAnsi" w:cstheme="minorBidi"/>
        </w:rPr>
        <w:t xml:space="preserve"> mentioned, which </w:t>
      </w:r>
      <w:r w:rsidRPr="12901443" w:rsidR="00027EA4">
        <w:rPr>
          <w:rFonts w:asciiTheme="minorHAnsi" w:hAnsiTheme="minorHAnsi" w:cstheme="minorBidi"/>
        </w:rPr>
        <w:t>resources</w:t>
      </w:r>
      <w:r w:rsidRPr="12901443">
        <w:rPr>
          <w:rFonts w:asciiTheme="minorHAnsi" w:hAnsiTheme="minorHAnsi" w:cstheme="minorBidi"/>
        </w:rPr>
        <w:t xml:space="preserve"> do you feel </w:t>
      </w:r>
      <w:r w:rsidRPr="12901443" w:rsidR="00027EA4">
        <w:rPr>
          <w:rFonts w:asciiTheme="minorHAnsi" w:hAnsiTheme="minorHAnsi" w:cstheme="minorBidi"/>
        </w:rPr>
        <w:t xml:space="preserve">are </w:t>
      </w:r>
      <w:r w:rsidRPr="12901443">
        <w:rPr>
          <w:rFonts w:asciiTheme="minorHAnsi" w:hAnsiTheme="minorHAnsi" w:cstheme="minorBidi"/>
        </w:rPr>
        <w:t xml:space="preserve">most important? </w:t>
      </w:r>
    </w:p>
    <w:p w:rsidR="00027EA4" w:rsidP="12901443" w:rsidRDefault="00027EA4" w14:paraId="039A9FD7" w14:textId="43A7A657">
      <w:pPr>
        <w:pStyle w:val="ListParagraph"/>
        <w:numPr>
          <w:ilvl w:val="1"/>
          <w:numId w:val="13"/>
        </w:numPr>
        <w:rPr>
          <w:rFonts w:asciiTheme="minorHAnsi" w:hAnsiTheme="minorHAnsi" w:cstheme="minorBidi"/>
        </w:rPr>
      </w:pPr>
      <w:r w:rsidRPr="12901443">
        <w:rPr>
          <w:rFonts w:asciiTheme="minorHAnsi" w:hAnsiTheme="minorHAnsi" w:cstheme="minorBidi"/>
        </w:rPr>
        <w:t>Prompts:</w:t>
      </w:r>
    </w:p>
    <w:p w:rsidR="00027EA4" w:rsidP="12901443" w:rsidRDefault="1CA2FA42" w14:paraId="42AD3577" w14:textId="445E6CD1">
      <w:pPr>
        <w:pStyle w:val="ListParagraph"/>
        <w:numPr>
          <w:ilvl w:val="2"/>
          <w:numId w:val="13"/>
        </w:numPr>
        <w:rPr>
          <w:rFonts w:asciiTheme="minorHAnsi" w:hAnsiTheme="minorHAnsi" w:cstheme="minorBidi"/>
        </w:rPr>
      </w:pPr>
      <w:r w:rsidRPr="12901443">
        <w:rPr>
          <w:rFonts w:asciiTheme="minorHAnsi" w:hAnsiTheme="minorHAnsi" w:cstheme="minorBidi"/>
        </w:rPr>
        <w:t xml:space="preserve">What makes you say that? </w:t>
      </w:r>
    </w:p>
    <w:p w:rsidRPr="000B2EF9" w:rsidR="00D70B60" w:rsidP="12901443" w:rsidRDefault="1CA2FA42" w14:paraId="415AB67C" w14:textId="57A5928A">
      <w:pPr>
        <w:pStyle w:val="ListParagraph"/>
        <w:numPr>
          <w:ilvl w:val="2"/>
          <w:numId w:val="13"/>
        </w:numPr>
        <w:rPr>
          <w:rFonts w:asciiTheme="minorHAnsi" w:hAnsiTheme="minorHAnsi" w:cstheme="minorBidi"/>
        </w:rPr>
      </w:pPr>
      <w:r w:rsidRPr="12901443">
        <w:rPr>
          <w:rFonts w:asciiTheme="minorHAnsi" w:hAnsiTheme="minorHAnsi" w:cstheme="minorBidi"/>
        </w:rPr>
        <w:t>Are there any that are hard to access?</w:t>
      </w:r>
    </w:p>
    <w:p w:rsidRPr="007A4152" w:rsidR="00E6737F" w:rsidP="6F44B4C1" w:rsidRDefault="00473E9A" w14:paraId="35B6C6A9" w14:textId="68C56F5F">
      <w:pPr>
        <w:pStyle w:val="ListParagraph"/>
        <w:numPr>
          <w:ilvl w:val="2"/>
          <w:numId w:val="13"/>
        </w:numPr>
        <w:rPr>
          <w:rFonts w:asciiTheme="minorHAnsi" w:hAnsiTheme="minorHAnsi" w:cstheme="minorBidi"/>
        </w:rPr>
      </w:pPr>
      <w:r w:rsidRPr="6F44B4C1">
        <w:rPr>
          <w:rFonts w:asciiTheme="minorHAnsi" w:hAnsiTheme="minorHAnsi" w:cstheme="minorBidi"/>
        </w:rPr>
        <w:t xml:space="preserve">What </w:t>
      </w:r>
      <w:r w:rsidRPr="6F44B4C1" w:rsidR="00AA7764">
        <w:rPr>
          <w:rFonts w:asciiTheme="minorHAnsi" w:hAnsiTheme="minorHAnsi" w:cstheme="minorBidi"/>
        </w:rPr>
        <w:t xml:space="preserve">experiences did you have during the recovery process that made you feel discriminated against or stigmatized for </w:t>
      </w:r>
      <w:r w:rsidRPr="6F44B4C1" w:rsidR="004F3CB2">
        <w:rPr>
          <w:rFonts w:asciiTheme="minorHAnsi" w:hAnsiTheme="minorHAnsi" w:cstheme="minorBidi"/>
        </w:rPr>
        <w:t xml:space="preserve">having had a substance use problem? </w:t>
      </w:r>
    </w:p>
    <w:p w:rsidRPr="007A4152" w:rsidR="00274041" w:rsidP="4FAAE2BE" w:rsidRDefault="138AE794" w14:paraId="1EBED238" w14:textId="77777777">
      <w:pPr>
        <w:pStyle w:val="ListParagraph"/>
        <w:numPr>
          <w:ilvl w:val="0"/>
          <w:numId w:val="13"/>
        </w:numPr>
        <w:rPr>
          <w:rFonts w:asciiTheme="minorHAnsi" w:hAnsiTheme="minorHAnsi" w:cstheme="minorBidi"/>
        </w:rPr>
      </w:pPr>
      <w:r w:rsidRPr="12901443">
        <w:rPr>
          <w:rFonts w:asciiTheme="minorHAnsi" w:hAnsiTheme="minorHAnsi" w:cstheme="minorBidi"/>
        </w:rPr>
        <w:lastRenderedPageBreak/>
        <w:t>How would you propose to improve access to recovery resources? Do you feel that they are hard to locate, or limited due to geographical area? What steps could you currently take in your area if you were in need of recovery assistance?</w:t>
      </w:r>
    </w:p>
    <w:p w:rsidR="4FAAE2BE" w:rsidP="4FAAE2BE" w:rsidRDefault="00C45AAB" w14:paraId="6B010236" w14:textId="56DAB0D5">
      <w:pPr>
        <w:pStyle w:val="ListParagraph"/>
        <w:numPr>
          <w:ilvl w:val="0"/>
          <w:numId w:val="13"/>
        </w:numPr>
        <w:rPr>
          <w:rFonts w:asciiTheme="minorHAnsi" w:hAnsiTheme="minorHAnsi" w:cstheme="minorBidi"/>
        </w:rPr>
      </w:pPr>
      <w:r w:rsidRPr="00AA014F">
        <w:rPr>
          <w:rFonts w:asciiTheme="minorHAnsi" w:hAnsiTheme="minorHAnsi" w:cstheme="minorBidi"/>
        </w:rPr>
        <w:t xml:space="preserve">If you could invent a support system for others who are starting their recovery journey, what would it look like? </w:t>
      </w:r>
    </w:p>
    <w:p w:rsidR="00243A3A" w:rsidP="00C32B4B" w:rsidRDefault="00243A3A" w14:paraId="55EEF729" w14:textId="77777777">
      <w:pPr>
        <w:pStyle w:val="PlainText"/>
        <w:spacing w:after="40" w:line="271" w:lineRule="auto"/>
        <w:rPr>
          <w:rFonts w:asciiTheme="minorHAnsi" w:hAnsiTheme="minorHAnsi" w:cstheme="minorHAnsi"/>
          <w:sz w:val="24"/>
          <w:szCs w:val="24"/>
        </w:rPr>
      </w:pPr>
    </w:p>
    <w:p w:rsidRPr="007A4152" w:rsidR="0064429C" w:rsidP="00C32B4B" w:rsidRDefault="0064429C" w14:paraId="0AAC8EA5" w14:textId="77777777">
      <w:pPr>
        <w:pStyle w:val="PlainText"/>
        <w:spacing w:after="40" w:line="271" w:lineRule="auto"/>
        <w:rPr>
          <w:rFonts w:asciiTheme="minorHAnsi" w:hAnsiTheme="minorHAnsi" w:cstheme="minorHAnsi"/>
          <w:sz w:val="24"/>
          <w:szCs w:val="24"/>
        </w:rPr>
      </w:pPr>
    </w:p>
    <w:p w:rsidRPr="007A4152" w:rsidR="00C32B4B" w:rsidP="797195A2" w:rsidRDefault="1D500E2C" w14:paraId="4B8CB16B" w14:textId="7CD5FCEE">
      <w:pPr>
        <w:pStyle w:val="PlainText"/>
        <w:spacing w:after="40" w:line="271" w:lineRule="auto"/>
        <w:rPr>
          <w:rFonts w:asciiTheme="minorHAnsi" w:hAnsiTheme="minorHAnsi" w:cstheme="minorHAnsi"/>
          <w:b/>
          <w:bCs/>
          <w:sz w:val="24"/>
          <w:szCs w:val="24"/>
        </w:rPr>
      </w:pPr>
      <w:r w:rsidRPr="007A4152">
        <w:rPr>
          <w:rFonts w:asciiTheme="minorHAnsi" w:hAnsiTheme="minorHAnsi" w:cstheme="minorHAnsi"/>
          <w:b/>
          <w:bCs/>
          <w:sz w:val="24"/>
          <w:szCs w:val="24"/>
        </w:rPr>
        <w:t xml:space="preserve">REACTION TO </w:t>
      </w:r>
      <w:r w:rsidR="00901592">
        <w:rPr>
          <w:rFonts w:asciiTheme="minorHAnsi" w:hAnsiTheme="minorHAnsi" w:cstheme="minorHAnsi"/>
          <w:b/>
          <w:bCs/>
          <w:sz w:val="24"/>
          <w:szCs w:val="24"/>
        </w:rPr>
        <w:t>CONCEPT</w:t>
      </w:r>
      <w:r w:rsidR="00027F68">
        <w:rPr>
          <w:rFonts w:asciiTheme="minorHAnsi" w:hAnsiTheme="minorHAnsi" w:cstheme="minorHAnsi"/>
          <w:b/>
          <w:bCs/>
          <w:sz w:val="24"/>
          <w:szCs w:val="24"/>
        </w:rPr>
        <w:t xml:space="preserve"> AND MATERIALS</w:t>
      </w:r>
      <w:r w:rsidRPr="007A4152" w:rsidR="6A888101">
        <w:rPr>
          <w:rFonts w:asciiTheme="minorHAnsi" w:hAnsiTheme="minorHAnsi" w:cstheme="minorHAnsi"/>
          <w:b/>
          <w:bCs/>
          <w:sz w:val="24"/>
          <w:szCs w:val="24"/>
        </w:rPr>
        <w:t xml:space="preserve"> (</w:t>
      </w:r>
      <w:r w:rsidRPr="007A4152" w:rsidR="12061F84">
        <w:rPr>
          <w:rFonts w:asciiTheme="minorHAnsi" w:hAnsiTheme="minorHAnsi" w:cstheme="minorHAnsi"/>
          <w:b/>
          <w:bCs/>
          <w:sz w:val="24"/>
          <w:szCs w:val="24"/>
        </w:rPr>
        <w:t>5</w:t>
      </w:r>
      <w:r w:rsidRPr="007A4152" w:rsidR="3A9A92F9">
        <w:rPr>
          <w:rFonts w:asciiTheme="minorHAnsi" w:hAnsiTheme="minorHAnsi" w:cstheme="minorHAnsi"/>
          <w:b/>
          <w:bCs/>
          <w:sz w:val="24"/>
          <w:szCs w:val="24"/>
        </w:rPr>
        <w:t>5</w:t>
      </w:r>
      <w:r w:rsidRPr="007A4152" w:rsidR="6A888101">
        <w:rPr>
          <w:rFonts w:asciiTheme="minorHAnsi" w:hAnsiTheme="minorHAnsi" w:cstheme="minorHAnsi"/>
          <w:b/>
          <w:bCs/>
          <w:sz w:val="24"/>
          <w:szCs w:val="24"/>
        </w:rPr>
        <w:t xml:space="preserve"> minutes)</w:t>
      </w:r>
    </w:p>
    <w:p w:rsidRPr="007A4152" w:rsidR="00DC1376" w:rsidP="4FAAE2BE" w:rsidRDefault="1B9C070E" w14:paraId="4EBD127B" w14:textId="765E5147">
      <w:pPr>
        <w:pStyle w:val="PlainText"/>
        <w:spacing w:after="40" w:line="271" w:lineRule="auto"/>
        <w:rPr>
          <w:rFonts w:asciiTheme="minorHAnsi" w:hAnsiTheme="minorHAnsi"/>
          <w:sz w:val="24"/>
          <w:szCs w:val="24"/>
        </w:rPr>
      </w:pPr>
      <w:r w:rsidRPr="4FAAE2BE">
        <w:rPr>
          <w:rFonts w:asciiTheme="minorHAnsi" w:hAnsiTheme="minorHAnsi"/>
          <w:sz w:val="24"/>
          <w:szCs w:val="24"/>
        </w:rPr>
        <w:t xml:space="preserve">Now we are going to look </w:t>
      </w:r>
      <w:r w:rsidRPr="4FAAE2BE" w:rsidR="7987BF75">
        <w:rPr>
          <w:rFonts w:asciiTheme="minorHAnsi" w:hAnsiTheme="minorHAnsi"/>
          <w:sz w:val="24"/>
          <w:szCs w:val="24"/>
        </w:rPr>
        <w:t xml:space="preserve">at </w:t>
      </w:r>
      <w:r w:rsidRPr="4FAAE2BE" w:rsidR="0DA3E9EF">
        <w:rPr>
          <w:rFonts w:asciiTheme="minorHAnsi" w:hAnsiTheme="minorHAnsi"/>
          <w:sz w:val="24"/>
          <w:szCs w:val="24"/>
        </w:rPr>
        <w:t>an idea</w:t>
      </w:r>
      <w:r w:rsidRPr="4FAAE2BE">
        <w:rPr>
          <w:rFonts w:asciiTheme="minorHAnsi" w:hAnsiTheme="minorHAnsi"/>
          <w:sz w:val="24"/>
          <w:szCs w:val="24"/>
        </w:rPr>
        <w:t xml:space="preserve"> for</w:t>
      </w:r>
      <w:r w:rsidR="00027F68">
        <w:rPr>
          <w:rFonts w:asciiTheme="minorHAnsi" w:hAnsiTheme="minorHAnsi"/>
          <w:sz w:val="24"/>
          <w:szCs w:val="24"/>
        </w:rPr>
        <w:t xml:space="preserve"> some materials</w:t>
      </w:r>
      <w:r w:rsidRPr="4FAAE2BE">
        <w:rPr>
          <w:rFonts w:asciiTheme="minorHAnsi" w:hAnsiTheme="minorHAnsi"/>
          <w:sz w:val="24"/>
          <w:szCs w:val="24"/>
        </w:rPr>
        <w:t xml:space="preserve"> that </w:t>
      </w:r>
      <w:r w:rsidR="00027F68">
        <w:rPr>
          <w:rFonts w:asciiTheme="minorHAnsi" w:hAnsiTheme="minorHAnsi"/>
          <w:sz w:val="24"/>
          <w:szCs w:val="24"/>
        </w:rPr>
        <w:t>deal</w:t>
      </w:r>
      <w:r w:rsidRPr="4FAAE2BE" w:rsidR="00027F68">
        <w:rPr>
          <w:rFonts w:asciiTheme="minorHAnsi" w:hAnsiTheme="minorHAnsi"/>
          <w:sz w:val="24"/>
          <w:szCs w:val="24"/>
        </w:rPr>
        <w:t xml:space="preserve"> with</w:t>
      </w:r>
      <w:r w:rsidR="00027F68">
        <w:rPr>
          <w:rFonts w:asciiTheme="minorHAnsi" w:hAnsiTheme="minorHAnsi"/>
          <w:sz w:val="24"/>
          <w:szCs w:val="24"/>
        </w:rPr>
        <w:t xml:space="preserve"> </w:t>
      </w:r>
      <w:r w:rsidRPr="4FAAE2BE">
        <w:rPr>
          <w:rFonts w:asciiTheme="minorHAnsi" w:hAnsiTheme="minorHAnsi"/>
          <w:sz w:val="24"/>
          <w:szCs w:val="24"/>
        </w:rPr>
        <w:t>the process of recovering from substance use addiction</w:t>
      </w:r>
      <w:r w:rsidR="00027F68">
        <w:rPr>
          <w:rFonts w:asciiTheme="minorHAnsi" w:hAnsiTheme="minorHAnsi"/>
          <w:sz w:val="24"/>
          <w:szCs w:val="24"/>
        </w:rPr>
        <w:t xml:space="preserve">. </w:t>
      </w:r>
    </w:p>
    <w:p w:rsidRPr="007A4152" w:rsidR="00C32B4B" w:rsidP="12901443" w:rsidRDefault="22400853" w14:paraId="7B2E439E" w14:textId="10211A04">
      <w:pPr>
        <w:pStyle w:val="ListParagraph"/>
        <w:numPr>
          <w:ilvl w:val="0"/>
          <w:numId w:val="2"/>
        </w:numPr>
        <w:tabs>
          <w:tab w:val="left" w:pos="720"/>
        </w:tabs>
        <w:autoSpaceDE w:val="0"/>
        <w:autoSpaceDN w:val="0"/>
        <w:adjustRightInd w:val="0"/>
        <w:spacing w:line="271" w:lineRule="auto"/>
        <w:rPr>
          <w:rFonts w:asciiTheme="minorHAnsi" w:hAnsiTheme="minorHAnsi" w:cstheme="minorBidi"/>
          <w:b/>
          <w:bCs/>
        </w:rPr>
      </w:pPr>
      <w:r w:rsidRPr="12901443">
        <w:rPr>
          <w:rFonts w:asciiTheme="minorHAnsi" w:hAnsiTheme="minorHAnsi" w:cstheme="minorBidi"/>
        </w:rPr>
        <w:t xml:space="preserve">I would like to start out by </w:t>
      </w:r>
      <w:r w:rsidRPr="12901443" w:rsidR="49BCEC9A">
        <w:rPr>
          <w:rFonts w:asciiTheme="minorHAnsi" w:hAnsiTheme="minorHAnsi" w:cstheme="minorBidi"/>
        </w:rPr>
        <w:t>walking</w:t>
      </w:r>
      <w:r w:rsidRPr="12901443">
        <w:rPr>
          <w:rFonts w:asciiTheme="minorHAnsi" w:hAnsiTheme="minorHAnsi" w:cstheme="minorBidi"/>
        </w:rPr>
        <w:t xml:space="preserve"> you </w:t>
      </w:r>
      <w:r w:rsidRPr="12901443" w:rsidR="19F0C7D5">
        <w:rPr>
          <w:rFonts w:asciiTheme="minorHAnsi" w:hAnsiTheme="minorHAnsi" w:cstheme="minorBidi"/>
        </w:rPr>
        <w:t xml:space="preserve">through </w:t>
      </w:r>
      <w:r w:rsidRPr="12901443" w:rsidR="00027F68">
        <w:rPr>
          <w:rFonts w:asciiTheme="minorHAnsi" w:hAnsiTheme="minorHAnsi" w:cstheme="minorBidi"/>
        </w:rPr>
        <w:t xml:space="preserve">some potential materials </w:t>
      </w:r>
    </w:p>
    <w:p w:rsidRPr="007A4152" w:rsidR="00C32B4B" w:rsidP="5C38DA3E" w:rsidRDefault="22400853" w14:paraId="38E4F5EA" w14:textId="6E97508F">
      <w:pPr>
        <w:numPr>
          <w:ilvl w:val="0"/>
          <w:numId w:val="2"/>
        </w:numPr>
        <w:tabs>
          <w:tab w:val="left" w:pos="720"/>
        </w:tabs>
        <w:spacing w:line="271" w:lineRule="auto"/>
        <w:rPr>
          <w:rFonts w:asciiTheme="minorHAnsi" w:hAnsiTheme="minorHAnsi" w:cstheme="minorBidi"/>
        </w:rPr>
      </w:pPr>
      <w:r w:rsidRPr="5C38DA3E">
        <w:rPr>
          <w:rFonts w:asciiTheme="minorHAnsi" w:hAnsiTheme="minorHAnsi" w:cstheme="minorBidi"/>
          <w:color w:val="000000" w:themeColor="text1"/>
        </w:rPr>
        <w:t xml:space="preserve">I would like to know about your thoughts on the </w:t>
      </w:r>
      <w:r w:rsidRPr="5C38DA3E" w:rsidR="000417CC">
        <w:rPr>
          <w:rFonts w:asciiTheme="minorHAnsi" w:hAnsiTheme="minorHAnsi" w:cstheme="minorBidi"/>
          <w:color w:val="000000" w:themeColor="text1"/>
        </w:rPr>
        <w:t>concept</w:t>
      </w:r>
      <w:r w:rsidRPr="5C38DA3E">
        <w:rPr>
          <w:rFonts w:asciiTheme="minorHAnsi" w:hAnsiTheme="minorHAnsi" w:cstheme="minorBidi"/>
          <w:color w:val="000000" w:themeColor="text1"/>
        </w:rPr>
        <w:t>, but not on the little things.</w:t>
      </w:r>
      <w:r w:rsidRPr="5C38DA3E" w:rsidR="03422E43">
        <w:rPr>
          <w:rFonts w:asciiTheme="minorHAnsi" w:hAnsiTheme="minorHAnsi" w:cstheme="minorBidi"/>
          <w:color w:val="000000" w:themeColor="text1"/>
        </w:rPr>
        <w:t xml:space="preserve"> </w:t>
      </w:r>
      <w:r w:rsidRPr="5C38DA3E">
        <w:rPr>
          <w:rFonts w:asciiTheme="minorHAnsi" w:hAnsiTheme="minorHAnsi" w:cstheme="minorBidi"/>
          <w:color w:val="000000" w:themeColor="text1"/>
        </w:rPr>
        <w:t>For instance, please don’t be distracted if you don’t like a person’s clothes or expression.</w:t>
      </w:r>
      <w:r w:rsidRPr="5C38DA3E" w:rsidR="0A7D22E3">
        <w:rPr>
          <w:rFonts w:asciiTheme="minorHAnsi" w:hAnsiTheme="minorHAnsi" w:cstheme="minorBidi"/>
          <w:color w:val="000000" w:themeColor="text1"/>
        </w:rPr>
        <w:t xml:space="preserve"> </w:t>
      </w:r>
      <w:r w:rsidRPr="5C38DA3E">
        <w:rPr>
          <w:rFonts w:asciiTheme="minorHAnsi" w:hAnsiTheme="minorHAnsi" w:cstheme="minorBidi"/>
        </w:rPr>
        <w:t xml:space="preserve">The final </w:t>
      </w:r>
      <w:r w:rsidR="00027F68">
        <w:rPr>
          <w:rFonts w:asciiTheme="minorHAnsi" w:hAnsiTheme="minorHAnsi" w:cstheme="minorBidi"/>
        </w:rPr>
        <w:t xml:space="preserve">materials will take into account your feedback. </w:t>
      </w:r>
    </w:p>
    <w:p w:rsidRPr="007A4152" w:rsidR="00C32B4B" w:rsidP="005E4C5E" w:rsidRDefault="005E4C5E" w14:paraId="2C409045" w14:textId="3C28A2FA">
      <w:pPr>
        <w:rPr>
          <w:rFonts w:asciiTheme="minorHAnsi" w:hAnsiTheme="minorHAnsi" w:cstheme="minorBidi"/>
          <w:b/>
          <w:bCs/>
        </w:rPr>
      </w:pPr>
      <w:r>
        <w:rPr>
          <w:rFonts w:asciiTheme="minorHAnsi" w:hAnsiTheme="minorHAnsi" w:cstheme="minorBidi"/>
          <w:b/>
          <w:bCs/>
        </w:rPr>
        <w:t>[POLL: Which tagline/graphics did you prefer?</w:t>
      </w:r>
      <w:r w:rsidR="0061364B">
        <w:rPr>
          <w:rFonts w:asciiTheme="minorHAnsi" w:hAnsiTheme="minorHAnsi" w:cstheme="minorBidi"/>
          <w:b/>
          <w:bCs/>
        </w:rPr>
        <w:t xml:space="preserve"> Which best represents life in recovery?]</w:t>
      </w:r>
    </w:p>
    <w:p w:rsidRPr="007A4152" w:rsidR="00C208D2" w:rsidP="00A84CFC" w:rsidRDefault="3A277C81" w14:paraId="45E23F0C" w14:textId="22070762">
      <w:pPr>
        <w:tabs>
          <w:tab w:val="left" w:pos="720"/>
        </w:tabs>
        <w:spacing w:line="271" w:lineRule="auto"/>
        <w:rPr>
          <w:rFonts w:asciiTheme="minorHAnsi" w:hAnsiTheme="minorHAnsi" w:cstheme="minorHAnsi"/>
          <w:b/>
          <w:bCs/>
        </w:rPr>
      </w:pPr>
      <w:r w:rsidRPr="007A4152">
        <w:rPr>
          <w:rFonts w:asciiTheme="minorHAnsi" w:hAnsiTheme="minorHAnsi" w:cstheme="minorHAnsi"/>
          <w:b/>
          <w:bCs/>
        </w:rPr>
        <w:t xml:space="preserve">PRESENT </w:t>
      </w:r>
      <w:r w:rsidR="00A84CFC">
        <w:rPr>
          <w:rFonts w:asciiTheme="minorHAnsi" w:hAnsiTheme="minorHAnsi" w:cstheme="minorHAnsi"/>
          <w:b/>
          <w:bCs/>
        </w:rPr>
        <w:t>MATERIALS</w:t>
      </w:r>
      <w:r w:rsidRPr="007A4152">
        <w:rPr>
          <w:rFonts w:asciiTheme="minorHAnsi" w:hAnsiTheme="minorHAnsi" w:cstheme="minorHAnsi"/>
          <w:b/>
          <w:bCs/>
        </w:rPr>
        <w:t xml:space="preserve"> AND ASK:</w:t>
      </w:r>
    </w:p>
    <w:p w:rsidRPr="007A4152" w:rsidR="00C32B4B" w:rsidP="00855FD0" w:rsidRDefault="00C32B4B" w14:paraId="56DDF23D" w14:textId="77777777">
      <w:pPr>
        <w:pStyle w:val="ListParagraph"/>
        <w:widowControl w:val="0"/>
        <w:numPr>
          <w:ilvl w:val="0"/>
          <w:numId w:val="7"/>
        </w:numPr>
        <w:autoSpaceDE w:val="0"/>
        <w:autoSpaceDN w:val="0"/>
        <w:adjustRightInd w:val="0"/>
        <w:spacing w:after="40"/>
        <w:rPr>
          <w:rFonts w:asciiTheme="minorHAnsi" w:hAnsiTheme="minorHAnsi" w:cstheme="minorHAnsi"/>
          <w:b/>
        </w:rPr>
      </w:pPr>
      <w:r w:rsidRPr="007A4152">
        <w:rPr>
          <w:rFonts w:asciiTheme="minorHAnsi" w:hAnsiTheme="minorHAnsi" w:cstheme="minorHAnsi"/>
          <w:b/>
        </w:rPr>
        <w:t>UNDERSTANDING, RECALL, AND APPEAL</w:t>
      </w:r>
    </w:p>
    <w:p w:rsidRPr="007A4152" w:rsidR="00C32B4B" w:rsidP="00C32B4B" w:rsidRDefault="00C32B4B" w14:paraId="1BA2F9FC" w14:textId="01B72A0B">
      <w:pPr>
        <w:numPr>
          <w:ilvl w:val="0"/>
          <w:numId w:val="4"/>
        </w:numPr>
        <w:spacing w:line="271" w:lineRule="auto"/>
        <w:rPr>
          <w:rFonts w:asciiTheme="minorHAnsi" w:hAnsiTheme="minorHAnsi" w:cstheme="minorHAnsi"/>
        </w:rPr>
      </w:pPr>
      <w:r w:rsidRPr="007A4152">
        <w:rPr>
          <w:rFonts w:asciiTheme="minorHAnsi" w:hAnsiTheme="minorHAnsi" w:cstheme="minorHAnsi"/>
        </w:rPr>
        <w:t xml:space="preserve">Please, describe the </w:t>
      </w:r>
      <w:r w:rsidR="00BA5CEF">
        <w:rPr>
          <w:rFonts w:asciiTheme="minorHAnsi" w:hAnsiTheme="minorHAnsi" w:cstheme="minorHAnsi"/>
        </w:rPr>
        <w:t>concept behind the materials</w:t>
      </w:r>
      <w:r w:rsidRPr="007A4152">
        <w:rPr>
          <w:rFonts w:asciiTheme="minorHAnsi" w:hAnsiTheme="minorHAnsi" w:cstheme="minorHAnsi"/>
        </w:rPr>
        <w:t xml:space="preserve"> in your own words.</w:t>
      </w:r>
    </w:p>
    <w:p w:rsidRPr="007A4152" w:rsidR="00C32B4B" w:rsidP="5C38DA3E" w:rsidRDefault="00C32B4B" w14:paraId="7526F443" w14:textId="3BC6C1AC">
      <w:pPr>
        <w:numPr>
          <w:ilvl w:val="0"/>
          <w:numId w:val="4"/>
        </w:numPr>
        <w:spacing w:line="271" w:lineRule="auto"/>
        <w:rPr>
          <w:rFonts w:asciiTheme="minorHAnsi" w:hAnsiTheme="minorHAnsi" w:eastAsiaTheme="minorEastAsia" w:cstheme="minorBidi"/>
        </w:rPr>
      </w:pPr>
      <w:r w:rsidRPr="5C38DA3E">
        <w:rPr>
          <w:rFonts w:asciiTheme="minorHAnsi" w:hAnsiTheme="minorHAnsi" w:cstheme="minorBidi"/>
        </w:rPr>
        <w:t xml:space="preserve">What attracted your attention in a </w:t>
      </w:r>
      <w:r w:rsidRPr="5C38DA3E" w:rsidR="00B309AC">
        <w:rPr>
          <w:rFonts w:asciiTheme="minorHAnsi" w:hAnsiTheme="minorHAnsi" w:cstheme="minorBidi"/>
        </w:rPr>
        <w:t>p</w:t>
      </w:r>
      <w:r w:rsidRPr="5C38DA3E">
        <w:rPr>
          <w:rFonts w:asciiTheme="minorHAnsi" w:hAnsiTheme="minorHAnsi" w:cstheme="minorBidi"/>
        </w:rPr>
        <w:t>ositive way? What attracted your attention in a negative way?</w:t>
      </w:r>
    </w:p>
    <w:p w:rsidRPr="007A4152" w:rsidR="00C32B4B" w:rsidP="00C32B4B" w:rsidRDefault="002300AF" w14:paraId="72759F41" w14:textId="024FFC9B">
      <w:pPr>
        <w:numPr>
          <w:ilvl w:val="0"/>
          <w:numId w:val="4"/>
        </w:numPr>
        <w:spacing w:line="271" w:lineRule="auto"/>
        <w:rPr>
          <w:rFonts w:asciiTheme="minorHAnsi" w:hAnsiTheme="minorHAnsi" w:cstheme="minorBidi"/>
        </w:rPr>
      </w:pPr>
      <w:r w:rsidRPr="7D79BC01">
        <w:rPr>
          <w:rFonts w:asciiTheme="minorHAnsi" w:hAnsiTheme="minorHAnsi" w:cstheme="minorBidi"/>
        </w:rPr>
        <w:t>What images are the most</w:t>
      </w:r>
      <w:r>
        <w:rPr>
          <w:rFonts w:asciiTheme="minorHAnsi" w:hAnsiTheme="minorHAnsi" w:cstheme="minorBidi"/>
        </w:rPr>
        <w:t xml:space="preserve"> </w:t>
      </w:r>
      <w:r w:rsidRPr="7D79BC01" w:rsidR="22400853">
        <w:rPr>
          <w:rFonts w:asciiTheme="minorHAnsi" w:hAnsiTheme="minorHAnsi" w:cstheme="minorBidi"/>
        </w:rPr>
        <w:t>memorable</w:t>
      </w:r>
      <w:r w:rsidRPr="7D79BC01" w:rsidR="00B857D5">
        <w:rPr>
          <w:rFonts w:asciiTheme="minorHAnsi" w:hAnsiTheme="minorHAnsi" w:cstheme="minorBidi"/>
        </w:rPr>
        <w:t>? Which terms or phrases</w:t>
      </w:r>
      <w:r w:rsidDel="002300AF" w:rsidR="22400853">
        <w:rPr>
          <w:rFonts w:asciiTheme="minorHAnsi" w:hAnsiTheme="minorHAnsi" w:cstheme="minorBidi"/>
        </w:rPr>
        <w:t xml:space="preserve"> </w:t>
      </w:r>
      <w:r w:rsidRPr="7D79BC01" w:rsidR="22400853">
        <w:rPr>
          <w:rFonts w:asciiTheme="minorHAnsi" w:hAnsiTheme="minorHAnsi" w:cstheme="minorBidi"/>
        </w:rPr>
        <w:t xml:space="preserve">stood out from the </w:t>
      </w:r>
      <w:r w:rsidRPr="7D79BC01" w:rsidR="00BA5CEF">
        <w:rPr>
          <w:rFonts w:asciiTheme="minorHAnsi" w:hAnsiTheme="minorHAnsi" w:cstheme="minorBidi"/>
        </w:rPr>
        <w:t>materials?</w:t>
      </w:r>
    </w:p>
    <w:p w:rsidRPr="007A4152" w:rsidR="00C32B4B" w:rsidP="5C38DA3E" w:rsidRDefault="22400853" w14:paraId="256B76A1" w14:textId="1357171B">
      <w:pPr>
        <w:numPr>
          <w:ilvl w:val="1"/>
          <w:numId w:val="4"/>
        </w:numPr>
        <w:spacing w:line="271" w:lineRule="auto"/>
        <w:rPr>
          <w:rFonts w:asciiTheme="minorHAnsi" w:hAnsiTheme="minorHAnsi" w:cstheme="minorBidi"/>
        </w:rPr>
      </w:pPr>
      <w:r w:rsidRPr="5C38DA3E">
        <w:rPr>
          <w:rFonts w:asciiTheme="minorHAnsi" w:hAnsiTheme="minorHAnsi" w:cstheme="minorBidi"/>
          <w:b/>
          <w:bCs/>
        </w:rPr>
        <w:t>PROBE</w:t>
      </w:r>
      <w:r w:rsidRPr="5C38DA3E">
        <w:rPr>
          <w:rFonts w:asciiTheme="minorHAnsi" w:hAnsiTheme="minorHAnsi" w:cstheme="minorBidi"/>
          <w:b/>
          <w:bCs/>
          <w:i/>
          <w:iCs/>
        </w:rPr>
        <w:t>:</w:t>
      </w:r>
      <w:r w:rsidRPr="5C38DA3E">
        <w:rPr>
          <w:rFonts w:asciiTheme="minorHAnsi" w:hAnsiTheme="minorHAnsi" w:cstheme="minorBidi"/>
        </w:rPr>
        <w:t xml:space="preserve"> </w:t>
      </w:r>
      <w:r w:rsidRPr="7D79BC01" w:rsidR="0066540C">
        <w:rPr>
          <w:rFonts w:asciiTheme="minorHAnsi" w:hAnsiTheme="minorHAnsi" w:cstheme="minorBidi"/>
        </w:rPr>
        <w:t xml:space="preserve">What </w:t>
      </w:r>
      <w:r w:rsidR="0066540C">
        <w:rPr>
          <w:rFonts w:asciiTheme="minorHAnsi" w:hAnsiTheme="minorHAnsi" w:cstheme="minorBidi"/>
        </w:rPr>
        <w:t>specifically</w:t>
      </w:r>
      <w:r w:rsidRPr="5C38DA3E">
        <w:rPr>
          <w:rFonts w:asciiTheme="minorHAnsi" w:hAnsiTheme="minorHAnsi" w:cstheme="minorBidi"/>
        </w:rPr>
        <w:t xml:space="preserve"> catches your attention? </w:t>
      </w:r>
    </w:p>
    <w:p w:rsidR="00E64526" w:rsidP="5C38DA3E" w:rsidRDefault="0066540C" w14:paraId="31A41FB3" w14:textId="7879EF5F">
      <w:pPr>
        <w:pStyle w:val="ListParagraph"/>
        <w:numPr>
          <w:ilvl w:val="0"/>
          <w:numId w:val="4"/>
        </w:numPr>
        <w:spacing w:line="271" w:lineRule="auto"/>
        <w:rPr>
          <w:rFonts w:asciiTheme="minorHAnsi" w:hAnsiTheme="minorHAnsi" w:cstheme="minorBidi"/>
        </w:rPr>
      </w:pPr>
      <w:r w:rsidRPr="7D79BC01">
        <w:rPr>
          <w:rFonts w:asciiTheme="minorHAnsi" w:hAnsiTheme="minorHAnsi" w:cstheme="minorBidi"/>
        </w:rPr>
        <w:t>Tell</w:t>
      </w:r>
      <w:r>
        <w:rPr>
          <w:rFonts w:asciiTheme="minorHAnsi" w:hAnsiTheme="minorHAnsi" w:cstheme="minorBidi"/>
        </w:rPr>
        <w:t xml:space="preserve"> us what</w:t>
      </w:r>
      <w:r w:rsidR="002275F7">
        <w:rPr>
          <w:rFonts w:asciiTheme="minorHAnsi" w:hAnsiTheme="minorHAnsi" w:cstheme="minorBidi"/>
        </w:rPr>
        <w:t xml:space="preserve"> is</w:t>
      </w:r>
      <w:r w:rsidRPr="5C38DA3E" w:rsidDel="002275F7" w:rsidR="22400853">
        <w:rPr>
          <w:rFonts w:asciiTheme="minorHAnsi" w:hAnsiTheme="minorHAnsi" w:cstheme="minorBidi"/>
        </w:rPr>
        <w:t xml:space="preserve"> </w:t>
      </w:r>
      <w:r w:rsidRPr="5C38DA3E" w:rsidR="22400853">
        <w:rPr>
          <w:rFonts w:asciiTheme="minorHAnsi" w:hAnsiTheme="minorHAnsi" w:cstheme="minorBidi"/>
        </w:rPr>
        <w:t>confusing or unclear?</w:t>
      </w:r>
      <w:r w:rsidRPr="5C38DA3E" w:rsidR="00E64526">
        <w:rPr>
          <w:rFonts w:asciiTheme="minorHAnsi" w:hAnsiTheme="minorHAnsi" w:cstheme="minorBidi"/>
        </w:rPr>
        <w:t xml:space="preserve"> Was there anything that </w:t>
      </w:r>
      <w:r w:rsidRPr="5C38DA3E" w:rsidR="22400853">
        <w:rPr>
          <w:rFonts w:asciiTheme="minorHAnsi" w:hAnsiTheme="minorHAnsi" w:cstheme="minorBidi"/>
        </w:rPr>
        <w:t>just didn’t make sense to you?</w:t>
      </w:r>
    </w:p>
    <w:p w:rsidRPr="00E64526" w:rsidR="00C32B4B" w:rsidP="6F44B4C1" w:rsidRDefault="002275F7" w14:paraId="30E09CB7" w14:textId="03B9F35F">
      <w:pPr>
        <w:pStyle w:val="ListParagraph"/>
        <w:numPr>
          <w:ilvl w:val="0"/>
          <w:numId w:val="4"/>
        </w:numPr>
        <w:spacing w:line="271" w:lineRule="auto"/>
        <w:rPr>
          <w:rFonts w:asciiTheme="minorHAnsi" w:hAnsiTheme="minorHAnsi" w:cstheme="minorBidi"/>
        </w:rPr>
      </w:pPr>
      <w:r w:rsidRPr="6F44B4C1">
        <w:rPr>
          <w:rFonts w:asciiTheme="minorHAnsi" w:hAnsiTheme="minorHAnsi" w:cstheme="minorBidi"/>
        </w:rPr>
        <w:t>What do you think would m</w:t>
      </w:r>
      <w:r w:rsidRPr="6F44B4C1" w:rsidR="3494A49E">
        <w:rPr>
          <w:rFonts w:asciiTheme="minorHAnsi" w:hAnsiTheme="minorHAnsi" w:cstheme="minorBidi"/>
        </w:rPr>
        <w:t>ake the</w:t>
      </w:r>
      <w:r w:rsidRPr="6F44B4C1" w:rsidR="00BA5CEF">
        <w:rPr>
          <w:rFonts w:asciiTheme="minorHAnsi" w:hAnsiTheme="minorHAnsi" w:cstheme="minorBidi"/>
        </w:rPr>
        <w:t xml:space="preserve"> materials</w:t>
      </w:r>
      <w:r w:rsidRPr="6F44B4C1" w:rsidR="00E64526">
        <w:rPr>
          <w:rFonts w:asciiTheme="minorHAnsi" w:hAnsiTheme="minorHAnsi" w:cstheme="minorBidi"/>
        </w:rPr>
        <w:t xml:space="preserve"> </w:t>
      </w:r>
      <w:r w:rsidRPr="6F44B4C1" w:rsidR="3494A49E">
        <w:rPr>
          <w:rFonts w:asciiTheme="minorHAnsi" w:hAnsiTheme="minorHAnsi" w:cstheme="minorBidi"/>
        </w:rPr>
        <w:t>more</w:t>
      </w:r>
      <w:r w:rsidRPr="6F44B4C1" w:rsidR="0058394A">
        <w:rPr>
          <w:rFonts w:asciiTheme="minorHAnsi" w:hAnsiTheme="minorHAnsi" w:cstheme="minorBidi"/>
        </w:rPr>
        <w:t xml:space="preserve"> compelling</w:t>
      </w:r>
      <w:r w:rsidRPr="6F44B4C1" w:rsidR="3494A49E">
        <w:rPr>
          <w:rFonts w:asciiTheme="minorHAnsi" w:hAnsiTheme="minorHAnsi" w:cstheme="minorBidi"/>
        </w:rPr>
        <w:t>?</w:t>
      </w:r>
    </w:p>
    <w:p w:rsidRPr="007A4152" w:rsidR="00C32B4B" w:rsidP="5C38DA3E" w:rsidRDefault="22400853" w14:paraId="33E8D5FF" w14:textId="1EEBB47A">
      <w:pPr>
        <w:numPr>
          <w:ilvl w:val="0"/>
          <w:numId w:val="4"/>
        </w:numPr>
        <w:spacing w:line="271" w:lineRule="auto"/>
        <w:rPr>
          <w:rFonts w:asciiTheme="minorHAnsi" w:hAnsiTheme="minorHAnsi" w:cstheme="minorBidi"/>
        </w:rPr>
      </w:pPr>
      <w:r w:rsidRPr="5C38DA3E">
        <w:rPr>
          <w:rFonts w:asciiTheme="minorHAnsi" w:hAnsiTheme="minorHAnsi" w:cstheme="minorBidi"/>
        </w:rPr>
        <w:t xml:space="preserve">Is this topic </w:t>
      </w:r>
      <w:r w:rsidRPr="5C38DA3E" w:rsidR="5FBE98D0">
        <w:rPr>
          <w:rFonts w:asciiTheme="minorHAnsi" w:hAnsiTheme="minorHAnsi" w:cstheme="minorBidi"/>
        </w:rPr>
        <w:t>important</w:t>
      </w:r>
      <w:r w:rsidRPr="5C38DA3E">
        <w:rPr>
          <w:rFonts w:asciiTheme="minorHAnsi" w:hAnsiTheme="minorHAnsi" w:cstheme="minorBidi"/>
        </w:rPr>
        <w:t xml:space="preserve"> </w:t>
      </w:r>
      <w:r w:rsidRPr="5C38DA3E" w:rsidR="4A016720">
        <w:rPr>
          <w:rFonts w:asciiTheme="minorHAnsi" w:hAnsiTheme="minorHAnsi" w:cstheme="minorBidi"/>
        </w:rPr>
        <w:t>to</w:t>
      </w:r>
      <w:r w:rsidRPr="5C38DA3E">
        <w:rPr>
          <w:rFonts w:asciiTheme="minorHAnsi" w:hAnsiTheme="minorHAnsi" w:cstheme="minorBidi"/>
        </w:rPr>
        <w:t xml:space="preserve"> you</w:t>
      </w:r>
      <w:r w:rsidR="006E7B14">
        <w:rPr>
          <w:rFonts w:asciiTheme="minorHAnsi" w:hAnsiTheme="minorHAnsi" w:cstheme="minorBidi"/>
        </w:rPr>
        <w:t xml:space="preserve">, </w:t>
      </w:r>
      <w:r w:rsidRPr="5C38DA3E">
        <w:rPr>
          <w:rFonts w:asciiTheme="minorHAnsi" w:hAnsiTheme="minorHAnsi" w:cstheme="minorBidi"/>
        </w:rPr>
        <w:t>your community</w:t>
      </w:r>
      <w:r w:rsidR="006E7B14">
        <w:rPr>
          <w:rFonts w:asciiTheme="minorHAnsi" w:hAnsiTheme="minorHAnsi" w:cstheme="minorBidi"/>
        </w:rPr>
        <w:t xml:space="preserve">, or </w:t>
      </w:r>
      <w:r w:rsidRPr="5C38DA3E">
        <w:rPr>
          <w:rFonts w:asciiTheme="minorHAnsi" w:hAnsiTheme="minorHAnsi" w:cstheme="minorBidi"/>
        </w:rPr>
        <w:t xml:space="preserve">anyone you know? Tell me some reasons </w:t>
      </w:r>
      <w:r w:rsidRPr="5C38DA3E" w:rsidR="00666971">
        <w:rPr>
          <w:rFonts w:asciiTheme="minorHAnsi" w:hAnsiTheme="minorHAnsi" w:cstheme="minorBidi"/>
        </w:rPr>
        <w:t xml:space="preserve">why </w:t>
      </w:r>
      <w:r w:rsidRPr="5C38DA3E">
        <w:rPr>
          <w:rFonts w:asciiTheme="minorHAnsi" w:hAnsiTheme="minorHAnsi" w:cstheme="minorBidi"/>
        </w:rPr>
        <w:t>you say that.</w:t>
      </w:r>
    </w:p>
    <w:p w:rsidRPr="007A4152" w:rsidR="00C32B4B" w:rsidP="00C208D2" w:rsidRDefault="22400853" w14:paraId="0666765A" w14:textId="1C5134F7">
      <w:pPr>
        <w:numPr>
          <w:ilvl w:val="1"/>
          <w:numId w:val="4"/>
        </w:numPr>
        <w:spacing w:line="271" w:lineRule="auto"/>
        <w:rPr>
          <w:rFonts w:asciiTheme="minorHAnsi" w:hAnsiTheme="minorHAnsi" w:cstheme="minorHAnsi"/>
          <w:b/>
          <w:bCs/>
        </w:rPr>
      </w:pPr>
      <w:r w:rsidRPr="007A4152">
        <w:rPr>
          <w:rFonts w:asciiTheme="minorHAnsi" w:hAnsiTheme="minorHAnsi" w:cstheme="minorHAnsi"/>
          <w:b/>
          <w:bCs/>
        </w:rPr>
        <w:t xml:space="preserve">PROBE: </w:t>
      </w:r>
      <w:r w:rsidRPr="007A4152">
        <w:rPr>
          <w:rFonts w:asciiTheme="minorHAnsi" w:hAnsiTheme="minorHAnsi" w:cstheme="minorHAnsi"/>
        </w:rPr>
        <w:t>What topics do you believe will be more appealing for your peers?</w:t>
      </w:r>
    </w:p>
    <w:p w:rsidRPr="007A4152" w:rsidR="00C32B4B" w:rsidP="797195A2" w:rsidRDefault="22400853" w14:paraId="23D6FE97" w14:textId="7399AAA4">
      <w:pPr>
        <w:pStyle w:val="ListParagraph"/>
        <w:numPr>
          <w:ilvl w:val="0"/>
          <w:numId w:val="4"/>
        </w:numPr>
        <w:spacing w:line="271" w:lineRule="auto"/>
        <w:rPr>
          <w:rFonts w:asciiTheme="minorHAnsi" w:hAnsiTheme="minorHAnsi" w:cstheme="minorHAnsi"/>
        </w:rPr>
      </w:pPr>
      <w:r w:rsidRPr="007A4152">
        <w:rPr>
          <w:rFonts w:asciiTheme="minorHAnsi" w:hAnsiTheme="minorHAnsi" w:cstheme="minorHAnsi"/>
        </w:rPr>
        <w:t xml:space="preserve">What new insights did you gain from </w:t>
      </w:r>
      <w:r w:rsidRPr="007A4152" w:rsidR="429D08D5">
        <w:rPr>
          <w:rFonts w:asciiTheme="minorHAnsi" w:hAnsiTheme="minorHAnsi" w:cstheme="minorHAnsi"/>
        </w:rPr>
        <w:t xml:space="preserve">viewing/hearing </w:t>
      </w:r>
      <w:r w:rsidRPr="007A4152">
        <w:rPr>
          <w:rFonts w:asciiTheme="minorHAnsi" w:hAnsiTheme="minorHAnsi" w:cstheme="minorHAnsi"/>
        </w:rPr>
        <w:t>this conversation/topic?</w:t>
      </w:r>
    </w:p>
    <w:p w:rsidRPr="007A4152" w:rsidR="00C32B4B" w:rsidP="005E4C5E" w:rsidRDefault="00C32B4B" w14:paraId="09F19A8F" w14:textId="77777777">
      <w:pPr>
        <w:spacing w:line="271" w:lineRule="auto"/>
        <w:rPr>
          <w:rFonts w:asciiTheme="minorHAnsi" w:hAnsiTheme="minorHAnsi" w:cstheme="minorHAnsi"/>
        </w:rPr>
      </w:pPr>
    </w:p>
    <w:p w:rsidRPr="007A4152" w:rsidR="00C32B4B" w:rsidP="797195A2" w:rsidRDefault="22400853" w14:paraId="14C3202A" w14:textId="4C20E25F">
      <w:pPr>
        <w:pStyle w:val="ListParagraph"/>
        <w:widowControl w:val="0"/>
        <w:numPr>
          <w:ilvl w:val="0"/>
          <w:numId w:val="7"/>
        </w:numPr>
        <w:autoSpaceDE w:val="0"/>
        <w:autoSpaceDN w:val="0"/>
        <w:adjustRightInd w:val="0"/>
        <w:spacing w:after="40"/>
        <w:rPr>
          <w:rFonts w:asciiTheme="minorHAnsi" w:hAnsiTheme="minorHAnsi" w:cstheme="minorHAnsi"/>
          <w:b/>
          <w:bCs/>
        </w:rPr>
      </w:pPr>
      <w:r w:rsidRPr="007A4152">
        <w:rPr>
          <w:rFonts w:asciiTheme="minorHAnsi" w:hAnsiTheme="minorHAnsi" w:cstheme="minorHAnsi"/>
          <w:b/>
          <w:bCs/>
        </w:rPr>
        <w:t>IDENTIFICATION AND RELEVANCE</w:t>
      </w:r>
    </w:p>
    <w:p w:rsidRPr="007A4152" w:rsidR="00C32B4B" w:rsidP="00A84CFC" w:rsidRDefault="22400853" w14:paraId="026B97DF" w14:textId="4E7DE7B8">
      <w:pPr>
        <w:pStyle w:val="ListParagraph"/>
        <w:numPr>
          <w:ilvl w:val="0"/>
          <w:numId w:val="4"/>
        </w:numPr>
        <w:spacing w:line="271" w:lineRule="auto"/>
        <w:rPr>
          <w:rFonts w:asciiTheme="minorHAnsi" w:hAnsiTheme="minorHAnsi" w:cstheme="minorBidi"/>
          <w:b/>
          <w:bCs/>
        </w:rPr>
      </w:pPr>
      <w:r w:rsidRPr="5C38DA3E">
        <w:rPr>
          <w:rFonts w:asciiTheme="minorHAnsi" w:hAnsiTheme="minorHAnsi" w:cstheme="minorBidi"/>
        </w:rPr>
        <w:t xml:space="preserve">Who do you think </w:t>
      </w:r>
      <w:r w:rsidR="00A84CFC">
        <w:rPr>
          <w:rFonts w:asciiTheme="minorHAnsi" w:hAnsiTheme="minorHAnsi" w:cstheme="minorBidi"/>
        </w:rPr>
        <w:t>these materials are</w:t>
      </w:r>
      <w:r w:rsidRPr="5C38DA3E">
        <w:rPr>
          <w:rFonts w:asciiTheme="minorHAnsi" w:hAnsiTheme="minorHAnsi" w:cstheme="minorBidi"/>
        </w:rPr>
        <w:t xml:space="preserve"> for? </w:t>
      </w:r>
    </w:p>
    <w:p w:rsidRPr="007A4152" w:rsidR="00C32B4B" w:rsidP="5C38DA3E" w:rsidRDefault="22400853" w14:paraId="74AE0732" w14:textId="110DA97A">
      <w:pPr>
        <w:pStyle w:val="ListParagraph"/>
        <w:numPr>
          <w:ilvl w:val="0"/>
          <w:numId w:val="4"/>
        </w:numPr>
        <w:spacing w:line="271" w:lineRule="auto"/>
        <w:rPr>
          <w:rFonts w:asciiTheme="minorHAnsi" w:hAnsiTheme="minorHAnsi" w:cstheme="minorBidi"/>
        </w:rPr>
      </w:pPr>
      <w:r w:rsidRPr="5C38DA3E">
        <w:rPr>
          <w:rFonts w:asciiTheme="minorHAnsi" w:hAnsiTheme="minorHAnsi" w:cstheme="minorBidi"/>
        </w:rPr>
        <w:t>What makes you think that? Explain?</w:t>
      </w:r>
    </w:p>
    <w:p w:rsidRPr="007A4152" w:rsidR="00C32B4B" w:rsidP="797195A2" w:rsidRDefault="22400853" w14:paraId="53570A6B" w14:textId="13AE885D">
      <w:pPr>
        <w:pStyle w:val="ListParagraph"/>
        <w:numPr>
          <w:ilvl w:val="0"/>
          <w:numId w:val="4"/>
        </w:numPr>
        <w:spacing w:line="271" w:lineRule="auto"/>
        <w:rPr>
          <w:rFonts w:asciiTheme="minorHAnsi" w:hAnsiTheme="minorHAnsi" w:cstheme="minorHAnsi"/>
        </w:rPr>
      </w:pPr>
      <w:r w:rsidRPr="007A4152">
        <w:rPr>
          <w:rFonts w:asciiTheme="minorHAnsi" w:hAnsiTheme="minorHAnsi" w:cstheme="minorHAnsi"/>
        </w:rPr>
        <w:t>How do you think [the main audience] would react?</w:t>
      </w:r>
    </w:p>
    <w:p w:rsidRPr="007A4152" w:rsidR="00C32B4B" w:rsidP="4FAAE2BE" w:rsidRDefault="0284C3DD" w14:paraId="65839071" w14:textId="07A24D93">
      <w:pPr>
        <w:pStyle w:val="ListParagraph"/>
        <w:numPr>
          <w:ilvl w:val="0"/>
          <w:numId w:val="4"/>
        </w:numPr>
        <w:spacing w:line="271" w:lineRule="auto"/>
        <w:rPr>
          <w:rFonts w:asciiTheme="minorHAnsi" w:hAnsiTheme="minorHAnsi" w:cstheme="minorBidi"/>
        </w:rPr>
      </w:pPr>
      <w:r w:rsidRPr="4FAAE2BE">
        <w:rPr>
          <w:rFonts w:asciiTheme="minorHAnsi" w:hAnsiTheme="minorHAnsi" w:cstheme="minorBidi"/>
        </w:rPr>
        <w:t xml:space="preserve">How do you think </w:t>
      </w:r>
      <w:r w:rsidRPr="4FAAE2BE" w:rsidR="6281018F">
        <w:rPr>
          <w:rFonts w:asciiTheme="minorHAnsi" w:hAnsiTheme="minorHAnsi" w:cstheme="minorBidi"/>
        </w:rPr>
        <w:t xml:space="preserve">the </w:t>
      </w:r>
      <w:r w:rsidRPr="4FAAE2BE" w:rsidR="794C2E7D">
        <w:rPr>
          <w:rFonts w:asciiTheme="minorHAnsi" w:hAnsiTheme="minorHAnsi" w:cstheme="minorBidi"/>
        </w:rPr>
        <w:t>drug/</w:t>
      </w:r>
      <w:r w:rsidRPr="4FAAE2BE" w:rsidR="6281018F">
        <w:rPr>
          <w:rFonts w:asciiTheme="minorHAnsi" w:hAnsiTheme="minorHAnsi" w:cstheme="minorBidi"/>
        </w:rPr>
        <w:t xml:space="preserve">substance use </w:t>
      </w:r>
      <w:r w:rsidRPr="4FAAE2BE">
        <w:rPr>
          <w:rFonts w:asciiTheme="minorHAnsi" w:hAnsiTheme="minorHAnsi" w:cstheme="minorBidi"/>
        </w:rPr>
        <w:t xml:space="preserve">issues </w:t>
      </w:r>
      <w:r w:rsidRPr="4FAAE2BE" w:rsidR="709BB9B3">
        <w:rPr>
          <w:rFonts w:asciiTheme="minorHAnsi" w:hAnsiTheme="minorHAnsi" w:cstheme="minorBidi"/>
        </w:rPr>
        <w:t>shown affect</w:t>
      </w:r>
      <w:r w:rsidRPr="4FAAE2BE">
        <w:rPr>
          <w:rFonts w:asciiTheme="minorHAnsi" w:hAnsiTheme="minorHAnsi" w:cstheme="minorBidi"/>
        </w:rPr>
        <w:t xml:space="preserve"> you and your peers? Tell me some reasons you </w:t>
      </w:r>
      <w:r w:rsidRPr="4FAAE2BE" w:rsidR="00A84CFC">
        <w:rPr>
          <w:rFonts w:asciiTheme="minorHAnsi" w:hAnsiTheme="minorHAnsi" w:cstheme="minorBidi"/>
        </w:rPr>
        <w:t>think</w:t>
      </w:r>
      <w:r w:rsidR="00A84CFC">
        <w:rPr>
          <w:rFonts w:asciiTheme="minorHAnsi" w:hAnsiTheme="minorHAnsi" w:cstheme="minorBidi"/>
        </w:rPr>
        <w:t xml:space="preserve"> </w:t>
      </w:r>
      <w:r w:rsidRPr="4FAAE2BE" w:rsidR="30A53A18">
        <w:rPr>
          <w:rFonts w:asciiTheme="minorHAnsi" w:hAnsiTheme="minorHAnsi" w:cstheme="minorBidi"/>
        </w:rPr>
        <w:t>drug/</w:t>
      </w:r>
      <w:r w:rsidRPr="4FAAE2BE" w:rsidR="00A84CFC">
        <w:rPr>
          <w:rFonts w:asciiTheme="minorHAnsi" w:hAnsiTheme="minorHAnsi" w:cstheme="minorBidi"/>
        </w:rPr>
        <w:t>substance</w:t>
      </w:r>
      <w:r w:rsidR="00A84CFC">
        <w:rPr>
          <w:rFonts w:asciiTheme="minorHAnsi" w:hAnsiTheme="minorHAnsi" w:cstheme="minorBidi"/>
        </w:rPr>
        <w:t xml:space="preserve"> </w:t>
      </w:r>
      <w:r w:rsidRPr="4FAAE2BE" w:rsidR="6281018F">
        <w:rPr>
          <w:rFonts w:asciiTheme="minorHAnsi" w:hAnsiTheme="minorHAnsi" w:cstheme="minorBidi"/>
        </w:rPr>
        <w:t xml:space="preserve">use recovery </w:t>
      </w:r>
      <w:r w:rsidRPr="4FAAE2BE">
        <w:rPr>
          <w:rFonts w:asciiTheme="minorHAnsi" w:hAnsiTheme="minorHAnsi" w:cstheme="minorBidi"/>
        </w:rPr>
        <w:t>issue</w:t>
      </w:r>
      <w:r w:rsidRPr="4FAAE2BE" w:rsidR="501A9F05">
        <w:rPr>
          <w:rFonts w:asciiTheme="minorHAnsi" w:hAnsiTheme="minorHAnsi" w:cstheme="minorBidi"/>
        </w:rPr>
        <w:t>s</w:t>
      </w:r>
      <w:r w:rsidRPr="4FAAE2BE">
        <w:rPr>
          <w:rFonts w:asciiTheme="minorHAnsi" w:hAnsiTheme="minorHAnsi" w:cstheme="minorBidi"/>
        </w:rPr>
        <w:t xml:space="preserve"> </w:t>
      </w:r>
      <w:r w:rsidRPr="4FAAE2BE" w:rsidR="501A9F05">
        <w:rPr>
          <w:rFonts w:asciiTheme="minorHAnsi" w:hAnsiTheme="minorHAnsi" w:cstheme="minorBidi"/>
        </w:rPr>
        <w:t xml:space="preserve">are </w:t>
      </w:r>
      <w:r w:rsidRPr="4FAAE2BE">
        <w:rPr>
          <w:rFonts w:asciiTheme="minorHAnsi" w:hAnsiTheme="minorHAnsi" w:cstheme="minorBidi"/>
        </w:rPr>
        <w:t>important or not important issue</w:t>
      </w:r>
      <w:r w:rsidRPr="4FAAE2BE" w:rsidR="49969147">
        <w:rPr>
          <w:rFonts w:asciiTheme="minorHAnsi" w:hAnsiTheme="minorHAnsi" w:cstheme="minorBidi"/>
        </w:rPr>
        <w:t>s</w:t>
      </w:r>
      <w:r w:rsidRPr="4FAAE2BE">
        <w:rPr>
          <w:rFonts w:asciiTheme="minorHAnsi" w:hAnsiTheme="minorHAnsi" w:cstheme="minorBidi"/>
        </w:rPr>
        <w:t xml:space="preserve"> in your community?</w:t>
      </w:r>
    </w:p>
    <w:p w:rsidRPr="007A4152" w:rsidR="00C32B4B" w:rsidP="5C38DA3E" w:rsidRDefault="3494A49E" w14:paraId="034939B6" w14:textId="0C754A45">
      <w:pPr>
        <w:pStyle w:val="ListParagraph"/>
        <w:numPr>
          <w:ilvl w:val="0"/>
          <w:numId w:val="4"/>
        </w:numPr>
        <w:spacing w:line="271" w:lineRule="auto"/>
        <w:rPr>
          <w:rFonts w:asciiTheme="minorHAnsi" w:hAnsiTheme="minorHAnsi" w:cstheme="minorBidi"/>
        </w:rPr>
      </w:pPr>
      <w:r w:rsidRPr="5C38DA3E">
        <w:rPr>
          <w:rFonts w:asciiTheme="minorHAnsi" w:hAnsiTheme="minorHAnsi" w:cstheme="minorBidi"/>
        </w:rPr>
        <w:lastRenderedPageBreak/>
        <w:t>What else would you have like</w:t>
      </w:r>
      <w:r w:rsidRPr="5C38DA3E" w:rsidR="2C3B8DD8">
        <w:rPr>
          <w:rFonts w:asciiTheme="minorHAnsi" w:hAnsiTheme="minorHAnsi" w:cstheme="minorBidi"/>
        </w:rPr>
        <w:t>d</w:t>
      </w:r>
      <w:r w:rsidRPr="5C38DA3E">
        <w:rPr>
          <w:rFonts w:asciiTheme="minorHAnsi" w:hAnsiTheme="minorHAnsi" w:cstheme="minorBidi"/>
        </w:rPr>
        <w:t xml:space="preserve"> </w:t>
      </w:r>
      <w:r w:rsidRPr="5C38DA3E" w:rsidR="770E4249">
        <w:rPr>
          <w:rFonts w:asciiTheme="minorHAnsi" w:hAnsiTheme="minorHAnsi" w:cstheme="minorBidi"/>
        </w:rPr>
        <w:t>it</w:t>
      </w:r>
      <w:r w:rsidRPr="5C38DA3E">
        <w:rPr>
          <w:rFonts w:asciiTheme="minorHAnsi" w:hAnsiTheme="minorHAnsi" w:cstheme="minorBidi"/>
        </w:rPr>
        <w:t xml:space="preserve"> to discuss? Is there anything you want more information on?</w:t>
      </w:r>
    </w:p>
    <w:p w:rsidRPr="007A4152" w:rsidR="00C32B4B" w:rsidP="12901443" w:rsidRDefault="580E69B2" w14:paraId="0351C237" w14:textId="77777777">
      <w:pPr>
        <w:pStyle w:val="ListParagraph"/>
        <w:widowControl w:val="0"/>
        <w:numPr>
          <w:ilvl w:val="0"/>
          <w:numId w:val="7"/>
        </w:numPr>
        <w:tabs>
          <w:tab w:val="left" w:pos="720"/>
        </w:tabs>
        <w:autoSpaceDE w:val="0"/>
        <w:autoSpaceDN w:val="0"/>
        <w:adjustRightInd w:val="0"/>
        <w:spacing w:after="40" w:line="271" w:lineRule="auto"/>
        <w:rPr>
          <w:rFonts w:asciiTheme="minorHAnsi" w:hAnsiTheme="minorHAnsi" w:cstheme="minorBidi"/>
          <w:b/>
          <w:bCs/>
        </w:rPr>
      </w:pPr>
      <w:r w:rsidRPr="12901443">
        <w:rPr>
          <w:rFonts w:asciiTheme="minorHAnsi" w:hAnsiTheme="minorHAnsi" w:cstheme="minorBidi"/>
          <w:b/>
          <w:bCs/>
        </w:rPr>
        <w:t>ACCURACY</w:t>
      </w:r>
    </w:p>
    <w:p w:rsidRPr="007A4152" w:rsidR="00C32B4B" w:rsidP="00C32B4B" w:rsidRDefault="00BC6A03" w14:paraId="729458B1" w14:textId="42E1F1D3">
      <w:pPr>
        <w:numPr>
          <w:ilvl w:val="0"/>
          <w:numId w:val="9"/>
        </w:numPr>
        <w:tabs>
          <w:tab w:val="left" w:pos="720"/>
        </w:tabs>
        <w:spacing w:line="271" w:lineRule="auto"/>
        <w:rPr>
          <w:rFonts w:asciiTheme="minorHAnsi" w:hAnsiTheme="minorHAnsi" w:cstheme="minorBidi"/>
        </w:rPr>
      </w:pPr>
      <w:r w:rsidRPr="7D79BC01">
        <w:rPr>
          <w:rFonts w:asciiTheme="minorHAnsi" w:hAnsiTheme="minorHAnsi" w:cstheme="minorBidi"/>
        </w:rPr>
        <w:t>What specifically i</w:t>
      </w:r>
      <w:r w:rsidRPr="7D79BC01" w:rsidR="003F52C4">
        <w:rPr>
          <w:rFonts w:asciiTheme="minorHAnsi" w:hAnsiTheme="minorHAnsi" w:cstheme="minorBidi"/>
        </w:rPr>
        <w:t xml:space="preserve">n the </w:t>
      </w:r>
      <w:r w:rsidRPr="7D79BC01" w:rsidR="00AA014F">
        <w:rPr>
          <w:rFonts w:asciiTheme="minorHAnsi" w:hAnsiTheme="minorHAnsi" w:cstheme="minorBidi"/>
        </w:rPr>
        <w:t>_</w:t>
      </w:r>
      <w:r w:rsidRPr="7D79BC01" w:rsidR="22400853">
        <w:rPr>
          <w:rFonts w:asciiTheme="minorHAnsi" w:hAnsiTheme="minorHAnsi" w:cstheme="minorBidi"/>
        </w:rPr>
        <w:t>_______</w:t>
      </w:r>
      <w:r w:rsidR="002140BF">
        <w:rPr>
          <w:rFonts w:asciiTheme="minorHAnsi" w:hAnsiTheme="minorHAnsi" w:cstheme="minorBidi"/>
        </w:rPr>
        <w:t>materials are</w:t>
      </w:r>
      <w:r w:rsidR="22400853">
        <w:rPr>
          <w:rFonts w:asciiTheme="minorHAnsi" w:hAnsiTheme="minorHAnsi" w:cstheme="minorBidi"/>
        </w:rPr>
        <w:t xml:space="preserve"> </w:t>
      </w:r>
      <w:r w:rsidRPr="7D79BC01" w:rsidR="22400853">
        <w:rPr>
          <w:rFonts w:asciiTheme="minorHAnsi" w:hAnsiTheme="minorHAnsi" w:cstheme="minorBidi"/>
        </w:rPr>
        <w:t>especially realistic?</w:t>
      </w:r>
    </w:p>
    <w:p w:rsidRPr="007A4152" w:rsidR="00C32B4B" w:rsidP="008560D3" w:rsidRDefault="00C32B4B" w14:paraId="401B858F" w14:textId="77777777">
      <w:pPr>
        <w:numPr>
          <w:ilvl w:val="1"/>
          <w:numId w:val="9"/>
        </w:numPr>
        <w:tabs>
          <w:tab w:val="left" w:pos="720"/>
        </w:tabs>
        <w:spacing w:line="271" w:lineRule="auto"/>
        <w:rPr>
          <w:rFonts w:asciiTheme="minorHAnsi" w:hAnsiTheme="minorHAnsi" w:cstheme="minorHAnsi"/>
        </w:rPr>
      </w:pPr>
      <w:r w:rsidRPr="007A4152">
        <w:rPr>
          <w:rFonts w:asciiTheme="minorHAnsi" w:hAnsiTheme="minorHAnsi" w:cstheme="minorHAnsi"/>
          <w:b/>
        </w:rPr>
        <w:t>PROBE</w:t>
      </w:r>
      <w:r w:rsidRPr="007A4152">
        <w:rPr>
          <w:rFonts w:asciiTheme="minorHAnsi" w:hAnsiTheme="minorHAnsi" w:cstheme="minorHAnsi"/>
        </w:rPr>
        <w:t>:  Did the script remind you of any person or situation you’ve known or heard about?</w:t>
      </w:r>
    </w:p>
    <w:p w:rsidRPr="007A4152" w:rsidR="00C32B4B" w:rsidP="00C32B4B" w:rsidRDefault="001312C6" w14:paraId="7ADF9364" w14:textId="56D13C8A">
      <w:pPr>
        <w:numPr>
          <w:ilvl w:val="0"/>
          <w:numId w:val="9"/>
        </w:numPr>
        <w:spacing w:line="271" w:lineRule="auto"/>
        <w:rPr>
          <w:rFonts w:asciiTheme="minorHAnsi" w:hAnsiTheme="minorHAnsi" w:cstheme="minorBidi"/>
        </w:rPr>
      </w:pPr>
      <w:r w:rsidRPr="7D79BC01">
        <w:rPr>
          <w:rFonts w:asciiTheme="minorHAnsi" w:hAnsiTheme="minorHAnsi" w:cstheme="minorBidi"/>
        </w:rPr>
        <w:t xml:space="preserve">What specifically in </w:t>
      </w:r>
      <w:r w:rsidRPr="7D79BC01" w:rsidR="00AA014F">
        <w:rPr>
          <w:rFonts w:asciiTheme="minorHAnsi" w:hAnsiTheme="minorHAnsi" w:cstheme="minorBidi"/>
        </w:rPr>
        <w:t>the _</w:t>
      </w:r>
      <w:r w:rsidRPr="7D79BC01" w:rsidR="22400853">
        <w:rPr>
          <w:rFonts w:asciiTheme="minorHAnsi" w:hAnsiTheme="minorHAnsi" w:cstheme="minorBidi"/>
        </w:rPr>
        <w:t>_______</w:t>
      </w:r>
      <w:r w:rsidR="002140BF">
        <w:rPr>
          <w:rFonts w:asciiTheme="minorHAnsi" w:hAnsiTheme="minorHAnsi" w:cstheme="minorBidi"/>
        </w:rPr>
        <w:t xml:space="preserve">materials </w:t>
      </w:r>
      <w:r w:rsidRPr="7D79BC01" w:rsidR="00AA014F">
        <w:rPr>
          <w:rFonts w:asciiTheme="minorHAnsi" w:hAnsiTheme="minorHAnsi" w:cstheme="minorBidi"/>
        </w:rPr>
        <w:t>aren’t</w:t>
      </w:r>
      <w:r w:rsidRPr="7D79BC01" w:rsidR="22400853">
        <w:rPr>
          <w:rFonts w:asciiTheme="minorHAnsi" w:hAnsiTheme="minorHAnsi" w:cstheme="minorBidi"/>
        </w:rPr>
        <w:t xml:space="preserve"> realistic?</w:t>
      </w:r>
    </w:p>
    <w:p w:rsidRPr="007A4152" w:rsidR="00C32B4B" w:rsidP="5C38DA3E" w:rsidRDefault="22400853" w14:paraId="0FBCFE48" w14:textId="77777777">
      <w:pPr>
        <w:numPr>
          <w:ilvl w:val="0"/>
          <w:numId w:val="9"/>
        </w:numPr>
        <w:spacing w:line="271" w:lineRule="auto"/>
        <w:rPr>
          <w:rFonts w:asciiTheme="minorHAnsi" w:hAnsiTheme="minorHAnsi" w:cstheme="minorBidi"/>
        </w:rPr>
      </w:pPr>
      <w:r w:rsidRPr="5C38DA3E">
        <w:rPr>
          <w:rFonts w:asciiTheme="minorHAnsi" w:hAnsiTheme="minorHAnsi" w:cstheme="minorBidi"/>
        </w:rPr>
        <w:t>Was there anything in _______</w:t>
      </w:r>
      <w:r w:rsidRPr="5C38DA3E" w:rsidR="54EFAD21">
        <w:rPr>
          <w:rFonts w:asciiTheme="minorHAnsi" w:hAnsiTheme="minorHAnsi" w:cstheme="minorBidi"/>
        </w:rPr>
        <w:t xml:space="preserve">_ </w:t>
      </w:r>
      <w:r w:rsidR="002140BF">
        <w:rPr>
          <w:rFonts w:asciiTheme="minorHAnsi" w:hAnsiTheme="minorHAnsi" w:cstheme="minorBidi"/>
        </w:rPr>
        <w:t>materials</w:t>
      </w:r>
      <w:r w:rsidRPr="5C38DA3E">
        <w:rPr>
          <w:rFonts w:asciiTheme="minorHAnsi" w:hAnsiTheme="minorHAnsi" w:cstheme="minorBidi"/>
        </w:rPr>
        <w:t xml:space="preserve"> that troubled you in any</w:t>
      </w:r>
      <w:r w:rsidRPr="5C38DA3E" w:rsidR="22AFF92D">
        <w:rPr>
          <w:rFonts w:asciiTheme="minorHAnsi" w:hAnsiTheme="minorHAnsi" w:cstheme="minorBidi"/>
        </w:rPr>
        <w:t xml:space="preserve"> </w:t>
      </w:r>
      <w:r w:rsidRPr="5C38DA3E">
        <w:rPr>
          <w:rFonts w:asciiTheme="minorHAnsi" w:hAnsiTheme="minorHAnsi" w:cstheme="minorBidi"/>
        </w:rPr>
        <w:t>way? What? Why?</w:t>
      </w:r>
    </w:p>
    <w:p w:rsidRPr="008560D3" w:rsidR="00C32B4B" w:rsidP="008560D3" w:rsidRDefault="00C32B4B" w14:paraId="5018DD7F" w14:textId="69557D83">
      <w:pPr>
        <w:numPr>
          <w:ilvl w:val="1"/>
          <w:numId w:val="9"/>
        </w:numPr>
        <w:spacing w:line="271" w:lineRule="auto"/>
        <w:rPr>
          <w:rFonts w:asciiTheme="minorHAnsi" w:hAnsiTheme="minorHAnsi" w:cstheme="minorBidi"/>
        </w:rPr>
      </w:pPr>
      <w:r w:rsidRPr="007A4152">
        <w:rPr>
          <w:rFonts w:asciiTheme="minorHAnsi" w:hAnsiTheme="minorHAnsi" w:cstheme="minorHAnsi"/>
          <w:b/>
          <w:bCs/>
        </w:rPr>
        <w:t>PROBE</w:t>
      </w:r>
      <w:r w:rsidRPr="007A4152">
        <w:rPr>
          <w:rFonts w:asciiTheme="minorHAnsi" w:hAnsiTheme="minorHAnsi" w:cstheme="minorHAnsi"/>
          <w:b/>
        </w:rPr>
        <w:t xml:space="preserve">: </w:t>
      </w:r>
      <w:r w:rsidRPr="007A4152">
        <w:rPr>
          <w:rFonts w:asciiTheme="minorHAnsi" w:hAnsiTheme="minorHAnsi" w:cstheme="minorHAnsi"/>
        </w:rPr>
        <w:t>Any particular words or phrases?</w:t>
      </w:r>
    </w:p>
    <w:p w:rsidRPr="007A4152" w:rsidR="00C32B4B" w:rsidP="00C32B4B" w:rsidRDefault="002140BF" w14:paraId="64F638C3" w14:textId="0D16D209">
      <w:pPr>
        <w:numPr>
          <w:ilvl w:val="0"/>
          <w:numId w:val="9"/>
        </w:numPr>
        <w:spacing w:line="271" w:lineRule="auto"/>
        <w:rPr>
          <w:rFonts w:asciiTheme="minorHAnsi" w:hAnsiTheme="minorHAnsi" w:cstheme="minorHAnsi"/>
        </w:rPr>
      </w:pPr>
      <w:r>
        <w:rPr>
          <w:rFonts w:asciiTheme="minorHAnsi" w:hAnsiTheme="minorHAnsi" w:cstheme="minorHAnsi"/>
        </w:rPr>
        <w:t xml:space="preserve">What, if anything, was the most authentic part of these materials? </w:t>
      </w:r>
    </w:p>
    <w:p w:rsidRPr="007A4152" w:rsidR="00C32B4B" w:rsidP="00C32B4B" w:rsidRDefault="00C32B4B" w14:paraId="54EC72B2" w14:textId="77777777">
      <w:pPr>
        <w:spacing w:line="271" w:lineRule="auto"/>
        <w:ind w:left="720" w:firstLine="360"/>
        <w:rPr>
          <w:rFonts w:asciiTheme="minorHAnsi" w:hAnsiTheme="minorHAnsi" w:cstheme="minorHAnsi"/>
          <w:bCs/>
        </w:rPr>
      </w:pPr>
    </w:p>
    <w:p w:rsidRPr="00B21E2D" w:rsidR="0064429C" w:rsidP="00A84CFC" w:rsidRDefault="2C1DAB35" w14:paraId="5F6195CD" w14:textId="3E50472A">
      <w:pPr>
        <w:spacing w:line="271" w:lineRule="auto"/>
        <w:rPr>
          <w:rFonts w:asciiTheme="minorHAnsi" w:hAnsiTheme="minorHAnsi" w:cstheme="minorBidi"/>
          <w:b/>
        </w:rPr>
      </w:pPr>
      <w:r w:rsidRPr="36F23716">
        <w:rPr>
          <w:rFonts w:asciiTheme="minorHAnsi" w:hAnsiTheme="minorHAnsi" w:cstheme="minorBidi"/>
          <w:b/>
        </w:rPr>
        <w:t xml:space="preserve">PROBE CREATIVE ELEMENTS </w:t>
      </w:r>
      <w:r w:rsidRPr="36F23716" w:rsidR="26DD5BB8">
        <w:rPr>
          <w:rFonts w:asciiTheme="minorHAnsi" w:hAnsiTheme="minorHAnsi" w:cstheme="minorBidi"/>
          <w:b/>
        </w:rPr>
        <w:t xml:space="preserve">AND SPECIFIC </w:t>
      </w:r>
      <w:r w:rsidRPr="36F23716" w:rsidR="26DD5BB8">
        <w:rPr>
          <w:rFonts w:asciiTheme="minorHAnsi" w:hAnsiTheme="minorHAnsi" w:cstheme="minorBidi"/>
          <w:b/>
          <w:bCs/>
        </w:rPr>
        <w:t>MESSAGING</w:t>
      </w:r>
      <w:r w:rsidRPr="36F23716" w:rsidR="26DD5BB8">
        <w:rPr>
          <w:rFonts w:asciiTheme="minorHAnsi" w:hAnsiTheme="minorHAnsi" w:cstheme="minorBidi"/>
          <w:b/>
        </w:rPr>
        <w:t xml:space="preserve"> </w:t>
      </w:r>
      <w:r w:rsidRPr="36F23716">
        <w:rPr>
          <w:rFonts w:asciiTheme="minorHAnsi" w:hAnsiTheme="minorHAnsi" w:cstheme="minorBidi"/>
          <w:b/>
        </w:rPr>
        <w:t xml:space="preserve">OF </w:t>
      </w:r>
      <w:r w:rsidRPr="36F23716" w:rsidR="1ABF83C5">
        <w:rPr>
          <w:rFonts w:asciiTheme="minorHAnsi" w:hAnsiTheme="minorHAnsi" w:cstheme="minorBidi"/>
          <w:b/>
        </w:rPr>
        <w:t>THE</w:t>
      </w:r>
      <w:r w:rsidRPr="36F23716">
        <w:rPr>
          <w:rFonts w:asciiTheme="minorHAnsi" w:hAnsiTheme="minorHAnsi" w:cstheme="minorBidi"/>
          <w:b/>
        </w:rPr>
        <w:t xml:space="preserve"> </w:t>
      </w:r>
      <w:r w:rsidRPr="057A0CF1">
        <w:rPr>
          <w:rFonts w:asciiTheme="minorHAnsi" w:hAnsiTheme="minorHAnsi" w:cstheme="minorBidi"/>
          <w:b/>
          <w:bCs/>
        </w:rPr>
        <w:t>MATERIALS</w:t>
      </w:r>
      <w:r w:rsidRPr="36F23716">
        <w:rPr>
          <w:rFonts w:asciiTheme="minorHAnsi" w:hAnsiTheme="minorHAnsi" w:cstheme="minorBidi"/>
          <w:b/>
        </w:rPr>
        <w:t>.</w:t>
      </w:r>
    </w:p>
    <w:p w:rsidR="00877DD2" w:rsidP="00A84CFC" w:rsidRDefault="00877DD2" w14:paraId="54847CC8" w14:textId="1729B9D4">
      <w:pPr>
        <w:spacing w:line="271" w:lineRule="auto"/>
        <w:rPr>
          <w:rFonts w:asciiTheme="minorHAnsi" w:hAnsiTheme="minorHAnsi" w:cstheme="minorBidi"/>
        </w:rPr>
      </w:pPr>
      <w:r>
        <w:rPr>
          <w:rFonts w:asciiTheme="minorHAnsi" w:hAnsiTheme="minorHAnsi" w:cstheme="minorBidi"/>
        </w:rPr>
        <w:t>[MODERATOR: SHARE MATERIALS</w:t>
      </w:r>
      <w:r w:rsidR="00305140">
        <w:rPr>
          <w:rFonts w:asciiTheme="minorHAnsi" w:hAnsiTheme="minorHAnsi" w:cstheme="minorBidi"/>
        </w:rPr>
        <w:t xml:space="preserve"> AGAIN IF NEEDED OR REQUESTED</w:t>
      </w:r>
      <w:r>
        <w:rPr>
          <w:rFonts w:asciiTheme="minorHAnsi" w:hAnsiTheme="minorHAnsi" w:cstheme="minorBidi"/>
        </w:rPr>
        <w:t>]</w:t>
      </w:r>
    </w:p>
    <w:p w:rsidRPr="00A84CFC" w:rsidR="007C0900" w:rsidP="00A84CFC" w:rsidRDefault="16FD17A4" w14:paraId="7F23EB8A" w14:textId="306CAF0E">
      <w:pPr>
        <w:spacing w:line="271" w:lineRule="auto"/>
        <w:rPr>
          <w:rFonts w:asciiTheme="minorHAnsi" w:hAnsiTheme="minorHAnsi" w:cstheme="minorBidi"/>
        </w:rPr>
      </w:pPr>
      <w:r w:rsidRPr="00A84CFC">
        <w:rPr>
          <w:rFonts w:asciiTheme="minorHAnsi" w:hAnsiTheme="minorHAnsi" w:cstheme="minorBidi"/>
        </w:rPr>
        <w:t>The</w:t>
      </w:r>
      <w:r w:rsidRPr="00A84CFC" w:rsidR="240F10DC">
        <w:rPr>
          <w:rFonts w:asciiTheme="minorHAnsi" w:hAnsiTheme="minorHAnsi" w:cstheme="minorBidi"/>
        </w:rPr>
        <w:t xml:space="preserve"> </w:t>
      </w:r>
      <w:r w:rsidRPr="00A84CFC" w:rsidR="73D8B424">
        <w:rPr>
          <w:rFonts w:asciiTheme="minorHAnsi" w:hAnsiTheme="minorHAnsi" w:cstheme="minorBidi"/>
        </w:rPr>
        <w:t xml:space="preserve">goal of this </w:t>
      </w:r>
      <w:r w:rsidR="00A84CFC">
        <w:rPr>
          <w:rFonts w:asciiTheme="minorHAnsi" w:hAnsiTheme="minorHAnsi" w:cstheme="minorBidi"/>
        </w:rPr>
        <w:t xml:space="preserve">campaign </w:t>
      </w:r>
      <w:r w:rsidRPr="00A84CFC" w:rsidR="73D8B424">
        <w:rPr>
          <w:rFonts w:asciiTheme="minorHAnsi" w:hAnsiTheme="minorHAnsi" w:cstheme="minorBidi"/>
        </w:rPr>
        <w:t xml:space="preserve">and other accompanying materials is </w:t>
      </w:r>
      <w:r w:rsidRPr="00A84CFC" w:rsidR="240F10DC">
        <w:rPr>
          <w:rFonts w:asciiTheme="minorHAnsi" w:hAnsiTheme="minorHAnsi" w:cstheme="minorBidi"/>
        </w:rPr>
        <w:t xml:space="preserve">to help young adults better understand and harness the power of the people and resources in their communities to recover </w:t>
      </w:r>
      <w:r w:rsidRPr="00A84CFC" w:rsidR="00A84CFC">
        <w:rPr>
          <w:rFonts w:asciiTheme="minorHAnsi" w:hAnsiTheme="minorHAnsi" w:cstheme="minorBidi"/>
        </w:rPr>
        <w:t>from</w:t>
      </w:r>
      <w:r w:rsidR="00A84CFC">
        <w:rPr>
          <w:rFonts w:asciiTheme="minorHAnsi" w:hAnsiTheme="minorHAnsi" w:cstheme="minorBidi"/>
        </w:rPr>
        <w:t xml:space="preserve"> </w:t>
      </w:r>
      <w:r w:rsidRPr="00A84CFC" w:rsidR="3D2F15C3">
        <w:rPr>
          <w:rFonts w:asciiTheme="minorHAnsi" w:hAnsiTheme="minorHAnsi" w:cstheme="minorBidi"/>
        </w:rPr>
        <w:t>drug/</w:t>
      </w:r>
      <w:r w:rsidRPr="00A84CFC" w:rsidR="240F10DC">
        <w:rPr>
          <w:rFonts w:asciiTheme="minorHAnsi" w:hAnsiTheme="minorHAnsi" w:cstheme="minorBidi"/>
        </w:rPr>
        <w:t>substance addiction.</w:t>
      </w:r>
      <w:r w:rsidRPr="00A84CFC" w:rsidR="7098A590">
        <w:rPr>
          <w:rFonts w:asciiTheme="minorHAnsi" w:hAnsiTheme="minorHAnsi" w:cstheme="minorBidi"/>
        </w:rPr>
        <w:t xml:space="preserve"> </w:t>
      </w:r>
      <w:r w:rsidRPr="00A84CFC" w:rsidR="6D2E8978">
        <w:rPr>
          <w:rFonts w:asciiTheme="minorHAnsi" w:hAnsiTheme="minorHAnsi" w:cstheme="minorBidi"/>
        </w:rPr>
        <w:t>With this in mind</w:t>
      </w:r>
      <w:r w:rsidRPr="00A84CFC" w:rsidR="286CCF95">
        <w:rPr>
          <w:rFonts w:asciiTheme="minorHAnsi" w:hAnsiTheme="minorHAnsi" w:cstheme="minorBidi"/>
        </w:rPr>
        <w:t>:</w:t>
      </w:r>
    </w:p>
    <w:p w:rsidRPr="00A84CFC" w:rsidR="005D3197" w:rsidP="5C38DA3E" w:rsidRDefault="002140BF" w14:paraId="2E5DDE76" w14:textId="5A639B6A">
      <w:pPr>
        <w:pStyle w:val="ListParagraph"/>
        <w:numPr>
          <w:ilvl w:val="0"/>
          <w:numId w:val="9"/>
        </w:numPr>
        <w:spacing w:line="271" w:lineRule="auto"/>
        <w:rPr>
          <w:rFonts w:asciiTheme="minorHAnsi" w:hAnsiTheme="minorHAnsi" w:cstheme="minorBidi"/>
        </w:rPr>
      </w:pPr>
      <w:r>
        <w:rPr>
          <w:rFonts w:asciiTheme="minorHAnsi" w:hAnsiTheme="minorHAnsi" w:cstheme="minorBidi"/>
        </w:rPr>
        <w:t>How</w:t>
      </w:r>
      <w:r w:rsidRPr="00A84CFC" w:rsidR="008C1ED9">
        <w:rPr>
          <w:rFonts w:asciiTheme="minorHAnsi" w:hAnsiTheme="minorHAnsi" w:cstheme="minorBidi"/>
        </w:rPr>
        <w:t xml:space="preserve"> did </w:t>
      </w:r>
      <w:r w:rsidR="00A84CFC">
        <w:rPr>
          <w:rFonts w:asciiTheme="minorHAnsi" w:hAnsiTheme="minorHAnsi" w:cstheme="minorBidi"/>
        </w:rPr>
        <w:t xml:space="preserve">the materials </w:t>
      </w:r>
      <w:r w:rsidRPr="00A84CFC" w:rsidR="008C1ED9">
        <w:rPr>
          <w:rFonts w:asciiTheme="minorHAnsi" w:hAnsiTheme="minorHAnsi" w:cstheme="minorBidi"/>
        </w:rPr>
        <w:t xml:space="preserve">do </w:t>
      </w:r>
      <w:r w:rsidRPr="00A84CFC" w:rsidR="00D63741">
        <w:rPr>
          <w:rFonts w:asciiTheme="minorHAnsi" w:hAnsiTheme="minorHAnsi" w:cstheme="minorBidi"/>
        </w:rPr>
        <w:t xml:space="preserve">well </w:t>
      </w:r>
      <w:r>
        <w:rPr>
          <w:rFonts w:asciiTheme="minorHAnsi" w:hAnsiTheme="minorHAnsi" w:cstheme="minorBidi"/>
        </w:rPr>
        <w:t>in communicating</w:t>
      </w:r>
      <w:r w:rsidRPr="00A84CFC" w:rsidR="00D63741">
        <w:rPr>
          <w:rFonts w:asciiTheme="minorHAnsi" w:hAnsiTheme="minorHAnsi" w:cstheme="minorBidi"/>
        </w:rPr>
        <w:t xml:space="preserve"> th</w:t>
      </w:r>
      <w:r w:rsidRPr="00A84CFC" w:rsidR="00E67F13">
        <w:rPr>
          <w:rFonts w:asciiTheme="minorHAnsi" w:hAnsiTheme="minorHAnsi" w:cstheme="minorBidi"/>
        </w:rPr>
        <w:t>e intended</w:t>
      </w:r>
      <w:r w:rsidRPr="00A84CFC" w:rsidR="00D63741">
        <w:rPr>
          <w:rFonts w:asciiTheme="minorHAnsi" w:hAnsiTheme="minorHAnsi" w:cstheme="minorBidi"/>
        </w:rPr>
        <w:t xml:space="preserve"> </w:t>
      </w:r>
      <w:r w:rsidRPr="00A84CFC" w:rsidR="3B25B7E2">
        <w:rPr>
          <w:rFonts w:asciiTheme="minorHAnsi" w:hAnsiTheme="minorHAnsi" w:cstheme="minorBidi"/>
        </w:rPr>
        <w:t>goal/</w:t>
      </w:r>
      <w:r w:rsidRPr="00A84CFC" w:rsidR="00D63741">
        <w:rPr>
          <w:rFonts w:asciiTheme="minorHAnsi" w:hAnsiTheme="minorHAnsi" w:cstheme="minorBidi"/>
        </w:rPr>
        <w:t>message</w:t>
      </w:r>
      <w:r w:rsidRPr="00A84CFC" w:rsidR="00686F96">
        <w:rPr>
          <w:rFonts w:asciiTheme="minorHAnsi" w:hAnsiTheme="minorHAnsi" w:cstheme="minorBidi"/>
        </w:rPr>
        <w:t>?</w:t>
      </w:r>
    </w:p>
    <w:p w:rsidRPr="00A84CFC" w:rsidR="00696498" w:rsidP="00DD48C1" w:rsidRDefault="00686F96" w14:paraId="03C7992D" w14:textId="0C1A1140">
      <w:pPr>
        <w:pStyle w:val="ListParagraph"/>
        <w:numPr>
          <w:ilvl w:val="0"/>
          <w:numId w:val="9"/>
        </w:numPr>
        <w:spacing w:line="271" w:lineRule="auto"/>
        <w:rPr>
          <w:rFonts w:asciiTheme="minorHAnsi" w:hAnsiTheme="minorHAnsi" w:cstheme="minorBidi"/>
        </w:rPr>
      </w:pPr>
      <w:r w:rsidRPr="00A84CFC">
        <w:rPr>
          <w:rFonts w:asciiTheme="minorHAnsi" w:hAnsiTheme="minorHAnsi" w:cstheme="minorBidi"/>
        </w:rPr>
        <w:t xml:space="preserve">What could </w:t>
      </w:r>
      <w:r w:rsidR="00531C5F">
        <w:rPr>
          <w:rFonts w:asciiTheme="minorHAnsi" w:hAnsiTheme="minorHAnsi" w:cstheme="minorBidi"/>
        </w:rPr>
        <w:t>the materials</w:t>
      </w:r>
      <w:r w:rsidRPr="00A84CFC">
        <w:rPr>
          <w:rFonts w:asciiTheme="minorHAnsi" w:hAnsiTheme="minorHAnsi" w:cstheme="minorBidi"/>
        </w:rPr>
        <w:t xml:space="preserve"> have done better?</w:t>
      </w:r>
    </w:p>
    <w:p w:rsidRPr="00A84CFC" w:rsidR="005200F3" w:rsidP="5C38DA3E" w:rsidRDefault="00B21E2D" w14:paraId="3B0C4A90" w14:textId="5C765301">
      <w:pPr>
        <w:pStyle w:val="ListParagraph"/>
        <w:numPr>
          <w:ilvl w:val="0"/>
          <w:numId w:val="9"/>
        </w:numPr>
        <w:spacing w:line="271" w:lineRule="auto"/>
        <w:rPr>
          <w:rFonts w:asciiTheme="minorHAnsi" w:hAnsiTheme="minorHAnsi" w:eastAsiaTheme="minorEastAsia" w:cstheme="minorBidi"/>
        </w:rPr>
      </w:pPr>
      <w:r w:rsidRPr="00A84CFC">
        <w:rPr>
          <w:rFonts w:asciiTheme="minorHAnsi" w:hAnsiTheme="minorHAnsi" w:cstheme="minorBidi"/>
        </w:rPr>
        <w:t>What other recommendations would you make</w:t>
      </w:r>
      <w:r w:rsidRPr="00A84CFC" w:rsidR="005D3197">
        <w:rPr>
          <w:rFonts w:asciiTheme="minorHAnsi" w:hAnsiTheme="minorHAnsi" w:cstheme="minorBidi"/>
        </w:rPr>
        <w:t xml:space="preserve"> to</w:t>
      </w:r>
      <w:r w:rsidRPr="00A84CFC" w:rsidR="759D3A88">
        <w:rPr>
          <w:rFonts w:asciiTheme="minorHAnsi" w:hAnsiTheme="minorHAnsi" w:cstheme="minorBidi"/>
        </w:rPr>
        <w:t xml:space="preserve"> </w:t>
      </w:r>
      <w:r w:rsidR="00531C5F">
        <w:rPr>
          <w:rFonts w:asciiTheme="minorHAnsi" w:hAnsiTheme="minorHAnsi" w:cstheme="minorBidi"/>
        </w:rPr>
        <w:t>better</w:t>
      </w:r>
      <w:r w:rsidRPr="00A84CFC" w:rsidR="759D3A88">
        <w:rPr>
          <w:rFonts w:asciiTheme="minorHAnsi" w:hAnsiTheme="minorHAnsi" w:cstheme="minorBidi"/>
        </w:rPr>
        <w:t xml:space="preserve"> communicate the intended goal/message</w:t>
      </w:r>
      <w:r w:rsidRPr="00A84CFC" w:rsidR="005D3197">
        <w:rPr>
          <w:rFonts w:asciiTheme="minorHAnsi" w:hAnsiTheme="minorHAnsi" w:cstheme="minorBidi"/>
        </w:rPr>
        <w:t xml:space="preserve"> </w:t>
      </w:r>
      <w:r w:rsidRPr="00A84CFC" w:rsidR="2E348401">
        <w:rPr>
          <w:rFonts w:asciiTheme="minorHAnsi" w:hAnsiTheme="minorHAnsi" w:cstheme="minorBidi"/>
        </w:rPr>
        <w:t xml:space="preserve">in </w:t>
      </w:r>
      <w:r w:rsidR="00A84CFC">
        <w:rPr>
          <w:rFonts w:asciiTheme="minorHAnsi" w:hAnsiTheme="minorHAnsi" w:cstheme="minorBidi"/>
        </w:rPr>
        <w:t>these materials</w:t>
      </w:r>
      <w:r w:rsidRPr="00A84CFC" w:rsidR="00E67F13">
        <w:rPr>
          <w:rFonts w:asciiTheme="minorHAnsi" w:hAnsiTheme="minorHAnsi" w:cstheme="minorBidi"/>
        </w:rPr>
        <w:t>?</w:t>
      </w:r>
    </w:p>
    <w:p w:rsidRPr="007A4152" w:rsidR="00C32B4B" w:rsidP="00C32B4B" w:rsidRDefault="00C32B4B" w14:paraId="1A91CD27" w14:textId="15C097E2">
      <w:pPr>
        <w:ind w:left="720"/>
        <w:rPr>
          <w:rFonts w:asciiTheme="minorHAnsi" w:hAnsiTheme="minorHAnsi" w:cstheme="minorHAnsi"/>
          <w:b/>
          <w:bCs/>
        </w:rPr>
      </w:pPr>
    </w:p>
    <w:p w:rsidRPr="007A4152" w:rsidR="00C32B4B" w:rsidP="00721E2E" w:rsidRDefault="00C32B4B" w14:paraId="3494675E" w14:textId="77777777">
      <w:pPr>
        <w:widowControl w:val="0"/>
        <w:autoSpaceDE w:val="0"/>
        <w:autoSpaceDN w:val="0"/>
        <w:adjustRightInd w:val="0"/>
        <w:spacing w:after="40" w:line="271" w:lineRule="auto"/>
        <w:ind w:left="446"/>
        <w:rPr>
          <w:rFonts w:asciiTheme="minorHAnsi" w:hAnsiTheme="minorHAnsi" w:cstheme="minorHAnsi"/>
          <w:b/>
          <w:color w:val="000000"/>
        </w:rPr>
      </w:pPr>
      <w:r w:rsidRPr="007A4152">
        <w:rPr>
          <w:rFonts w:asciiTheme="minorHAnsi" w:hAnsiTheme="minorHAnsi" w:cstheme="minorHAnsi"/>
          <w:b/>
          <w:color w:val="000000"/>
        </w:rPr>
        <w:t>CLOSING AND ADJOURNMENT (5 minutes)</w:t>
      </w:r>
    </w:p>
    <w:p w:rsidRPr="007A4152" w:rsidR="00C32B4B" w:rsidP="00C32B4B" w:rsidRDefault="22400853" w14:paraId="3C4E4B67" w14:textId="7D633D33">
      <w:pPr>
        <w:pStyle w:val="ListParagraph"/>
        <w:widowControl w:val="0"/>
        <w:numPr>
          <w:ilvl w:val="0"/>
          <w:numId w:val="1"/>
        </w:numPr>
        <w:autoSpaceDE w:val="0"/>
        <w:autoSpaceDN w:val="0"/>
        <w:adjustRightInd w:val="0"/>
        <w:spacing w:line="271" w:lineRule="auto"/>
        <w:ind w:left="1080"/>
        <w:rPr>
          <w:rFonts w:asciiTheme="minorHAnsi" w:hAnsiTheme="minorHAnsi" w:cstheme="minorHAnsi"/>
        </w:rPr>
      </w:pPr>
      <w:r w:rsidRPr="007A4152">
        <w:rPr>
          <w:rFonts w:asciiTheme="minorHAnsi" w:hAnsiTheme="minorHAnsi" w:cstheme="minorHAnsi"/>
        </w:rPr>
        <w:t>Thanks for coming tonight and providing your opinions.</w:t>
      </w:r>
    </w:p>
    <w:p w:rsidRPr="007A4152" w:rsidR="00C32B4B" w:rsidP="00C32B4B" w:rsidRDefault="22400853" w14:paraId="22AF887C" w14:textId="12F89DFB">
      <w:pPr>
        <w:pStyle w:val="ListParagraph"/>
        <w:widowControl w:val="0"/>
        <w:numPr>
          <w:ilvl w:val="0"/>
          <w:numId w:val="1"/>
        </w:numPr>
        <w:autoSpaceDE w:val="0"/>
        <w:autoSpaceDN w:val="0"/>
        <w:adjustRightInd w:val="0"/>
        <w:spacing w:line="271" w:lineRule="auto"/>
        <w:ind w:left="1080"/>
        <w:rPr>
          <w:rFonts w:asciiTheme="minorHAnsi" w:hAnsiTheme="minorHAnsi" w:cstheme="minorHAnsi"/>
        </w:rPr>
      </w:pPr>
      <w:r w:rsidRPr="007A4152">
        <w:rPr>
          <w:rFonts w:asciiTheme="minorHAnsi" w:hAnsiTheme="minorHAnsi" w:cstheme="minorHAnsi"/>
        </w:rPr>
        <w:t>Your comments have been very helpful and insightful.</w:t>
      </w:r>
    </w:p>
    <w:p w:rsidRPr="007A4152" w:rsidR="00C32B4B" w:rsidP="00C32B4B" w:rsidRDefault="22400853" w14:paraId="4313BD43" w14:textId="0EF5A569">
      <w:pPr>
        <w:pStyle w:val="ListParagraph"/>
        <w:widowControl w:val="0"/>
        <w:numPr>
          <w:ilvl w:val="0"/>
          <w:numId w:val="1"/>
        </w:numPr>
        <w:autoSpaceDE w:val="0"/>
        <w:autoSpaceDN w:val="0"/>
        <w:adjustRightInd w:val="0"/>
        <w:spacing w:line="271" w:lineRule="auto"/>
        <w:ind w:left="1080"/>
        <w:rPr>
          <w:rFonts w:asciiTheme="minorHAnsi" w:hAnsiTheme="minorHAnsi" w:cstheme="minorHAnsi"/>
        </w:rPr>
      </w:pPr>
      <w:r w:rsidRPr="007A4152">
        <w:rPr>
          <w:rFonts w:asciiTheme="minorHAnsi" w:hAnsiTheme="minorHAnsi" w:cstheme="minorHAnsi"/>
        </w:rPr>
        <w:t>Goodnight and have a great day tomorrow.</w:t>
      </w:r>
    </w:p>
    <w:p w:rsidRPr="007A4152" w:rsidR="00C32B4B" w:rsidP="00C32B4B" w:rsidRDefault="00C32B4B" w14:paraId="6750805D" w14:textId="77777777">
      <w:pPr>
        <w:rPr>
          <w:rFonts w:asciiTheme="minorHAnsi" w:hAnsiTheme="minorHAnsi" w:cstheme="minorHAnsi"/>
        </w:rPr>
      </w:pPr>
    </w:p>
    <w:p w:rsidRPr="007A4152" w:rsidR="00426FE7" w:rsidP="008560D3" w:rsidRDefault="00426FE7" w14:paraId="3BE35F94" w14:textId="5076BE0C">
      <w:pPr>
        <w:spacing w:after="160" w:line="259" w:lineRule="auto"/>
        <w:rPr>
          <w:rFonts w:asciiTheme="minorHAnsi" w:hAnsiTheme="minorHAnsi" w:cstheme="minorHAnsi"/>
        </w:rPr>
      </w:pPr>
    </w:p>
    <w:sectPr w:rsidRPr="007A4152" w:rsidR="00426FE7" w:rsidSect="007B253F">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C8C431" w14:textId="77777777" w:rsidR="005D7AA6" w:rsidRDefault="005D7AA6" w:rsidP="002A11E0">
      <w:r>
        <w:separator/>
      </w:r>
    </w:p>
  </w:endnote>
  <w:endnote w:type="continuationSeparator" w:id="0">
    <w:p w14:paraId="443D8521" w14:textId="77777777" w:rsidR="005D7AA6" w:rsidRDefault="005D7AA6" w:rsidP="002A11E0">
      <w:r>
        <w:continuationSeparator/>
      </w:r>
    </w:p>
  </w:endnote>
  <w:endnote w:type="continuationNotice" w:id="1">
    <w:p w14:paraId="51339C57" w14:textId="77777777" w:rsidR="005D7AA6" w:rsidRDefault="005D7A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002532"/>
      <w:docPartObj>
        <w:docPartGallery w:val="Page Numbers (Bottom of Page)"/>
        <w:docPartUnique/>
      </w:docPartObj>
    </w:sdtPr>
    <w:sdtEndPr/>
    <w:sdtContent>
      <w:sdt>
        <w:sdtPr>
          <w:id w:val="-1769616900"/>
          <w:docPartObj>
            <w:docPartGallery w:val="Page Numbers (Top of Page)"/>
            <w:docPartUnique/>
          </w:docPartObj>
        </w:sdtPr>
        <w:sdtEndPr/>
        <w:sdtContent>
          <w:p w14:paraId="0AC2EFE5" w14:textId="238D35B8" w:rsidR="002A11E0" w:rsidRDefault="002A11E0">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5B386EAF" w14:textId="77777777" w:rsidR="002A11E0" w:rsidRDefault="002A11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2ACF26" w14:textId="77777777" w:rsidR="005D7AA6" w:rsidRDefault="005D7AA6" w:rsidP="002A11E0">
      <w:r>
        <w:separator/>
      </w:r>
    </w:p>
  </w:footnote>
  <w:footnote w:type="continuationSeparator" w:id="0">
    <w:p w14:paraId="7E9DAC82" w14:textId="77777777" w:rsidR="005D7AA6" w:rsidRDefault="005D7AA6" w:rsidP="002A11E0">
      <w:r>
        <w:continuationSeparator/>
      </w:r>
    </w:p>
  </w:footnote>
  <w:footnote w:type="continuationNotice" w:id="1">
    <w:p w14:paraId="6FDCB2B8" w14:textId="77777777" w:rsidR="005D7AA6" w:rsidRDefault="005D7AA6"/>
  </w:footnote>
</w:footnotes>
</file>

<file path=word/intelligence.xml><?xml version="1.0" encoding="utf-8"?>
<int:Intelligence xmlns:int="http://schemas.microsoft.com/office/intelligence/2019/intelligence">
  <int:IntelligenceSettings/>
  <int:Manifest>
    <int:ParagraphRange paragraphId="1519003614" textId="422709330" start="96" length="9" invalidationStart="96" invalidationLength="9" id="MQRfTDiu"/>
    <int:ParagraphRange paragraphId="55130550" textId="209013317" start="25" length="8" invalidationStart="25" invalidationLength="8" id="00vYIaSV"/>
    <int:ParagraphRange paragraphId="1703121009" textId="1713917057" start="17" length="12" invalidationStart="17" invalidationLength="12" id="Y2KEakgY"/>
    <int:ParagraphRange paragraphId="481671241" textId="575011132" start="116" length="3" invalidationStart="116" invalidationLength="3" id="bGzgW4Uu"/>
    <int:ParagraphRange paragraphId="1096463996" textId="1991321987" start="94" length="4" invalidationStart="94" invalidationLength="4" id="f9jlSovI"/>
    <int:WordHash hashCode="dtdiW/Xt/SbI+N" id="4Li0oPer"/>
    <int:WordHash hashCode="F4sS21e/kD4sfa" id="UP2bc+Z4"/>
    <int:WordHash hashCode="kmMiHdNZO5rjQT" id="kLG8RDAI"/>
    <int:WordHash hashCode="FhxCN58vOqq4SL" id="/+ACyR5w"/>
    <int:WordHash hashCode="DFDjxKYxKgO1uG" id="n6R+rMa6"/>
    <int:WordHash hashCode="SPW0sFXDTAtd5h" id="z+mTI8nt"/>
    <int:WordHash hashCode="OAivgVN/XynnBG" id="danhc4eU"/>
    <int:WordHash hashCode="je14w593hc7FL3" id="gyq7uU1m"/>
    <int:WordHash hashCode="Zyk5foGeSQ+6HH" id="mTkbQVrY"/>
    <int:WordHash hashCode="TLkyLXtR/b8gjP" id="l5cqJNWN"/>
    <int:WordHash hashCode="ZZ+7QJSXxjtOTY" id="HRtCrS90"/>
    <int:WordHash hashCode="lbjAWrPZXJ2XH4" id="aoiEteRM"/>
    <int:WordHash hashCode="DLEdfE0paq2MNz" id="zSKXnQMX"/>
    <int:WordHash hashCode="/C3Q7eMASWAYd0" id="OzqoWB90"/>
    <int:WordHash hashCode="8LxjBkOv4jL6BQ" id="NqYomcQC"/>
    <int:WordHash hashCode="cmM6uBrTvf8acq" id="Geme8QIo"/>
  </int:Manifest>
  <int:Observations>
    <int:Content id="MQRfTDiu">
      <int:Rejection type="LegacyProofing"/>
    </int:Content>
    <int:Content id="00vYIaSV">
      <int:Rejection type="LegacyProofing"/>
    </int:Content>
    <int:Content id="Y2KEakgY">
      <int:Rejection type="LegacyProofing"/>
    </int:Content>
    <int:Content id="bGzgW4Uu">
      <int:Rejection type="LegacyProofing"/>
    </int:Content>
    <int:Content id="f9jlSovI">
      <int:Rejection type="LegacyProofing"/>
    </int:Content>
    <int:Content id="4Li0oPer">
      <int:Rejection type="AugLoop_Acronyms_AcronymsCritique"/>
    </int:Content>
    <int:Content id="UP2bc+Z4">
      <int:Rejection type="AugLoop_Text_Critique"/>
    </int:Content>
    <int:Content id="kLG8RDAI">
      <int:Rejection type="AugLoop_Text_Critique"/>
    </int:Content>
    <int:Content id="/+ACyR5w">
      <int:Rejection type="AugLoop_Text_Critique"/>
    </int:Content>
    <int:Content id="n6R+rMa6">
      <int:Rejection type="AugLoop_Text_Critique"/>
    </int:Content>
    <int:Content id="z+mTI8nt">
      <int:Rejection type="AugLoop_Text_Critique"/>
    </int:Content>
    <int:Content id="danhc4eU">
      <int:Rejection type="AugLoop_Text_Critique"/>
    </int:Content>
    <int:Content id="gyq7uU1m">
      <int:Rejection type="AugLoop_Text_Critique"/>
    </int:Content>
    <int:Content id="mTkbQVrY">
      <int:Rejection type="AugLoop_Text_Critique"/>
    </int:Content>
    <int:Content id="l5cqJNWN">
      <int:Rejection type="AugLoop_Text_Critique"/>
    </int:Content>
    <int:Content id="HRtCrS90">
      <int:Rejection type="AugLoop_Text_Critique"/>
    </int:Content>
    <int:Content id="aoiEteRM">
      <int:Rejection type="AugLoop_Text_Critique"/>
    </int:Content>
    <int:Content id="zSKXnQMX">
      <int:Rejection type="AugLoop_Text_Critique"/>
    </int:Content>
    <int:Content id="OzqoWB90">
      <int:Rejection type="AugLoop_Text_Critique"/>
    </int:Content>
    <int:Content id="NqYomcQC">
      <int:Rejection type="AugLoop_Text_Critique"/>
    </int:Content>
    <int:Content id="Geme8QIo">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C959B8"/>
    <w:multiLevelType w:val="hybridMultilevel"/>
    <w:tmpl w:val="A198B8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6E21FD1"/>
    <w:multiLevelType w:val="hybridMultilevel"/>
    <w:tmpl w:val="9D52D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80263A"/>
    <w:multiLevelType w:val="hybridMultilevel"/>
    <w:tmpl w:val="5928BC7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24C9784E"/>
    <w:multiLevelType w:val="hybridMultilevel"/>
    <w:tmpl w:val="6394C166"/>
    <w:lvl w:ilvl="0" w:tplc="04090001">
      <w:start w:val="1"/>
      <w:numFmt w:val="bullet"/>
      <w:lvlText w:val=""/>
      <w:lvlJc w:val="left"/>
      <w:pPr>
        <w:ind w:left="900" w:hanging="360"/>
      </w:pPr>
      <w:rPr>
        <w:rFonts w:ascii="Symbol" w:hAnsi="Symbol" w:hint="default"/>
      </w:rPr>
    </w:lvl>
    <w:lvl w:ilvl="1" w:tplc="D20228FC">
      <w:numFmt w:val="bullet"/>
      <w:lvlText w:val="•"/>
      <w:lvlJc w:val="left"/>
      <w:pPr>
        <w:ind w:left="900" w:hanging="360"/>
      </w:pPr>
      <w:rPr>
        <w:rFonts w:ascii="Calibri" w:eastAsiaTheme="minorHAnsi" w:hAnsi="Calibri" w:cstheme="minorBidi"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15:restartNumberingAfterBreak="0">
    <w:nsid w:val="353F7EB6"/>
    <w:multiLevelType w:val="hybridMultilevel"/>
    <w:tmpl w:val="D584D7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953537A"/>
    <w:multiLevelType w:val="hybridMultilevel"/>
    <w:tmpl w:val="9EC2E78E"/>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1EF23F6"/>
    <w:multiLevelType w:val="hybridMultilevel"/>
    <w:tmpl w:val="AD90FA9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2770BD5"/>
    <w:multiLevelType w:val="hybridMultilevel"/>
    <w:tmpl w:val="4CD05838"/>
    <w:lvl w:ilvl="0" w:tplc="04090001">
      <w:start w:val="1"/>
      <w:numFmt w:val="bullet"/>
      <w:lvlText w:val=""/>
      <w:lvlJc w:val="left"/>
      <w:pPr>
        <w:ind w:left="126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8" w15:restartNumberingAfterBreak="0">
    <w:nsid w:val="4B1E7E50"/>
    <w:multiLevelType w:val="hybridMultilevel"/>
    <w:tmpl w:val="401E498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4EBA6E8C"/>
    <w:multiLevelType w:val="hybridMultilevel"/>
    <w:tmpl w:val="39DAA8CA"/>
    <w:lvl w:ilvl="0" w:tplc="2070CB7E">
      <w:start w:val="1"/>
      <w:numFmt w:val="upperLetter"/>
      <w:lvlText w:val="%1."/>
      <w:lvlJc w:val="left"/>
      <w:pPr>
        <w:ind w:left="810" w:hanging="360"/>
      </w:pPr>
      <w:rPr>
        <w:rFonts w:hint="default"/>
      </w:rPr>
    </w:lvl>
    <w:lvl w:ilvl="1" w:tplc="04090019" w:tentative="1">
      <w:start w:val="1"/>
      <w:numFmt w:val="lowerLetter"/>
      <w:lvlText w:val="%2."/>
      <w:lvlJc w:val="left"/>
      <w:pPr>
        <w:ind w:left="2074" w:hanging="360"/>
      </w:pPr>
    </w:lvl>
    <w:lvl w:ilvl="2" w:tplc="0409001B" w:tentative="1">
      <w:start w:val="1"/>
      <w:numFmt w:val="lowerRoman"/>
      <w:lvlText w:val="%3."/>
      <w:lvlJc w:val="right"/>
      <w:pPr>
        <w:ind w:left="2794" w:hanging="180"/>
      </w:pPr>
    </w:lvl>
    <w:lvl w:ilvl="3" w:tplc="0409000F" w:tentative="1">
      <w:start w:val="1"/>
      <w:numFmt w:val="decimal"/>
      <w:lvlText w:val="%4."/>
      <w:lvlJc w:val="left"/>
      <w:pPr>
        <w:ind w:left="3514" w:hanging="360"/>
      </w:pPr>
    </w:lvl>
    <w:lvl w:ilvl="4" w:tplc="04090019" w:tentative="1">
      <w:start w:val="1"/>
      <w:numFmt w:val="lowerLetter"/>
      <w:lvlText w:val="%5."/>
      <w:lvlJc w:val="left"/>
      <w:pPr>
        <w:ind w:left="4234" w:hanging="360"/>
      </w:pPr>
    </w:lvl>
    <w:lvl w:ilvl="5" w:tplc="0409001B" w:tentative="1">
      <w:start w:val="1"/>
      <w:numFmt w:val="lowerRoman"/>
      <w:lvlText w:val="%6."/>
      <w:lvlJc w:val="right"/>
      <w:pPr>
        <w:ind w:left="4954" w:hanging="180"/>
      </w:pPr>
    </w:lvl>
    <w:lvl w:ilvl="6" w:tplc="0409000F" w:tentative="1">
      <w:start w:val="1"/>
      <w:numFmt w:val="decimal"/>
      <w:lvlText w:val="%7."/>
      <w:lvlJc w:val="left"/>
      <w:pPr>
        <w:ind w:left="5674" w:hanging="360"/>
      </w:pPr>
    </w:lvl>
    <w:lvl w:ilvl="7" w:tplc="04090019" w:tentative="1">
      <w:start w:val="1"/>
      <w:numFmt w:val="lowerLetter"/>
      <w:lvlText w:val="%8."/>
      <w:lvlJc w:val="left"/>
      <w:pPr>
        <w:ind w:left="6394" w:hanging="360"/>
      </w:pPr>
    </w:lvl>
    <w:lvl w:ilvl="8" w:tplc="0409001B" w:tentative="1">
      <w:start w:val="1"/>
      <w:numFmt w:val="lowerRoman"/>
      <w:lvlText w:val="%9."/>
      <w:lvlJc w:val="right"/>
      <w:pPr>
        <w:ind w:left="7114" w:hanging="180"/>
      </w:pPr>
    </w:lvl>
  </w:abstractNum>
  <w:abstractNum w:abstractNumId="10" w15:restartNumberingAfterBreak="0">
    <w:nsid w:val="596A0535"/>
    <w:multiLevelType w:val="hybridMultilevel"/>
    <w:tmpl w:val="EFA88F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64D5E0A"/>
    <w:multiLevelType w:val="hybridMultilevel"/>
    <w:tmpl w:val="636477D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9C44EB0"/>
    <w:multiLevelType w:val="hybridMultilevel"/>
    <w:tmpl w:val="FDAC520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7C2431D1"/>
    <w:multiLevelType w:val="hybridMultilevel"/>
    <w:tmpl w:val="3042AF62"/>
    <w:lvl w:ilvl="0" w:tplc="DB4EB9DE">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11"/>
  </w:num>
  <w:num w:numId="3">
    <w:abstractNumId w:val="13"/>
  </w:num>
  <w:num w:numId="4">
    <w:abstractNumId w:val="6"/>
  </w:num>
  <w:num w:numId="5">
    <w:abstractNumId w:val="2"/>
  </w:num>
  <w:num w:numId="6">
    <w:abstractNumId w:val="9"/>
  </w:num>
  <w:num w:numId="7">
    <w:abstractNumId w:val="5"/>
  </w:num>
  <w:num w:numId="8">
    <w:abstractNumId w:val="12"/>
  </w:num>
  <w:num w:numId="9">
    <w:abstractNumId w:val="8"/>
  </w:num>
  <w:num w:numId="10">
    <w:abstractNumId w:val="7"/>
  </w:num>
  <w:num w:numId="11">
    <w:abstractNumId w:val="3"/>
  </w:num>
  <w:num w:numId="12">
    <w:abstractNumId w:val="1"/>
  </w:num>
  <w:num w:numId="13">
    <w:abstractNumId w:val="10"/>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revisionView w:inkAnnotation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ytDQ2MDUyNTE2NzVS0lEKTi0uzszPAykwrAUA0x9rkCwAAAA="/>
  </w:docVars>
  <w:rsids>
    <w:rsidRoot w:val="00C32B4B"/>
    <w:rsid w:val="00027EA4"/>
    <w:rsid w:val="00027F68"/>
    <w:rsid w:val="000417CC"/>
    <w:rsid w:val="00043D38"/>
    <w:rsid w:val="00062D5D"/>
    <w:rsid w:val="00095340"/>
    <w:rsid w:val="000A01BC"/>
    <w:rsid w:val="000A313E"/>
    <w:rsid w:val="000B2EF9"/>
    <w:rsid w:val="000B5A1D"/>
    <w:rsid w:val="000C2832"/>
    <w:rsid w:val="000C49D8"/>
    <w:rsid w:val="000D0170"/>
    <w:rsid w:val="00124AE4"/>
    <w:rsid w:val="001312C6"/>
    <w:rsid w:val="00146FC8"/>
    <w:rsid w:val="0016230C"/>
    <w:rsid w:val="0016356F"/>
    <w:rsid w:val="001A1144"/>
    <w:rsid w:val="001C34A8"/>
    <w:rsid w:val="001C4509"/>
    <w:rsid w:val="001D010F"/>
    <w:rsid w:val="001D1D5A"/>
    <w:rsid w:val="001D6C79"/>
    <w:rsid w:val="001F4D89"/>
    <w:rsid w:val="00210350"/>
    <w:rsid w:val="002140BF"/>
    <w:rsid w:val="00224989"/>
    <w:rsid w:val="00225504"/>
    <w:rsid w:val="00227408"/>
    <w:rsid w:val="002275F7"/>
    <w:rsid w:val="002300AF"/>
    <w:rsid w:val="002345D9"/>
    <w:rsid w:val="002406D7"/>
    <w:rsid w:val="002416E5"/>
    <w:rsid w:val="00243A3A"/>
    <w:rsid w:val="00256F3D"/>
    <w:rsid w:val="002729F5"/>
    <w:rsid w:val="00274041"/>
    <w:rsid w:val="00283295"/>
    <w:rsid w:val="002A11E0"/>
    <w:rsid w:val="002A50B6"/>
    <w:rsid w:val="002C3356"/>
    <w:rsid w:val="00305140"/>
    <w:rsid w:val="00314699"/>
    <w:rsid w:val="0032491D"/>
    <w:rsid w:val="00342943"/>
    <w:rsid w:val="00344D57"/>
    <w:rsid w:val="00345B5F"/>
    <w:rsid w:val="00360BA8"/>
    <w:rsid w:val="003616D9"/>
    <w:rsid w:val="003764F6"/>
    <w:rsid w:val="00376CCA"/>
    <w:rsid w:val="003820BB"/>
    <w:rsid w:val="003864EB"/>
    <w:rsid w:val="0039250B"/>
    <w:rsid w:val="003C24AC"/>
    <w:rsid w:val="003E2913"/>
    <w:rsid w:val="003F52C4"/>
    <w:rsid w:val="00402EC0"/>
    <w:rsid w:val="00402FF7"/>
    <w:rsid w:val="00426FE7"/>
    <w:rsid w:val="00432451"/>
    <w:rsid w:val="00432A57"/>
    <w:rsid w:val="00451963"/>
    <w:rsid w:val="00463A08"/>
    <w:rsid w:val="00473E9A"/>
    <w:rsid w:val="0048044D"/>
    <w:rsid w:val="004874C9"/>
    <w:rsid w:val="00496343"/>
    <w:rsid w:val="004B311C"/>
    <w:rsid w:val="004BCD11"/>
    <w:rsid w:val="004C4994"/>
    <w:rsid w:val="004C6E49"/>
    <w:rsid w:val="004D0D88"/>
    <w:rsid w:val="004D1643"/>
    <w:rsid w:val="004D1FC9"/>
    <w:rsid w:val="004D4DF6"/>
    <w:rsid w:val="004D5CCF"/>
    <w:rsid w:val="004E1740"/>
    <w:rsid w:val="004E7E2D"/>
    <w:rsid w:val="004F04F8"/>
    <w:rsid w:val="004F357E"/>
    <w:rsid w:val="004F3CB2"/>
    <w:rsid w:val="004F42A8"/>
    <w:rsid w:val="004F5F13"/>
    <w:rsid w:val="0050230E"/>
    <w:rsid w:val="00503CCA"/>
    <w:rsid w:val="00506D8E"/>
    <w:rsid w:val="005100C4"/>
    <w:rsid w:val="00517213"/>
    <w:rsid w:val="005200F3"/>
    <w:rsid w:val="0052213A"/>
    <w:rsid w:val="00531C5F"/>
    <w:rsid w:val="00542548"/>
    <w:rsid w:val="00542D55"/>
    <w:rsid w:val="0058394A"/>
    <w:rsid w:val="00594E5F"/>
    <w:rsid w:val="005A23E4"/>
    <w:rsid w:val="005A4113"/>
    <w:rsid w:val="005A64B7"/>
    <w:rsid w:val="005B4B93"/>
    <w:rsid w:val="005C0787"/>
    <w:rsid w:val="005C2066"/>
    <w:rsid w:val="005D1D37"/>
    <w:rsid w:val="005D3197"/>
    <w:rsid w:val="005D4D47"/>
    <w:rsid w:val="005D7AA6"/>
    <w:rsid w:val="005E4C5E"/>
    <w:rsid w:val="00603AF8"/>
    <w:rsid w:val="00605794"/>
    <w:rsid w:val="00610077"/>
    <w:rsid w:val="0061364B"/>
    <w:rsid w:val="0061466C"/>
    <w:rsid w:val="00642A16"/>
    <w:rsid w:val="0064429C"/>
    <w:rsid w:val="00652C15"/>
    <w:rsid w:val="00660018"/>
    <w:rsid w:val="006636A3"/>
    <w:rsid w:val="0066540C"/>
    <w:rsid w:val="00666971"/>
    <w:rsid w:val="006703C0"/>
    <w:rsid w:val="00682701"/>
    <w:rsid w:val="00686F96"/>
    <w:rsid w:val="0069336B"/>
    <w:rsid w:val="00696498"/>
    <w:rsid w:val="006A3EBD"/>
    <w:rsid w:val="006B1E4E"/>
    <w:rsid w:val="006B2ED3"/>
    <w:rsid w:val="006B66B8"/>
    <w:rsid w:val="006B721C"/>
    <w:rsid w:val="006B7975"/>
    <w:rsid w:val="006C509A"/>
    <w:rsid w:val="006E05AB"/>
    <w:rsid w:val="006E5C20"/>
    <w:rsid w:val="006E7B14"/>
    <w:rsid w:val="00721E2E"/>
    <w:rsid w:val="0073179E"/>
    <w:rsid w:val="00732EFA"/>
    <w:rsid w:val="00742B24"/>
    <w:rsid w:val="00745251"/>
    <w:rsid w:val="007512EA"/>
    <w:rsid w:val="0075180F"/>
    <w:rsid w:val="00752EBF"/>
    <w:rsid w:val="007A4152"/>
    <w:rsid w:val="007B253F"/>
    <w:rsid w:val="007B37F4"/>
    <w:rsid w:val="007C0900"/>
    <w:rsid w:val="007C4543"/>
    <w:rsid w:val="007F21CA"/>
    <w:rsid w:val="007F40D4"/>
    <w:rsid w:val="00833435"/>
    <w:rsid w:val="00845A9D"/>
    <w:rsid w:val="00855FD0"/>
    <w:rsid w:val="008560D3"/>
    <w:rsid w:val="00870463"/>
    <w:rsid w:val="00877DD2"/>
    <w:rsid w:val="008914F9"/>
    <w:rsid w:val="008924F5"/>
    <w:rsid w:val="008A1437"/>
    <w:rsid w:val="008B23C2"/>
    <w:rsid w:val="008C1ED9"/>
    <w:rsid w:val="008D101A"/>
    <w:rsid w:val="008E25EF"/>
    <w:rsid w:val="008E4076"/>
    <w:rsid w:val="008F377D"/>
    <w:rsid w:val="00901592"/>
    <w:rsid w:val="009217C7"/>
    <w:rsid w:val="00922F5A"/>
    <w:rsid w:val="00924D0F"/>
    <w:rsid w:val="00935F66"/>
    <w:rsid w:val="00940F35"/>
    <w:rsid w:val="00952685"/>
    <w:rsid w:val="0095320F"/>
    <w:rsid w:val="009541B6"/>
    <w:rsid w:val="009573BA"/>
    <w:rsid w:val="00960B53"/>
    <w:rsid w:val="00970371"/>
    <w:rsid w:val="00970E36"/>
    <w:rsid w:val="00970EFA"/>
    <w:rsid w:val="009716E7"/>
    <w:rsid w:val="009965C1"/>
    <w:rsid w:val="009F09CA"/>
    <w:rsid w:val="009F27CC"/>
    <w:rsid w:val="00A0099D"/>
    <w:rsid w:val="00A0229E"/>
    <w:rsid w:val="00A4185B"/>
    <w:rsid w:val="00A4488F"/>
    <w:rsid w:val="00A54D61"/>
    <w:rsid w:val="00A55EB3"/>
    <w:rsid w:val="00A8028C"/>
    <w:rsid w:val="00A83C07"/>
    <w:rsid w:val="00A84CFC"/>
    <w:rsid w:val="00A85FF6"/>
    <w:rsid w:val="00A932F6"/>
    <w:rsid w:val="00AA014F"/>
    <w:rsid w:val="00AA7764"/>
    <w:rsid w:val="00AB786D"/>
    <w:rsid w:val="00AE6222"/>
    <w:rsid w:val="00B21E2D"/>
    <w:rsid w:val="00B27579"/>
    <w:rsid w:val="00B309AC"/>
    <w:rsid w:val="00B47BED"/>
    <w:rsid w:val="00B576B7"/>
    <w:rsid w:val="00B700AA"/>
    <w:rsid w:val="00B734FB"/>
    <w:rsid w:val="00B8121C"/>
    <w:rsid w:val="00B8184B"/>
    <w:rsid w:val="00B857D5"/>
    <w:rsid w:val="00BA5CEF"/>
    <w:rsid w:val="00BA7717"/>
    <w:rsid w:val="00BB5D7C"/>
    <w:rsid w:val="00BC6A03"/>
    <w:rsid w:val="00BD6E52"/>
    <w:rsid w:val="00BE07D9"/>
    <w:rsid w:val="00BE0EDE"/>
    <w:rsid w:val="00BE42F9"/>
    <w:rsid w:val="00BE70A4"/>
    <w:rsid w:val="00BF294F"/>
    <w:rsid w:val="00C066A3"/>
    <w:rsid w:val="00C06F5C"/>
    <w:rsid w:val="00C13114"/>
    <w:rsid w:val="00C17F40"/>
    <w:rsid w:val="00C207CB"/>
    <w:rsid w:val="00C208D2"/>
    <w:rsid w:val="00C32B4B"/>
    <w:rsid w:val="00C45AAB"/>
    <w:rsid w:val="00C64C00"/>
    <w:rsid w:val="00C75373"/>
    <w:rsid w:val="00C76546"/>
    <w:rsid w:val="00C8451F"/>
    <w:rsid w:val="00C95115"/>
    <w:rsid w:val="00CE5D40"/>
    <w:rsid w:val="00D1785D"/>
    <w:rsid w:val="00D41964"/>
    <w:rsid w:val="00D5291C"/>
    <w:rsid w:val="00D55284"/>
    <w:rsid w:val="00D63741"/>
    <w:rsid w:val="00D65ADC"/>
    <w:rsid w:val="00D70B60"/>
    <w:rsid w:val="00D74C7E"/>
    <w:rsid w:val="00D778C8"/>
    <w:rsid w:val="00D81B42"/>
    <w:rsid w:val="00D94020"/>
    <w:rsid w:val="00DB075A"/>
    <w:rsid w:val="00DB78F9"/>
    <w:rsid w:val="00DC1376"/>
    <w:rsid w:val="00DC6803"/>
    <w:rsid w:val="00DD48C1"/>
    <w:rsid w:val="00DE3E7B"/>
    <w:rsid w:val="00DE5714"/>
    <w:rsid w:val="00DF09FA"/>
    <w:rsid w:val="00DF18B5"/>
    <w:rsid w:val="00E1057B"/>
    <w:rsid w:val="00E11376"/>
    <w:rsid w:val="00E3530C"/>
    <w:rsid w:val="00E40DD1"/>
    <w:rsid w:val="00E4685E"/>
    <w:rsid w:val="00E62403"/>
    <w:rsid w:val="00E64526"/>
    <w:rsid w:val="00E6737F"/>
    <w:rsid w:val="00E673D9"/>
    <w:rsid w:val="00E67F13"/>
    <w:rsid w:val="00E74520"/>
    <w:rsid w:val="00E83527"/>
    <w:rsid w:val="00E925BC"/>
    <w:rsid w:val="00EA2491"/>
    <w:rsid w:val="00EA59C6"/>
    <w:rsid w:val="00EC4706"/>
    <w:rsid w:val="00EE3661"/>
    <w:rsid w:val="00EF1656"/>
    <w:rsid w:val="00EF4D9A"/>
    <w:rsid w:val="00F001E6"/>
    <w:rsid w:val="00F00F46"/>
    <w:rsid w:val="00F05273"/>
    <w:rsid w:val="00F12554"/>
    <w:rsid w:val="00F30B97"/>
    <w:rsid w:val="00F3471C"/>
    <w:rsid w:val="00F3754F"/>
    <w:rsid w:val="00F37701"/>
    <w:rsid w:val="00F40D50"/>
    <w:rsid w:val="00F60844"/>
    <w:rsid w:val="00F61106"/>
    <w:rsid w:val="00F92432"/>
    <w:rsid w:val="00F9528B"/>
    <w:rsid w:val="00FA0839"/>
    <w:rsid w:val="00FB5E1D"/>
    <w:rsid w:val="00FD000A"/>
    <w:rsid w:val="00FE3A99"/>
    <w:rsid w:val="00FE5A24"/>
    <w:rsid w:val="00FF2C36"/>
    <w:rsid w:val="013F75E6"/>
    <w:rsid w:val="01616E14"/>
    <w:rsid w:val="0169336B"/>
    <w:rsid w:val="01B6EAA9"/>
    <w:rsid w:val="023DB51A"/>
    <w:rsid w:val="02427C85"/>
    <w:rsid w:val="0250CF68"/>
    <w:rsid w:val="0284C3DD"/>
    <w:rsid w:val="029C5DF6"/>
    <w:rsid w:val="02DB4647"/>
    <w:rsid w:val="03422E43"/>
    <w:rsid w:val="0357257B"/>
    <w:rsid w:val="0376AEC9"/>
    <w:rsid w:val="03EC9FC9"/>
    <w:rsid w:val="049023F8"/>
    <w:rsid w:val="052B7F05"/>
    <w:rsid w:val="057A0CF1"/>
    <w:rsid w:val="05D6BEE2"/>
    <w:rsid w:val="0612E709"/>
    <w:rsid w:val="0642C357"/>
    <w:rsid w:val="0660CDC3"/>
    <w:rsid w:val="0711263D"/>
    <w:rsid w:val="0794DBA7"/>
    <w:rsid w:val="07A9C9AA"/>
    <w:rsid w:val="07D75C46"/>
    <w:rsid w:val="08422A90"/>
    <w:rsid w:val="0960B8E2"/>
    <w:rsid w:val="09A76B8A"/>
    <w:rsid w:val="0A12A9CA"/>
    <w:rsid w:val="0A156601"/>
    <w:rsid w:val="0A217C61"/>
    <w:rsid w:val="0A3E4ABE"/>
    <w:rsid w:val="0A5BD0EB"/>
    <w:rsid w:val="0A7D22E3"/>
    <w:rsid w:val="0A82409B"/>
    <w:rsid w:val="0A983B0C"/>
    <w:rsid w:val="0AC68172"/>
    <w:rsid w:val="0B0A318E"/>
    <w:rsid w:val="0B3C2833"/>
    <w:rsid w:val="0B856C5C"/>
    <w:rsid w:val="0C180E82"/>
    <w:rsid w:val="0C252799"/>
    <w:rsid w:val="0C59BE92"/>
    <w:rsid w:val="0CD98D8E"/>
    <w:rsid w:val="0D1410A7"/>
    <w:rsid w:val="0D28B70A"/>
    <w:rsid w:val="0DA0CC1F"/>
    <w:rsid w:val="0DA3E9EF"/>
    <w:rsid w:val="0E7D3814"/>
    <w:rsid w:val="0EC00D53"/>
    <w:rsid w:val="0EC55522"/>
    <w:rsid w:val="0F058600"/>
    <w:rsid w:val="0F755016"/>
    <w:rsid w:val="0FB04C40"/>
    <w:rsid w:val="115027AE"/>
    <w:rsid w:val="1165162F"/>
    <w:rsid w:val="118826D8"/>
    <w:rsid w:val="12061F84"/>
    <w:rsid w:val="120E1A84"/>
    <w:rsid w:val="12901443"/>
    <w:rsid w:val="12EAAB7B"/>
    <w:rsid w:val="131314ED"/>
    <w:rsid w:val="138AE794"/>
    <w:rsid w:val="13CA3549"/>
    <w:rsid w:val="15C8E8B2"/>
    <w:rsid w:val="16477B6A"/>
    <w:rsid w:val="16E04FD1"/>
    <w:rsid w:val="16E4004B"/>
    <w:rsid w:val="16FD17A4"/>
    <w:rsid w:val="17BE1C9E"/>
    <w:rsid w:val="182198BF"/>
    <w:rsid w:val="185FE925"/>
    <w:rsid w:val="18878A0B"/>
    <w:rsid w:val="1887E22C"/>
    <w:rsid w:val="190C6E7F"/>
    <w:rsid w:val="1991BE49"/>
    <w:rsid w:val="19F0C7D5"/>
    <w:rsid w:val="1A01A90A"/>
    <w:rsid w:val="1ABF83C5"/>
    <w:rsid w:val="1B4F62C8"/>
    <w:rsid w:val="1B78A110"/>
    <w:rsid w:val="1B9C070E"/>
    <w:rsid w:val="1BABC5B0"/>
    <w:rsid w:val="1BD1558E"/>
    <w:rsid w:val="1C453910"/>
    <w:rsid w:val="1C6CBE26"/>
    <w:rsid w:val="1CA2FA42"/>
    <w:rsid w:val="1CCAD97F"/>
    <w:rsid w:val="1CCBBAE0"/>
    <w:rsid w:val="1CE4DD10"/>
    <w:rsid w:val="1CF18740"/>
    <w:rsid w:val="1D38D1E1"/>
    <w:rsid w:val="1D500E2C"/>
    <w:rsid w:val="1D75B962"/>
    <w:rsid w:val="1DD384BD"/>
    <w:rsid w:val="1EB5171A"/>
    <w:rsid w:val="1F09C98E"/>
    <w:rsid w:val="1F7B789F"/>
    <w:rsid w:val="1FE83F89"/>
    <w:rsid w:val="20797393"/>
    <w:rsid w:val="20EFFFD7"/>
    <w:rsid w:val="21A766F3"/>
    <w:rsid w:val="22400853"/>
    <w:rsid w:val="22AFF92D"/>
    <w:rsid w:val="232F5D41"/>
    <w:rsid w:val="23ECE318"/>
    <w:rsid w:val="240F10DC"/>
    <w:rsid w:val="2416C794"/>
    <w:rsid w:val="247EBB5F"/>
    <w:rsid w:val="2501BE71"/>
    <w:rsid w:val="2508AC4D"/>
    <w:rsid w:val="251E2195"/>
    <w:rsid w:val="25D183C1"/>
    <w:rsid w:val="2672B7E4"/>
    <w:rsid w:val="2676292E"/>
    <w:rsid w:val="26DD5BB8"/>
    <w:rsid w:val="26E93088"/>
    <w:rsid w:val="2721B6B9"/>
    <w:rsid w:val="27B40037"/>
    <w:rsid w:val="27CA5283"/>
    <w:rsid w:val="27FC5C23"/>
    <w:rsid w:val="2841C6D7"/>
    <w:rsid w:val="284FDAAC"/>
    <w:rsid w:val="286CCF95"/>
    <w:rsid w:val="2890A9A3"/>
    <w:rsid w:val="28968758"/>
    <w:rsid w:val="29018958"/>
    <w:rsid w:val="2944D3FA"/>
    <w:rsid w:val="2BDBFF7F"/>
    <w:rsid w:val="2BF527DC"/>
    <w:rsid w:val="2C1DAB35"/>
    <w:rsid w:val="2C3B8DD8"/>
    <w:rsid w:val="2CD2B500"/>
    <w:rsid w:val="2D19A2E0"/>
    <w:rsid w:val="2D44917E"/>
    <w:rsid w:val="2D77CFE0"/>
    <w:rsid w:val="2E348401"/>
    <w:rsid w:val="2EAE2166"/>
    <w:rsid w:val="2F2DC4BD"/>
    <w:rsid w:val="2F77E0A4"/>
    <w:rsid w:val="302FC777"/>
    <w:rsid w:val="30515549"/>
    <w:rsid w:val="3076EA71"/>
    <w:rsid w:val="30A53A18"/>
    <w:rsid w:val="30A7286B"/>
    <w:rsid w:val="30C9951E"/>
    <w:rsid w:val="30E826E6"/>
    <w:rsid w:val="315EC843"/>
    <w:rsid w:val="31E4DE01"/>
    <w:rsid w:val="32421AF0"/>
    <w:rsid w:val="328D0E3C"/>
    <w:rsid w:val="330BC594"/>
    <w:rsid w:val="3353D76F"/>
    <w:rsid w:val="3494A49E"/>
    <w:rsid w:val="34D7243C"/>
    <w:rsid w:val="351B454B"/>
    <w:rsid w:val="351E2A24"/>
    <w:rsid w:val="35497BD8"/>
    <w:rsid w:val="35BCE514"/>
    <w:rsid w:val="35CC79B7"/>
    <w:rsid w:val="3690623A"/>
    <w:rsid w:val="36B2F6B9"/>
    <w:rsid w:val="36D74087"/>
    <w:rsid w:val="36F23716"/>
    <w:rsid w:val="37E1BB35"/>
    <w:rsid w:val="3828208D"/>
    <w:rsid w:val="38300BA8"/>
    <w:rsid w:val="38977D84"/>
    <w:rsid w:val="39031BF1"/>
    <w:rsid w:val="393724D8"/>
    <w:rsid w:val="3941F9DB"/>
    <w:rsid w:val="394265B0"/>
    <w:rsid w:val="39CB3597"/>
    <w:rsid w:val="39D875DD"/>
    <w:rsid w:val="3A1C3DDC"/>
    <w:rsid w:val="3A277C81"/>
    <w:rsid w:val="3A9A92F9"/>
    <w:rsid w:val="3AE97564"/>
    <w:rsid w:val="3B25B7E2"/>
    <w:rsid w:val="3B65E0CE"/>
    <w:rsid w:val="3C40D58F"/>
    <w:rsid w:val="3C99F401"/>
    <w:rsid w:val="3CC4A993"/>
    <w:rsid w:val="3D2F15C3"/>
    <w:rsid w:val="3D8EEFC9"/>
    <w:rsid w:val="3E688E40"/>
    <w:rsid w:val="3E6B90E3"/>
    <w:rsid w:val="3ECB4E8F"/>
    <w:rsid w:val="3EFE732F"/>
    <w:rsid w:val="3F080F4E"/>
    <w:rsid w:val="3FAD2168"/>
    <w:rsid w:val="40045EA1"/>
    <w:rsid w:val="405975F9"/>
    <w:rsid w:val="409148EC"/>
    <w:rsid w:val="40C6908B"/>
    <w:rsid w:val="40E4BAAB"/>
    <w:rsid w:val="4106C1E6"/>
    <w:rsid w:val="41252350"/>
    <w:rsid w:val="41264A77"/>
    <w:rsid w:val="41B2DE58"/>
    <w:rsid w:val="420ED683"/>
    <w:rsid w:val="4278AE3D"/>
    <w:rsid w:val="429D08D5"/>
    <w:rsid w:val="42B0EB78"/>
    <w:rsid w:val="43B3902D"/>
    <w:rsid w:val="43FE314D"/>
    <w:rsid w:val="44849231"/>
    <w:rsid w:val="44BA9A1B"/>
    <w:rsid w:val="4601DDEB"/>
    <w:rsid w:val="462B52D3"/>
    <w:rsid w:val="464B3FC4"/>
    <w:rsid w:val="4667F532"/>
    <w:rsid w:val="46AE7526"/>
    <w:rsid w:val="47104F1D"/>
    <w:rsid w:val="48A83C56"/>
    <w:rsid w:val="48FC2730"/>
    <w:rsid w:val="49033379"/>
    <w:rsid w:val="492D63DC"/>
    <w:rsid w:val="49517385"/>
    <w:rsid w:val="49687507"/>
    <w:rsid w:val="49969147"/>
    <w:rsid w:val="49BCEC9A"/>
    <w:rsid w:val="49DD6401"/>
    <w:rsid w:val="4A016720"/>
    <w:rsid w:val="4A2CF2BB"/>
    <w:rsid w:val="4B480D67"/>
    <w:rsid w:val="4B864B3A"/>
    <w:rsid w:val="4C53FC98"/>
    <w:rsid w:val="4C7C8FA0"/>
    <w:rsid w:val="4C8348E4"/>
    <w:rsid w:val="4CD77D45"/>
    <w:rsid w:val="4CE3DDC8"/>
    <w:rsid w:val="4DD56634"/>
    <w:rsid w:val="4EBE4768"/>
    <w:rsid w:val="4F897AE2"/>
    <w:rsid w:val="4F8B398C"/>
    <w:rsid w:val="4F979F17"/>
    <w:rsid w:val="4FAAE2BE"/>
    <w:rsid w:val="501A9F05"/>
    <w:rsid w:val="5034A6E7"/>
    <w:rsid w:val="50617132"/>
    <w:rsid w:val="509E37F2"/>
    <w:rsid w:val="518B01F0"/>
    <w:rsid w:val="51A7D34E"/>
    <w:rsid w:val="525CB6D7"/>
    <w:rsid w:val="532C390D"/>
    <w:rsid w:val="53EAA52E"/>
    <w:rsid w:val="540BA8B1"/>
    <w:rsid w:val="545E2BAA"/>
    <w:rsid w:val="54EFAD21"/>
    <w:rsid w:val="55565EFC"/>
    <w:rsid w:val="55B05849"/>
    <w:rsid w:val="5764679E"/>
    <w:rsid w:val="580E69B2"/>
    <w:rsid w:val="585D266E"/>
    <w:rsid w:val="593E022F"/>
    <w:rsid w:val="59A0B0DF"/>
    <w:rsid w:val="59A3BED0"/>
    <w:rsid w:val="59D287F9"/>
    <w:rsid w:val="5AB2E3E2"/>
    <w:rsid w:val="5ABE805E"/>
    <w:rsid w:val="5ACA60D8"/>
    <w:rsid w:val="5BBF61C5"/>
    <w:rsid w:val="5BC68126"/>
    <w:rsid w:val="5C1F0D63"/>
    <w:rsid w:val="5C38DA3E"/>
    <w:rsid w:val="5CA12763"/>
    <w:rsid w:val="5CEE62F6"/>
    <w:rsid w:val="5D05612B"/>
    <w:rsid w:val="5D1C21BC"/>
    <w:rsid w:val="5D625187"/>
    <w:rsid w:val="5D6B64BA"/>
    <w:rsid w:val="5D982E5C"/>
    <w:rsid w:val="5DBC70E5"/>
    <w:rsid w:val="5DF13698"/>
    <w:rsid w:val="5E2C5DC4"/>
    <w:rsid w:val="5E3A5D17"/>
    <w:rsid w:val="5E64E2D0"/>
    <w:rsid w:val="5FA8AE25"/>
    <w:rsid w:val="5FBE98D0"/>
    <w:rsid w:val="5FC3CEFC"/>
    <w:rsid w:val="5FE6177F"/>
    <w:rsid w:val="60822BAD"/>
    <w:rsid w:val="6229E5B7"/>
    <w:rsid w:val="6281018F"/>
    <w:rsid w:val="629D6829"/>
    <w:rsid w:val="62C4A7BB"/>
    <w:rsid w:val="6364E240"/>
    <w:rsid w:val="64446FC8"/>
    <w:rsid w:val="65119E34"/>
    <w:rsid w:val="65559CD0"/>
    <w:rsid w:val="656BA59B"/>
    <w:rsid w:val="6661045D"/>
    <w:rsid w:val="66956453"/>
    <w:rsid w:val="66A7D53F"/>
    <w:rsid w:val="66B1F01B"/>
    <w:rsid w:val="677D5A8D"/>
    <w:rsid w:val="67A01863"/>
    <w:rsid w:val="67D09871"/>
    <w:rsid w:val="67F80D04"/>
    <w:rsid w:val="68D10591"/>
    <w:rsid w:val="68FE66F1"/>
    <w:rsid w:val="6938192E"/>
    <w:rsid w:val="69F2E67F"/>
    <w:rsid w:val="6A888101"/>
    <w:rsid w:val="6AB26050"/>
    <w:rsid w:val="6ACB88AD"/>
    <w:rsid w:val="6AFEFBAA"/>
    <w:rsid w:val="6C0E6762"/>
    <w:rsid w:val="6C668D72"/>
    <w:rsid w:val="6C6B9A34"/>
    <w:rsid w:val="6C914B07"/>
    <w:rsid w:val="6D157D29"/>
    <w:rsid w:val="6D2869AE"/>
    <w:rsid w:val="6D2E8978"/>
    <w:rsid w:val="6D9AE83B"/>
    <w:rsid w:val="6DDA8235"/>
    <w:rsid w:val="6E1F96B4"/>
    <w:rsid w:val="6E613896"/>
    <w:rsid w:val="6E96646F"/>
    <w:rsid w:val="6EE02AD1"/>
    <w:rsid w:val="6F44B4C1"/>
    <w:rsid w:val="6F69E19B"/>
    <w:rsid w:val="7071A6E0"/>
    <w:rsid w:val="7098A590"/>
    <w:rsid w:val="709BB9B3"/>
    <w:rsid w:val="710C1C72"/>
    <w:rsid w:val="71474C88"/>
    <w:rsid w:val="717C6647"/>
    <w:rsid w:val="7192FCE9"/>
    <w:rsid w:val="71FCF1AD"/>
    <w:rsid w:val="722E4FE5"/>
    <w:rsid w:val="72864314"/>
    <w:rsid w:val="731C3977"/>
    <w:rsid w:val="73B0F7E9"/>
    <w:rsid w:val="73D8B424"/>
    <w:rsid w:val="74594296"/>
    <w:rsid w:val="74CEEB3F"/>
    <w:rsid w:val="74E8D529"/>
    <w:rsid w:val="7531962A"/>
    <w:rsid w:val="759D3A88"/>
    <w:rsid w:val="7640C139"/>
    <w:rsid w:val="76465B30"/>
    <w:rsid w:val="76ED2CD6"/>
    <w:rsid w:val="76F31450"/>
    <w:rsid w:val="770E4249"/>
    <w:rsid w:val="77C7FDA6"/>
    <w:rsid w:val="7896AA70"/>
    <w:rsid w:val="78D648A7"/>
    <w:rsid w:val="78DACA3A"/>
    <w:rsid w:val="7907684B"/>
    <w:rsid w:val="794B6618"/>
    <w:rsid w:val="794C2E7D"/>
    <w:rsid w:val="797195A2"/>
    <w:rsid w:val="7987BF75"/>
    <w:rsid w:val="7A27CEF7"/>
    <w:rsid w:val="7AB70C04"/>
    <w:rsid w:val="7AE5BAC0"/>
    <w:rsid w:val="7B78D02B"/>
    <w:rsid w:val="7C43F9D8"/>
    <w:rsid w:val="7C7928FF"/>
    <w:rsid w:val="7CB36870"/>
    <w:rsid w:val="7CD4F732"/>
    <w:rsid w:val="7D1EC6F7"/>
    <w:rsid w:val="7D25F755"/>
    <w:rsid w:val="7D79BC01"/>
    <w:rsid w:val="7E1EF92F"/>
    <w:rsid w:val="7EBD2E7C"/>
    <w:rsid w:val="7EF4A6AF"/>
    <w:rsid w:val="7EFB9816"/>
    <w:rsid w:val="7F2D455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3C93CF"/>
  <w14:defaultImageDpi w14:val="32767"/>
  <w15:chartTrackingRefBased/>
  <w15:docId w15:val="{F1F00321-0BC5-4B2B-920B-3FFA176B2C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sdException w:name="Smart Link" w:semiHidden="1" w:unhideWhenUsed="1"/>
  </w:latentStyles>
  <w:style w:type="paragraph" w:default="1" w:styleId="Normal">
    <w:name w:val="Normal"/>
    <w:qFormat/>
    <w:rsid w:val="00C32B4B"/>
    <w:rPr>
      <w:rFonts w:ascii="Times New Roman" w:eastAsia="Times New Roman" w:hAnsi="Times New Roman" w:cs="Times New Roman"/>
    </w:rPr>
  </w:style>
  <w:style w:type="paragraph" w:styleId="Heading6">
    <w:name w:val="heading 6"/>
    <w:basedOn w:val="Normal"/>
    <w:next w:val="Normal"/>
    <w:link w:val="Heading6Char"/>
    <w:uiPriority w:val="9"/>
    <w:semiHidden/>
    <w:unhideWhenUsed/>
    <w:qFormat/>
    <w:rsid w:val="00C32B4B"/>
    <w:pPr>
      <w:keepNext/>
      <w:keepLines/>
      <w:spacing w:before="4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basedOn w:val="DefaultParagraphFont"/>
    <w:link w:val="Heading6"/>
    <w:uiPriority w:val="9"/>
    <w:semiHidden/>
    <w:rsid w:val="00C32B4B"/>
    <w:rPr>
      <w:rFonts w:asciiTheme="majorHAnsi" w:eastAsiaTheme="majorEastAsia" w:hAnsiTheme="majorHAnsi" w:cstheme="majorBidi"/>
      <w:color w:val="1F3763" w:themeColor="accent1" w:themeShade="7F"/>
    </w:rPr>
  </w:style>
  <w:style w:type="paragraph" w:styleId="ListParagraph">
    <w:name w:val="List Paragraph"/>
    <w:basedOn w:val="Normal"/>
    <w:uiPriority w:val="34"/>
    <w:qFormat/>
    <w:rsid w:val="00C32B4B"/>
    <w:pPr>
      <w:ind w:left="720"/>
      <w:contextualSpacing/>
    </w:pPr>
  </w:style>
  <w:style w:type="paragraph" w:styleId="PlainText">
    <w:name w:val="Plain Text"/>
    <w:basedOn w:val="Normal"/>
    <w:link w:val="PlainTextChar"/>
    <w:uiPriority w:val="99"/>
    <w:unhideWhenUsed/>
    <w:rsid w:val="00C32B4B"/>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C32B4B"/>
    <w:rPr>
      <w:rFonts w:ascii="Calibri" w:hAnsi="Calibri"/>
      <w:sz w:val="22"/>
      <w:szCs w:val="21"/>
    </w:rPr>
  </w:style>
  <w:style w:type="paragraph" w:styleId="BodyText">
    <w:name w:val="Body Text"/>
    <w:basedOn w:val="Normal"/>
    <w:link w:val="BodyTextChar"/>
    <w:rsid w:val="00C32B4B"/>
    <w:rPr>
      <w:rFonts w:ascii="Times" w:eastAsia="Times" w:hAnsi="Times"/>
      <w:i/>
      <w:szCs w:val="20"/>
    </w:rPr>
  </w:style>
  <w:style w:type="character" w:customStyle="1" w:styleId="BodyTextChar">
    <w:name w:val="Body Text Char"/>
    <w:basedOn w:val="DefaultParagraphFont"/>
    <w:link w:val="BodyText"/>
    <w:rsid w:val="00C32B4B"/>
    <w:rPr>
      <w:rFonts w:ascii="Times" w:eastAsia="Times" w:hAnsi="Times" w:cs="Times New Roman"/>
      <w:i/>
      <w:szCs w:val="20"/>
    </w:rPr>
  </w:style>
  <w:style w:type="table" w:styleId="TableGrid">
    <w:name w:val="Table Grid"/>
    <w:basedOn w:val="TableNormal"/>
    <w:uiPriority w:val="59"/>
    <w:rsid w:val="00C32B4B"/>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5320F"/>
    <w:rPr>
      <w:sz w:val="16"/>
      <w:szCs w:val="16"/>
    </w:rPr>
  </w:style>
  <w:style w:type="paragraph" w:styleId="CommentText">
    <w:name w:val="annotation text"/>
    <w:basedOn w:val="Normal"/>
    <w:link w:val="CommentTextChar"/>
    <w:uiPriority w:val="99"/>
    <w:unhideWhenUsed/>
    <w:rsid w:val="0095320F"/>
    <w:rPr>
      <w:sz w:val="20"/>
      <w:szCs w:val="20"/>
    </w:rPr>
  </w:style>
  <w:style w:type="character" w:customStyle="1" w:styleId="CommentTextChar">
    <w:name w:val="Comment Text Char"/>
    <w:basedOn w:val="DefaultParagraphFont"/>
    <w:link w:val="CommentText"/>
    <w:uiPriority w:val="99"/>
    <w:rsid w:val="0095320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5320F"/>
    <w:rPr>
      <w:b/>
      <w:bCs/>
    </w:rPr>
  </w:style>
  <w:style w:type="character" w:customStyle="1" w:styleId="CommentSubjectChar">
    <w:name w:val="Comment Subject Char"/>
    <w:basedOn w:val="CommentTextChar"/>
    <w:link w:val="CommentSubject"/>
    <w:uiPriority w:val="99"/>
    <w:semiHidden/>
    <w:rsid w:val="0095320F"/>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95320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320F"/>
    <w:rPr>
      <w:rFonts w:ascii="Segoe UI" w:eastAsia="Times New Roman" w:hAnsi="Segoe UI" w:cs="Segoe UI"/>
      <w:sz w:val="18"/>
      <w:szCs w:val="18"/>
    </w:rPr>
  </w:style>
  <w:style w:type="table" w:customStyle="1" w:styleId="TableGrid1">
    <w:name w:val="Table Grid1"/>
    <w:basedOn w:val="TableNormal"/>
    <w:next w:val="TableGrid"/>
    <w:uiPriority w:val="59"/>
    <w:rsid w:val="006C509A"/>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92432"/>
    <w:rPr>
      <w:rFonts w:ascii="Times New Roman" w:eastAsia="Times New Roman" w:hAnsi="Times New Roman" w:cs="Times New Roman"/>
    </w:rPr>
  </w:style>
  <w:style w:type="character" w:styleId="Mention">
    <w:name w:val="Mention"/>
    <w:basedOn w:val="DefaultParagraphFont"/>
    <w:uiPriority w:val="99"/>
    <w:unhideWhenUsed/>
    <w:rPr>
      <w:color w:val="2B579A"/>
      <w:shd w:val="clear" w:color="auto" w:fill="E6E6E6"/>
    </w:rPr>
  </w:style>
  <w:style w:type="paragraph" w:styleId="Header">
    <w:name w:val="header"/>
    <w:basedOn w:val="Normal"/>
    <w:link w:val="HeaderChar"/>
    <w:uiPriority w:val="99"/>
    <w:unhideWhenUsed/>
    <w:rsid w:val="002A11E0"/>
    <w:pPr>
      <w:tabs>
        <w:tab w:val="center" w:pos="4680"/>
        <w:tab w:val="right" w:pos="9360"/>
      </w:tabs>
    </w:pPr>
  </w:style>
  <w:style w:type="character" w:customStyle="1" w:styleId="HeaderChar">
    <w:name w:val="Header Char"/>
    <w:basedOn w:val="DefaultParagraphFont"/>
    <w:link w:val="Header"/>
    <w:uiPriority w:val="99"/>
    <w:rsid w:val="002A11E0"/>
    <w:rPr>
      <w:rFonts w:ascii="Times New Roman" w:eastAsia="Times New Roman" w:hAnsi="Times New Roman" w:cs="Times New Roman"/>
    </w:rPr>
  </w:style>
  <w:style w:type="paragraph" w:styleId="Footer">
    <w:name w:val="footer"/>
    <w:basedOn w:val="Normal"/>
    <w:link w:val="FooterChar"/>
    <w:uiPriority w:val="99"/>
    <w:unhideWhenUsed/>
    <w:rsid w:val="002A11E0"/>
    <w:pPr>
      <w:tabs>
        <w:tab w:val="center" w:pos="4680"/>
        <w:tab w:val="right" w:pos="9360"/>
      </w:tabs>
    </w:pPr>
  </w:style>
  <w:style w:type="character" w:customStyle="1" w:styleId="FooterChar">
    <w:name w:val="Footer Char"/>
    <w:basedOn w:val="DefaultParagraphFont"/>
    <w:link w:val="Footer"/>
    <w:uiPriority w:val="99"/>
    <w:rsid w:val="002A11E0"/>
    <w:rPr>
      <w:rFonts w:ascii="Times New Roman" w:eastAsia="Times New Roman" w:hAnsi="Times New Roman" w:cs="Times New Roman"/>
    </w:rPr>
  </w:style>
  <w:style w:type="character" w:customStyle="1" w:styleId="cf01">
    <w:name w:val="cf01"/>
    <w:basedOn w:val="DefaultParagraphFont"/>
    <w:rsid w:val="00594E5F"/>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626c611410924956" Type="http://schemas.microsoft.com/office/2019/09/relationships/intelligence" Target="intelligenc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99fee56-ac91-4301-b486-e7839e988cb4">
      <UserInfo>
        <DisplayName/>
        <AccountId xsi:nil="true"/>
        <AccountType/>
      </UserInfo>
    </SharedWithUsers>
    <MediaLengthInSeconds xmlns="1cda6fe1-b42e-401d-8bee-f663fee129d3" xsi:nil="true"/>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80FA799AFD2924C8F00E4B2B9008EDA" ma:contentTypeVersion="14" ma:contentTypeDescription="Create a new document." ma:contentTypeScope="" ma:versionID="33149479839536f2c3764fbbd8f56bef">
  <xsd:schema xmlns:xsd="http://www.w3.org/2001/XMLSchema" xmlns:xs="http://www.w3.org/2001/XMLSchema" xmlns:p="http://schemas.microsoft.com/office/2006/metadata/properties" xmlns:ns1="http://schemas.microsoft.com/sharepoint/v3" xmlns:ns2="1cda6fe1-b42e-401d-8bee-f663fee129d3" xmlns:ns3="699fee56-ac91-4301-b486-e7839e988cb4" targetNamespace="http://schemas.microsoft.com/office/2006/metadata/properties" ma:root="true" ma:fieldsID="09b1020be32438d5cf38c008aee4a8db" ns1:_="" ns2:_="" ns3:_="">
    <xsd:import namespace="http://schemas.microsoft.com/sharepoint/v3"/>
    <xsd:import namespace="1cda6fe1-b42e-401d-8bee-f663fee129d3"/>
    <xsd:import namespace="699fee56-ac91-4301-b486-e7839e988c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da6fe1-b42e-401d-8bee-f663fee129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99fee56-ac91-4301-b486-e7839e988cb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BFCF46E-8C55-4167-912A-19188212DC68}">
  <ds:schemaRefs>
    <ds:schemaRef ds:uri="http://schemas.microsoft.com/office/2006/metadata/properties"/>
    <ds:schemaRef ds:uri="http://schemas.microsoft.com/office/infopath/2007/PartnerControls"/>
    <ds:schemaRef ds:uri="699fee56-ac91-4301-b486-e7839e988cb4"/>
    <ds:schemaRef ds:uri="1cda6fe1-b42e-401d-8bee-f663fee129d3"/>
    <ds:schemaRef ds:uri="http://schemas.microsoft.com/sharepoint/v3"/>
  </ds:schemaRefs>
</ds:datastoreItem>
</file>

<file path=customXml/itemProps2.xml><?xml version="1.0" encoding="utf-8"?>
<ds:datastoreItem xmlns:ds="http://schemas.openxmlformats.org/officeDocument/2006/customXml" ds:itemID="{91153BC9-A46C-411F-9774-A3D2AD7F67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cda6fe1-b42e-401d-8bee-f663fee129d3"/>
    <ds:schemaRef ds:uri="699fee56-ac91-4301-b486-e7839e988c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DFE6577-7578-443E-B711-F1758C6AAAE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034</Words>
  <Characters>5899</Characters>
  <Application>Microsoft Office Word</Application>
  <DocSecurity>0</DocSecurity>
  <Lines>49</Lines>
  <Paragraphs>13</Paragraphs>
  <ScaleCrop>false</ScaleCrop>
  <Company/>
  <LinksUpToDate>false</LinksUpToDate>
  <CharactersWithSpaces>6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khairston@marketingresourcesintl.com</dc:creator>
  <cp:keywords/>
  <dc:description/>
  <cp:lastModifiedBy>Graham, Carlos (SAMHSA/OA)</cp:lastModifiedBy>
  <cp:revision>2</cp:revision>
  <dcterms:created xsi:type="dcterms:W3CDTF">2022-04-19T14:59:00Z</dcterms:created>
  <dcterms:modified xsi:type="dcterms:W3CDTF">2022-04-19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0FA799AFD2924C8F00E4B2B9008EDA</vt:lpwstr>
  </property>
  <property fmtid="{D5CDD505-2E9C-101B-9397-08002B2CF9AE}" pid="3" name="Order">
    <vt:r8>8272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TemplateUrl">
    <vt:lpwstr/>
  </property>
  <property fmtid="{D5CDD505-2E9C-101B-9397-08002B2CF9AE}" pid="9" name="ComplianceAssetId">
    <vt:lpwstr/>
  </property>
</Properties>
</file>